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A5C33" w14:textId="77777777" w:rsidR="00FF3D3E" w:rsidRPr="003642A2" w:rsidRDefault="009E26A1" w:rsidP="003642A2">
      <w:pPr>
        <w:pStyle w:val="Ttulo1"/>
        <w:spacing w:before="0" w:after="120" w:line="360" w:lineRule="auto"/>
        <w:rPr>
          <w:color w:val="auto"/>
          <w:sz w:val="36"/>
          <w:szCs w:val="36"/>
        </w:rPr>
      </w:pPr>
      <w:bookmarkStart w:id="0" w:name="final-report"/>
      <w:r w:rsidRPr="003642A2">
        <w:rPr>
          <w:color w:val="auto"/>
          <w:sz w:val="36"/>
          <w:szCs w:val="36"/>
        </w:rPr>
        <w:t>Final report</w:t>
      </w:r>
    </w:p>
    <w:p w14:paraId="02DFEFD7" w14:textId="208018B0" w:rsidR="00FF3D3E" w:rsidRPr="003642A2" w:rsidRDefault="009E26A1" w:rsidP="003642A2">
      <w:pPr>
        <w:pStyle w:val="FirstParagraph"/>
        <w:spacing w:before="0" w:after="120" w:line="360" w:lineRule="auto"/>
      </w:pPr>
      <w:r w:rsidRPr="003642A2">
        <w:rPr>
          <w:b/>
          <w:bCs/>
        </w:rPr>
        <w:t>PhD-course:</w:t>
      </w:r>
      <w:r w:rsidRPr="003642A2">
        <w:t xml:space="preserve"> Automate your GIS - Scripting in Python (NGEO306)</w:t>
      </w:r>
      <w:r w:rsidRPr="003642A2">
        <w:br/>
      </w:r>
      <w:r w:rsidRPr="003642A2">
        <w:rPr>
          <w:b/>
          <w:bCs/>
        </w:rPr>
        <w:t>Author:</w:t>
      </w:r>
      <w:r w:rsidRPr="003642A2">
        <w:t xml:space="preserve"> Ana Luisa Maffini</w:t>
      </w:r>
      <w:r w:rsidRPr="003642A2">
        <w:br/>
      </w:r>
      <w:r w:rsidRPr="003642A2">
        <w:rPr>
          <w:b/>
          <w:bCs/>
        </w:rPr>
        <w:t>Date:</w:t>
      </w:r>
      <w:r w:rsidRPr="003642A2">
        <w:t xml:space="preserve"> </w:t>
      </w:r>
      <w:r w:rsidR="003642A2" w:rsidRPr="003642A2">
        <w:t>April</w:t>
      </w:r>
      <w:r w:rsidRPr="003642A2">
        <w:t xml:space="preserve"> 2023</w:t>
      </w:r>
    </w:p>
    <w:p w14:paraId="6400C061" w14:textId="77777777" w:rsidR="00FF3D3E" w:rsidRPr="003642A2" w:rsidRDefault="009E26A1">
      <w:pPr>
        <w:rPr>
          <w:b/>
          <w:bCs/>
        </w:rPr>
      </w:pPr>
      <w:r w:rsidRPr="003642A2">
        <w:rPr>
          <w:b/>
          <w:bCs/>
        </w:rPr>
        <w:pict w14:anchorId="42756B70">
          <v:rect id="_x0000_i1141" style="width:0;height:1.5pt" o:hralign="center" o:hrstd="t" o:hr="t"/>
        </w:pict>
      </w:r>
    </w:p>
    <w:p w14:paraId="0BE128B4" w14:textId="77777777" w:rsidR="00FF3D3E" w:rsidRPr="003642A2" w:rsidRDefault="009E26A1" w:rsidP="003642A2">
      <w:pPr>
        <w:pStyle w:val="Ttulo2"/>
        <w:spacing w:before="0" w:after="120" w:line="360" w:lineRule="auto"/>
        <w:jc w:val="both"/>
        <w:rPr>
          <w:rFonts w:asciiTheme="minorHAnsi" w:hAnsiTheme="minorHAnsi"/>
          <w:color w:val="auto"/>
        </w:rPr>
      </w:pPr>
      <w:bookmarkStart w:id="1" w:name="introduction"/>
      <w:r w:rsidRPr="003642A2">
        <w:rPr>
          <w:rFonts w:asciiTheme="minorHAnsi" w:hAnsiTheme="minorHAnsi"/>
          <w:color w:val="auto"/>
        </w:rPr>
        <w:t>1. Introduction</w:t>
      </w:r>
    </w:p>
    <w:p w14:paraId="5029F22E" w14:textId="77777777" w:rsidR="009C73CD" w:rsidRDefault="009E26A1" w:rsidP="003642A2">
      <w:pPr>
        <w:pStyle w:val="FirstParagraph"/>
        <w:spacing w:before="0" w:after="120" w:line="360" w:lineRule="auto"/>
        <w:jc w:val="both"/>
      </w:pPr>
      <w:r w:rsidRPr="003642A2">
        <w:t>For the final project of the NGEO306 PhD course I chose to develop a QGIS processing plugin that could calculate the</w:t>
      </w:r>
      <w:r w:rsidR="009C73CD">
        <w:t xml:space="preserve"> Potential Movement Difference (PMD)</w:t>
      </w:r>
      <w:r w:rsidRPr="003642A2">
        <w:t xml:space="preserve"> </w:t>
      </w:r>
      <w:r w:rsidRPr="003642A2">
        <w:t>metrics that I have been developing with a colleague in my PhD.</w:t>
      </w:r>
      <w:r w:rsidRPr="003642A2">
        <w:br/>
        <w:t>The proposed plugin is called PMD Index</w:t>
      </w:r>
      <w:r w:rsidRPr="003642A2">
        <w:t xml:space="preserve">. </w:t>
      </w:r>
      <w:r w:rsidR="009C73CD">
        <w:t>It was created using</w:t>
      </w:r>
      <w:r w:rsidRPr="003642A2">
        <w:t xml:space="preserve"> Plugin Builder in QGIS</w:t>
      </w:r>
      <w:r w:rsidR="009C73CD">
        <w:t>.</w:t>
      </w:r>
    </w:p>
    <w:p w14:paraId="17E048D4" w14:textId="365A9958" w:rsidR="003642A2" w:rsidRPr="003642A2" w:rsidRDefault="009E26A1" w:rsidP="003642A2">
      <w:pPr>
        <w:pStyle w:val="FirstParagraph"/>
        <w:spacing w:before="0" w:after="120" w:line="360" w:lineRule="auto"/>
        <w:jc w:val="both"/>
      </w:pPr>
      <w:r w:rsidRPr="003642A2">
        <w:t>The PMD Index plugin is constituted</w:t>
      </w:r>
      <w:r w:rsidR="009C73CD">
        <w:t>,</w:t>
      </w:r>
      <w:r w:rsidRPr="003642A2">
        <w:t xml:space="preserve"> </w:t>
      </w:r>
      <w:r w:rsidR="009C73CD">
        <w:t xml:space="preserve">so far, </w:t>
      </w:r>
      <w:r w:rsidRPr="003642A2">
        <w:t>of a help folder, an icons folder, a pycache folder, an icon</w:t>
      </w:r>
      <w:r w:rsidRPr="003642A2">
        <w:t>.png image, a metadata</w:t>
      </w:r>
      <w:r w:rsidRPr="003642A2">
        <w:t>.txt file, a readme</w:t>
      </w:r>
      <w:r w:rsidRPr="003642A2">
        <w:t>.md file, and four python files:</w:t>
      </w:r>
    </w:p>
    <w:p w14:paraId="427E59AC" w14:textId="77777777" w:rsidR="00FF3D3E" w:rsidRPr="003642A2" w:rsidRDefault="009E26A1" w:rsidP="003642A2">
      <w:pPr>
        <w:pStyle w:val="Compact"/>
        <w:numPr>
          <w:ilvl w:val="0"/>
          <w:numId w:val="2"/>
        </w:numPr>
        <w:spacing w:before="0" w:after="120" w:line="360" w:lineRule="auto"/>
        <w:ind w:left="284" w:hanging="294"/>
        <w:jc w:val="both"/>
      </w:pPr>
      <w:r w:rsidRPr="003642A2">
        <w:t>__init__.</w:t>
      </w:r>
      <w:r w:rsidRPr="003642A2">
        <w:t>py</w:t>
      </w:r>
    </w:p>
    <w:p w14:paraId="044306A3" w14:textId="77777777" w:rsidR="00FF3D3E" w:rsidRPr="003642A2" w:rsidRDefault="009E26A1" w:rsidP="003642A2">
      <w:pPr>
        <w:pStyle w:val="Compact"/>
        <w:numPr>
          <w:ilvl w:val="0"/>
          <w:numId w:val="2"/>
        </w:numPr>
        <w:spacing w:before="0" w:after="120" w:line="360" w:lineRule="auto"/>
        <w:ind w:left="284" w:hanging="294"/>
        <w:jc w:val="both"/>
      </w:pPr>
      <w:r w:rsidRPr="003642A2">
        <w:t>pmd_index.py</w:t>
      </w:r>
    </w:p>
    <w:p w14:paraId="1A6244F4" w14:textId="77777777" w:rsidR="00FF3D3E" w:rsidRPr="003642A2" w:rsidRDefault="009E26A1" w:rsidP="003642A2">
      <w:pPr>
        <w:pStyle w:val="Compact"/>
        <w:numPr>
          <w:ilvl w:val="0"/>
          <w:numId w:val="2"/>
        </w:numPr>
        <w:spacing w:before="0" w:after="120" w:line="360" w:lineRule="auto"/>
        <w:ind w:left="284" w:hanging="294"/>
        <w:jc w:val="both"/>
      </w:pPr>
      <w:r w:rsidRPr="003642A2">
        <w:t>pmd_index_algorithm.py</w:t>
      </w:r>
    </w:p>
    <w:p w14:paraId="46FBFEC9" w14:textId="77777777" w:rsidR="00FF3D3E" w:rsidRPr="003642A2" w:rsidRDefault="009E26A1" w:rsidP="003642A2">
      <w:pPr>
        <w:pStyle w:val="Compact"/>
        <w:numPr>
          <w:ilvl w:val="0"/>
          <w:numId w:val="2"/>
        </w:numPr>
        <w:spacing w:before="0" w:after="120" w:line="360" w:lineRule="auto"/>
        <w:ind w:left="284" w:hanging="294"/>
        <w:jc w:val="both"/>
      </w:pPr>
      <w:r w:rsidRPr="003642A2">
        <w:t>pmd_index_provider.py</w:t>
      </w:r>
    </w:p>
    <w:p w14:paraId="4C6A3D0F" w14:textId="045D74DB" w:rsidR="00FF3D3E" w:rsidRPr="003642A2" w:rsidRDefault="009E26A1" w:rsidP="003642A2">
      <w:pPr>
        <w:pStyle w:val="FirstParagraph"/>
        <w:spacing w:before="0" w:after="120" w:line="360" w:lineRule="auto"/>
        <w:jc w:val="both"/>
      </w:pPr>
      <w:r w:rsidRPr="003642A2">
        <w:t xml:space="preserve">Because this report aims to present the main parts of the code that were written by me, it will focus mostly on the </w:t>
      </w:r>
      <w:r w:rsidR="004F1661">
        <w:t>PMD</w:t>
      </w:r>
      <w:r w:rsidRPr="003642A2">
        <w:t xml:space="preserve"> algorithm script.</w:t>
      </w:r>
      <w:r w:rsidR="009C73CD">
        <w:t xml:space="preserve"> There were some alterations in the code in the other files that required me to write in the scripts, but it </w:t>
      </w:r>
      <w:r w:rsidR="004F1661">
        <w:t>is the algorithm file that contains what the plugin must calculate.</w:t>
      </w:r>
      <w:r w:rsidR="009C73CD">
        <w:t xml:space="preserve"> </w:t>
      </w:r>
      <w:r w:rsidRPr="003642A2">
        <w:br/>
        <w:t xml:space="preserve">The report is structure in </w:t>
      </w:r>
      <w:r w:rsidR="004F1661">
        <w:t>four</w:t>
      </w:r>
      <w:r w:rsidRPr="003642A2">
        <w:t xml:space="preserve"> parts: </w:t>
      </w:r>
      <w:r w:rsidR="004F1661">
        <w:t xml:space="preserve">first, </w:t>
      </w:r>
      <w:r w:rsidRPr="003642A2">
        <w:t>this brief introd</w:t>
      </w:r>
      <w:r w:rsidRPr="003642A2">
        <w:t xml:space="preserve">uction; </w:t>
      </w:r>
      <w:r w:rsidR="004F1661">
        <w:t xml:space="preserve">then, </w:t>
      </w:r>
      <w:r w:rsidRPr="003642A2">
        <w:t xml:space="preserve">the PMD plugin, where the metrics </w:t>
      </w:r>
      <w:r w:rsidR="004F1661">
        <w:t xml:space="preserve">are explained </w:t>
      </w:r>
      <w:r w:rsidRPr="003642A2">
        <w:t xml:space="preserve">and the plugin </w:t>
      </w:r>
      <w:r w:rsidR="004F1661">
        <w:t>is explained</w:t>
      </w:r>
      <w:r w:rsidRPr="003642A2">
        <w:t xml:space="preserve">; </w:t>
      </w:r>
      <w:r w:rsidR="004F1661">
        <w:t xml:space="preserve">next is </w:t>
      </w:r>
      <w:r w:rsidRPr="003642A2">
        <w:t>the PMD algorithm, where the code is explained</w:t>
      </w:r>
      <w:r w:rsidR="004F1661">
        <w:t>; and finally, a conclusion for the report.</w:t>
      </w:r>
    </w:p>
    <w:p w14:paraId="15956E2B" w14:textId="77777777" w:rsidR="004F1661" w:rsidRDefault="004F1661" w:rsidP="004F1661">
      <w:pPr>
        <w:pStyle w:val="Ttulo2"/>
        <w:spacing w:before="0" w:after="120" w:line="360" w:lineRule="auto"/>
        <w:jc w:val="both"/>
        <w:rPr>
          <w:color w:val="auto"/>
        </w:rPr>
      </w:pPr>
      <w:bookmarkStart w:id="2" w:name="the-pmd-plugin"/>
      <w:bookmarkEnd w:id="1"/>
      <w:r>
        <w:rPr>
          <w:color w:val="auto"/>
        </w:rPr>
        <w:br w:type="page"/>
      </w:r>
    </w:p>
    <w:p w14:paraId="22B552B3" w14:textId="3E5D1FB0" w:rsidR="00FF3D3E" w:rsidRPr="004F1661" w:rsidRDefault="009E26A1" w:rsidP="004F1661">
      <w:pPr>
        <w:pStyle w:val="Ttulo2"/>
        <w:spacing w:before="0" w:after="120" w:line="360" w:lineRule="auto"/>
        <w:jc w:val="both"/>
        <w:rPr>
          <w:color w:val="auto"/>
        </w:rPr>
      </w:pPr>
      <w:r w:rsidRPr="004F1661">
        <w:rPr>
          <w:color w:val="auto"/>
        </w:rPr>
        <w:lastRenderedPageBreak/>
        <w:t>2. The PMD plugin</w:t>
      </w:r>
    </w:p>
    <w:p w14:paraId="2132663C" w14:textId="284A025C" w:rsidR="00FF3D3E" w:rsidRPr="004F1661" w:rsidRDefault="009E26A1" w:rsidP="004F1661">
      <w:pPr>
        <w:pStyle w:val="FirstParagraph"/>
        <w:spacing w:before="0" w:after="120" w:line="360" w:lineRule="auto"/>
        <w:jc w:val="both"/>
      </w:pPr>
      <w:r w:rsidRPr="004F1661">
        <w:t>PMD Index is a set of urban network metrics that consider the urban space as a network graph for its analysis.</w:t>
      </w:r>
      <w:r w:rsidRPr="004F1661">
        <w:br/>
      </w:r>
      <w:r w:rsidRPr="00D264FD">
        <w:rPr>
          <w:b/>
          <w:bCs/>
        </w:rPr>
        <w:t>Potential Movement</w:t>
      </w:r>
      <w:r w:rsidRPr="004F1661">
        <w:t xml:space="preserve"> (PM) is the frequency with which streets in the urban street network belong to the shortest paths of a population when heading to urban facilities, acting as an indicator of population flows.</w:t>
      </w:r>
      <w:r w:rsidRPr="004F1661">
        <w:br/>
        <w:t xml:space="preserve">The PMD Index considers </w:t>
      </w:r>
      <w:r w:rsidRPr="00BE25A6">
        <w:rPr>
          <w:b/>
          <w:bCs/>
        </w:rPr>
        <w:t>origins</w:t>
      </w:r>
      <w:r w:rsidRPr="004F1661">
        <w:t xml:space="preserve"> a</w:t>
      </w:r>
      <w:r w:rsidRPr="004F1661">
        <w:t xml:space="preserve">nd </w:t>
      </w:r>
      <w:r w:rsidRPr="00BE25A6">
        <w:rPr>
          <w:b/>
          <w:bCs/>
        </w:rPr>
        <w:t>destinations</w:t>
      </w:r>
      <w:r w:rsidRPr="004F1661">
        <w:t xml:space="preserve"> to estimate potential movements. It also uses </w:t>
      </w:r>
      <w:r w:rsidRPr="00BE25A6">
        <w:rPr>
          <w:b/>
          <w:bCs/>
        </w:rPr>
        <w:t>weights</w:t>
      </w:r>
      <w:r w:rsidRPr="004F1661">
        <w:t xml:space="preserve"> according to the size (or attractiveness) of destination locations and the size of origin locations (number of people or households).</w:t>
      </w:r>
      <w:r w:rsidRPr="004F1661">
        <w:br/>
      </w:r>
      <w:r w:rsidR="00BE25A6">
        <w:t xml:space="preserve">The index calculates the </w:t>
      </w:r>
      <w:r w:rsidRPr="004F1661">
        <w:t>differences in the Potential Movem</w:t>
      </w:r>
      <w:r w:rsidRPr="004F1661">
        <w:t>ent values of specific population</w:t>
      </w:r>
      <w:r w:rsidRPr="004F1661">
        <w:t>s</w:t>
      </w:r>
      <w:r w:rsidR="00BE25A6">
        <w:t>’</w:t>
      </w:r>
      <w:r w:rsidRPr="004F1661">
        <w:t xml:space="preserve"> groups when compared to a General value of Potential Movement.</w:t>
      </w:r>
      <w:r w:rsidRPr="004F1661">
        <w:br/>
      </w:r>
      <w:r w:rsidR="00BE25A6">
        <w:t>Currently, t</w:t>
      </w:r>
      <w:r w:rsidRPr="004F1661">
        <w:t>he PMD Index plugin calculates eight measures:</w:t>
      </w:r>
    </w:p>
    <w:p w14:paraId="2588D108" w14:textId="77777777" w:rsidR="00FF3D3E" w:rsidRPr="004F1661" w:rsidRDefault="009E26A1" w:rsidP="00DF1109">
      <w:pPr>
        <w:pStyle w:val="Compact"/>
        <w:numPr>
          <w:ilvl w:val="0"/>
          <w:numId w:val="3"/>
        </w:numPr>
        <w:spacing w:before="0" w:after="120" w:line="360" w:lineRule="auto"/>
        <w:ind w:left="284" w:hanging="294"/>
        <w:jc w:val="both"/>
      </w:pPr>
      <w:r w:rsidRPr="004F1661">
        <w:t>The General Potential Movement (GPM)</w:t>
      </w:r>
    </w:p>
    <w:p w14:paraId="0CC7F374" w14:textId="1EF32120" w:rsidR="00FF3D3E" w:rsidRPr="004F1661" w:rsidRDefault="009E26A1" w:rsidP="00DF1109">
      <w:pPr>
        <w:pStyle w:val="Compact"/>
        <w:numPr>
          <w:ilvl w:val="0"/>
          <w:numId w:val="3"/>
        </w:numPr>
        <w:spacing w:before="0" w:after="120" w:line="360" w:lineRule="auto"/>
        <w:ind w:left="284" w:hanging="294"/>
        <w:jc w:val="both"/>
      </w:pPr>
      <w:r w:rsidRPr="004F1661">
        <w:t xml:space="preserve">The Potential Movement for a Group </w:t>
      </w:r>
      <w:r w:rsidR="00DF1109">
        <w:t xml:space="preserve">A </w:t>
      </w:r>
      <w:r w:rsidRPr="004F1661">
        <w:t>of the Population (PMa)</w:t>
      </w:r>
    </w:p>
    <w:p w14:paraId="6DD370EB" w14:textId="090C0A24" w:rsidR="00FF3D3E" w:rsidRPr="004F1661" w:rsidRDefault="009E26A1" w:rsidP="00DF1109">
      <w:pPr>
        <w:pStyle w:val="Compact"/>
        <w:numPr>
          <w:ilvl w:val="0"/>
          <w:numId w:val="3"/>
        </w:numPr>
        <w:spacing w:before="0" w:after="120" w:line="360" w:lineRule="auto"/>
        <w:ind w:left="284" w:hanging="294"/>
        <w:jc w:val="both"/>
      </w:pPr>
      <w:r w:rsidRPr="004F1661">
        <w:t>The Potential</w:t>
      </w:r>
      <w:r w:rsidRPr="004F1661">
        <w:t xml:space="preserve"> Movement for a </w:t>
      </w:r>
      <w:r w:rsidRPr="004F1661">
        <w:t xml:space="preserve">Group </w:t>
      </w:r>
      <w:r w:rsidR="00DF1109">
        <w:t xml:space="preserve">B </w:t>
      </w:r>
      <w:r w:rsidRPr="004F1661">
        <w:t>of the Population (PMb)</w:t>
      </w:r>
    </w:p>
    <w:p w14:paraId="639FE805" w14:textId="77777777" w:rsidR="00FF3D3E" w:rsidRPr="004F1661" w:rsidRDefault="009E26A1" w:rsidP="00DF1109">
      <w:pPr>
        <w:pStyle w:val="Compact"/>
        <w:numPr>
          <w:ilvl w:val="0"/>
          <w:numId w:val="3"/>
        </w:numPr>
        <w:spacing w:before="0" w:after="120" w:line="360" w:lineRule="auto"/>
        <w:ind w:left="284" w:hanging="294"/>
        <w:jc w:val="both"/>
      </w:pPr>
      <w:r w:rsidRPr="004F1661">
        <w:t>The normalized value of GPM</w:t>
      </w:r>
    </w:p>
    <w:p w14:paraId="08950360" w14:textId="77777777" w:rsidR="00FF3D3E" w:rsidRPr="004F1661" w:rsidRDefault="009E26A1" w:rsidP="00DF1109">
      <w:pPr>
        <w:pStyle w:val="Compact"/>
        <w:numPr>
          <w:ilvl w:val="0"/>
          <w:numId w:val="3"/>
        </w:numPr>
        <w:spacing w:before="0" w:after="120" w:line="360" w:lineRule="auto"/>
        <w:ind w:left="284" w:hanging="294"/>
        <w:jc w:val="both"/>
      </w:pPr>
      <w:r w:rsidRPr="004F1661">
        <w:t>The normalized value of PMa</w:t>
      </w:r>
    </w:p>
    <w:p w14:paraId="57AF4181" w14:textId="77777777" w:rsidR="00FF3D3E" w:rsidRPr="004F1661" w:rsidRDefault="009E26A1" w:rsidP="00DF1109">
      <w:pPr>
        <w:pStyle w:val="Compact"/>
        <w:numPr>
          <w:ilvl w:val="0"/>
          <w:numId w:val="3"/>
        </w:numPr>
        <w:spacing w:before="0" w:after="120" w:line="360" w:lineRule="auto"/>
        <w:ind w:left="284" w:hanging="294"/>
        <w:jc w:val="both"/>
      </w:pPr>
      <w:r w:rsidRPr="004F1661">
        <w:t>The normalized value of PMb</w:t>
      </w:r>
    </w:p>
    <w:p w14:paraId="7970E493" w14:textId="77777777" w:rsidR="00FF3D3E" w:rsidRPr="004F1661" w:rsidRDefault="009E26A1" w:rsidP="00DF1109">
      <w:pPr>
        <w:pStyle w:val="Compact"/>
        <w:numPr>
          <w:ilvl w:val="0"/>
          <w:numId w:val="3"/>
        </w:numPr>
        <w:spacing w:before="0" w:after="120" w:line="360" w:lineRule="auto"/>
        <w:ind w:left="284" w:hanging="294"/>
        <w:jc w:val="both"/>
      </w:pPr>
      <w:r w:rsidRPr="004F1661">
        <w:t>The Potential Movement Difference for Group A (PMDa)</w:t>
      </w:r>
    </w:p>
    <w:p w14:paraId="7AFDDF1F" w14:textId="77777777" w:rsidR="00FF3D3E" w:rsidRDefault="009E26A1" w:rsidP="00DF1109">
      <w:pPr>
        <w:pStyle w:val="Compact"/>
        <w:numPr>
          <w:ilvl w:val="0"/>
          <w:numId w:val="3"/>
        </w:numPr>
        <w:spacing w:before="0" w:after="120" w:line="360" w:lineRule="auto"/>
        <w:ind w:left="284" w:hanging="294"/>
        <w:jc w:val="both"/>
      </w:pPr>
      <w:r w:rsidRPr="004F1661">
        <w:t>The Potential Movement Difference for Group B (PMDb)</w:t>
      </w:r>
    </w:p>
    <w:p w14:paraId="05CB54C7" w14:textId="77777777" w:rsidR="00603F27" w:rsidRPr="004F1661" w:rsidRDefault="00603F27" w:rsidP="00603F27">
      <w:pPr>
        <w:pStyle w:val="Compact"/>
        <w:spacing w:before="0" w:after="120" w:line="360" w:lineRule="auto"/>
        <w:jc w:val="both"/>
      </w:pPr>
    </w:p>
    <w:p w14:paraId="3207AE41" w14:textId="75D9B8D9" w:rsidR="00B87EF9" w:rsidRPr="006D6F7F" w:rsidRDefault="00B87EF9" w:rsidP="00B87EF9">
      <w:pPr>
        <w:pStyle w:val="Ttulo3"/>
        <w:spacing w:before="0" w:after="120" w:line="360" w:lineRule="auto"/>
        <w:jc w:val="both"/>
        <w:rPr>
          <w:rFonts w:asciiTheme="minorHAnsi" w:hAnsiTheme="minorHAnsi"/>
          <w:color w:val="auto"/>
        </w:rPr>
      </w:pPr>
      <w:r w:rsidRPr="006D6F7F">
        <w:rPr>
          <w:rFonts w:asciiTheme="minorHAnsi" w:hAnsiTheme="minorHAnsi"/>
          <w:color w:val="auto"/>
        </w:rPr>
        <w:t>2</w:t>
      </w:r>
      <w:r w:rsidRPr="006D6F7F">
        <w:rPr>
          <w:rFonts w:asciiTheme="minorHAnsi" w:hAnsiTheme="minorHAnsi"/>
          <w:color w:val="auto"/>
        </w:rPr>
        <w:t xml:space="preserve">.1 </w:t>
      </w:r>
      <w:r w:rsidR="00603F27" w:rsidRPr="006D6F7F">
        <w:rPr>
          <w:rFonts w:asciiTheme="minorHAnsi" w:hAnsiTheme="minorHAnsi"/>
          <w:color w:val="auto"/>
        </w:rPr>
        <w:t>The PMD metrics</w:t>
      </w:r>
    </w:p>
    <w:p w14:paraId="638EF38D" w14:textId="6414287F" w:rsidR="00603F27" w:rsidRPr="006D6F7F" w:rsidRDefault="006D6F7F" w:rsidP="00603F27">
      <w:pPr>
        <w:pStyle w:val="FirstParagraph"/>
        <w:spacing w:before="0" w:after="120" w:line="360" w:lineRule="auto"/>
        <w:jc w:val="both"/>
        <w:rPr>
          <w:i/>
          <w:iCs/>
        </w:rPr>
      </w:pPr>
      <w:r>
        <w:rPr>
          <w:i/>
          <w:iCs/>
        </w:rPr>
        <w:t>2.1.1</w:t>
      </w:r>
      <w:r w:rsidR="009E26A1" w:rsidRPr="006D6F7F">
        <w:rPr>
          <w:i/>
          <w:iCs/>
        </w:rPr>
        <w:t>Potential Mo</w:t>
      </w:r>
      <w:r w:rsidR="009E26A1" w:rsidRPr="006D6F7F">
        <w:rPr>
          <w:i/>
          <w:iCs/>
        </w:rPr>
        <w:t>vement</w:t>
      </w:r>
      <w:r w:rsidR="00603F27" w:rsidRPr="006D6F7F">
        <w:rPr>
          <w:i/>
          <w:iCs/>
        </w:rPr>
        <w:t xml:space="preserve">: </w:t>
      </w:r>
    </w:p>
    <w:p w14:paraId="70DF993F" w14:textId="085C6A28" w:rsidR="00FF3D3E" w:rsidRPr="004F1661" w:rsidRDefault="009E26A1" w:rsidP="00603F27">
      <w:pPr>
        <w:pStyle w:val="FirstParagraph"/>
        <w:spacing w:before="0" w:after="120" w:line="360" w:lineRule="auto"/>
        <w:jc w:val="both"/>
      </w:pPr>
      <w:r w:rsidRPr="004F1661">
        <w:t xml:space="preserve">The </w:t>
      </w:r>
      <w:r w:rsidRPr="004F1661">
        <w:rPr>
          <w:b/>
          <w:bCs/>
        </w:rPr>
        <w:t>PM</w:t>
      </w:r>
      <w:r w:rsidRPr="004F1661">
        <w:t xml:space="preserve"> is a centrality</w:t>
      </w:r>
      <w:r w:rsidR="006D6F7F">
        <w:t xml:space="preserve">-based network </w:t>
      </w:r>
      <w:r w:rsidRPr="004F1661">
        <w:t>measure that is restricted to ordered pairs of nodes (origins and destinations). Only the pairs with these opposite attributes are considered in the calculation.</w:t>
      </w:r>
      <w:r w:rsidRPr="004F1661">
        <w:br/>
        <w:t xml:space="preserve">For the </w:t>
      </w:r>
      <w:r w:rsidRPr="004F1661">
        <w:rPr>
          <w:b/>
          <w:bCs/>
        </w:rPr>
        <w:t>origin</w:t>
      </w:r>
      <w:r w:rsidRPr="004F1661">
        <w:t xml:space="preserve"> nodes, the PM uses the location of the households</w:t>
      </w:r>
      <w:r w:rsidRPr="004F1661">
        <w:t xml:space="preserve"> weighted by the </w:t>
      </w:r>
      <w:r w:rsidR="00FA76B9" w:rsidRPr="004F1661">
        <w:t>number</w:t>
      </w:r>
      <w:r w:rsidRPr="004F1661">
        <w:t xml:space="preserve"> of </w:t>
      </w:r>
      <w:r w:rsidRPr="004F1661">
        <w:lastRenderedPageBreak/>
        <w:t>residents.</w:t>
      </w:r>
      <w:r w:rsidRPr="004F1661">
        <w:br/>
        <w:t xml:space="preserve">For </w:t>
      </w:r>
      <w:r w:rsidRPr="004F1661">
        <w:rPr>
          <w:b/>
          <w:bCs/>
        </w:rPr>
        <w:t>destination</w:t>
      </w:r>
      <w:r w:rsidRPr="004F1661">
        <w:t xml:space="preserve"> nodes, several different activity spaces can be considered. They are usually weighted by the number of establishments in the node.</w:t>
      </w:r>
      <w:r w:rsidRPr="004F1661">
        <w:br/>
        <w:t xml:space="preserve">The PM </w:t>
      </w:r>
      <w:r w:rsidR="00E90446">
        <w:t>metric is</w:t>
      </w:r>
      <w:r w:rsidRPr="004F1661">
        <w:t xml:space="preserve"> defined by the equation:</w:t>
      </w:r>
    </w:p>
    <w:p w14:paraId="4D070AE2" w14:textId="77777777" w:rsidR="00FF3D3E" w:rsidRPr="004F1661" w:rsidRDefault="009E26A1" w:rsidP="007D063B">
      <w:pPr>
        <w:pStyle w:val="Corpodetexto"/>
        <w:spacing w:before="120" w:after="240" w:line="360" w:lineRule="auto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ϵG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den>
              </m:f>
            </m:e>
          </m:nary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.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d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den>
          </m:f>
        </m:oMath>
      </m:oMathPara>
    </w:p>
    <w:p w14:paraId="223969D4" w14:textId="77777777" w:rsidR="00FF3D3E" w:rsidRPr="004F1661" w:rsidRDefault="009E26A1" w:rsidP="004F1661">
      <w:pPr>
        <w:pStyle w:val="FirstParagraph"/>
        <w:spacing w:before="0" w:after="120" w:line="360" w:lineRule="auto"/>
        <w:jc w:val="both"/>
      </w:pPr>
      <w:r w:rsidRPr="004F1661">
        <w:t xml:space="preserve">Where, </w:t>
      </w:r>
      <m:oMath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</m:oMath>
      <w:r w:rsidRPr="004F1661">
        <w:t xml:space="preserve"> is the PM of node K, where all the nodes </w:t>
      </w:r>
      <w:r w:rsidRPr="004F1661">
        <w:rPr>
          <w:i/>
          <w:iCs/>
        </w:rPr>
        <w:t>i</w:t>
      </w:r>
      <w:r w:rsidRPr="004F1661">
        <w:t xml:space="preserve"> contain origins and all the nodes </w:t>
      </w:r>
      <w:r w:rsidRPr="004F1661">
        <w:rPr>
          <w:i/>
          <w:iCs/>
        </w:rPr>
        <w:t>j</w:t>
      </w:r>
      <w:r w:rsidRPr="004F1661">
        <w:t xml:space="preserve"> contain destinations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4F1661">
        <w:t xml:space="preserve"> is the weight of node </w:t>
      </w:r>
      <w:r w:rsidRPr="004F1661">
        <w:rPr>
          <w:i/>
          <w:iCs/>
        </w:rPr>
        <w:t>i</w:t>
      </w:r>
      <w:r w:rsidRPr="004F1661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4F1661">
        <w:t xml:space="preserve"> is the weight of node </w:t>
      </w:r>
      <w:r w:rsidRPr="004F1661">
        <w:rPr>
          <w:i/>
          <w:iCs/>
        </w:rPr>
        <w:t>j</w:t>
      </w:r>
      <w:r w:rsidRPr="004F1661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j</m:t>
        </m:r>
      </m:oMath>
      <w:r w:rsidRPr="004F1661">
        <w:t xml:space="preserve"> </w:t>
      </w:r>
      <w:r w:rsidRPr="004F1661">
        <w:t xml:space="preserve">is the length of the shortest path between </w:t>
      </w:r>
      <w:r w:rsidRPr="004F1661">
        <w:rPr>
          <w:i/>
          <w:iCs/>
        </w:rPr>
        <w:t>i</w:t>
      </w:r>
      <w:r w:rsidRPr="004F1661">
        <w:t xml:space="preserve"> and </w:t>
      </w:r>
      <w:r w:rsidRPr="004F1661">
        <w:rPr>
          <w:i/>
          <w:iCs/>
        </w:rPr>
        <w:t>j</w:t>
      </w:r>
      <w:r w:rsidRPr="004F1661">
        <w:t xml:space="preserve"> (distance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</m:oMath>
      <w:r w:rsidRPr="004F1661">
        <w:t xml:space="preserve"> is the number of shortest paths between </w:t>
      </w:r>
      <w:r w:rsidRPr="004F1661">
        <w:rPr>
          <w:i/>
          <w:iCs/>
        </w:rPr>
        <w:t>i</w:t>
      </w:r>
      <w:r w:rsidRPr="004F1661">
        <w:t xml:space="preserve"> and </w:t>
      </w:r>
      <w:r w:rsidRPr="004F1661">
        <w:rPr>
          <w:i/>
          <w:iCs/>
        </w:rPr>
        <w:t>j</w:t>
      </w:r>
      <w:r w:rsidRPr="004F1661">
        <w:t xml:space="preserve"> that pass through k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j</m:t>
        </m:r>
      </m:oMath>
      <w:r w:rsidRPr="004F1661">
        <w:t xml:space="preserve"> is the total number of shortest paths between </w:t>
      </w:r>
      <w:r w:rsidRPr="004F1661">
        <w:rPr>
          <w:i/>
          <w:iCs/>
        </w:rPr>
        <w:t>i</w:t>
      </w:r>
      <w:r w:rsidRPr="004F1661">
        <w:t xml:space="preserve"> and </w:t>
      </w:r>
      <w:r w:rsidRPr="004F1661">
        <w:rPr>
          <w:i/>
          <w:iCs/>
        </w:rPr>
        <w:t>j</w:t>
      </w:r>
      <w:r w:rsidRPr="004F1661">
        <w:t>.</w:t>
      </w:r>
    </w:p>
    <w:p w14:paraId="0F9DA8CF" w14:textId="5C6DD2C9" w:rsidR="00FF3D3E" w:rsidRPr="004F1661" w:rsidRDefault="00117E2E" w:rsidP="004F1661">
      <w:pPr>
        <w:pStyle w:val="Corpodetexto"/>
        <w:spacing w:before="0" w:after="120" w:line="360" w:lineRule="auto"/>
        <w:jc w:val="both"/>
      </w:pPr>
      <w:r>
        <w:t>Currently in the plugin, the PM metric is calculated three times.</w:t>
      </w:r>
      <w:r w:rsidR="00E52028">
        <w:t xml:space="preserve"> </w:t>
      </w:r>
      <w:r w:rsidR="009E26A1" w:rsidRPr="004F1661">
        <w:t>When the PM is calculated for the entire populati</w:t>
      </w:r>
      <w:r w:rsidR="009E26A1" w:rsidRPr="004F1661">
        <w:t xml:space="preserve">on of the city, it is called </w:t>
      </w:r>
      <w:r w:rsidR="009E26A1" w:rsidRPr="004F1661">
        <w:rPr>
          <w:b/>
          <w:bCs/>
        </w:rPr>
        <w:t>General Potential Movement (GPM)</w:t>
      </w:r>
      <w:r w:rsidR="009E26A1" w:rsidRPr="004F1661">
        <w:t xml:space="preserve">, </w:t>
      </w:r>
      <w:r w:rsidR="00E52028">
        <w:t>it is a reference value for what the PM could be if the entire population of the city was</w:t>
      </w:r>
      <w:r w:rsidR="00602DB8">
        <w:t xml:space="preserve"> of the same group. When the PM </w:t>
      </w:r>
      <w:r w:rsidR="009E26A1" w:rsidRPr="004F1661">
        <w:t xml:space="preserve">is calculated for a </w:t>
      </w:r>
      <w:r w:rsidR="00602DB8">
        <w:t xml:space="preserve">specific </w:t>
      </w:r>
      <w:r w:rsidR="009E26A1" w:rsidRPr="004F1661">
        <w:t>population group</w:t>
      </w:r>
      <w:r w:rsidR="00433E77">
        <w:t xml:space="preserve">, </w:t>
      </w:r>
      <w:r w:rsidR="009E26A1" w:rsidRPr="004F1661">
        <w:t xml:space="preserve">it is called Potential Movement of group </w:t>
      </w:r>
      <w:r w:rsidR="009E26A1" w:rsidRPr="004F1661">
        <w:rPr>
          <w:i/>
          <w:iCs/>
        </w:rPr>
        <w:t>x</w:t>
      </w:r>
      <w:r w:rsidR="009E26A1" w:rsidRPr="004F1661">
        <w:t xml:space="preserve"> (PMx).</w:t>
      </w:r>
      <w:r w:rsidR="00433E77">
        <w:t xml:space="preserve"> </w:t>
      </w:r>
      <w:r w:rsidR="007C7845">
        <w:t>At the moment in</w:t>
      </w:r>
      <w:r w:rsidR="00433E77">
        <w:t xml:space="preserve"> the plugin there are only two population groups being considere</w:t>
      </w:r>
      <w:r w:rsidR="007C7845">
        <w:t>d</w:t>
      </w:r>
      <w:r w:rsidR="00433E77">
        <w:t>, A and B, and the</w:t>
      </w:r>
      <w:r w:rsidR="007C7845">
        <w:t>ir sum</w:t>
      </w:r>
      <w:r w:rsidR="00433E77">
        <w:t xml:space="preserve"> do</w:t>
      </w:r>
      <w:r w:rsidR="007C7845">
        <w:t>s</w:t>
      </w:r>
      <w:r w:rsidR="00433E77">
        <w:t xml:space="preserve"> not</w:t>
      </w:r>
      <w:r w:rsidR="007C7845">
        <w:t xml:space="preserve"> need to equal the entire population.</w:t>
      </w:r>
    </w:p>
    <w:p w14:paraId="71357ADB" w14:textId="77777777" w:rsidR="009E26A1" w:rsidRDefault="009E26A1" w:rsidP="004F1661">
      <w:pPr>
        <w:pStyle w:val="Corpodetexto"/>
        <w:spacing w:before="0" w:after="120" w:line="360" w:lineRule="auto"/>
        <w:jc w:val="both"/>
        <w:rPr>
          <w:i/>
          <w:iCs/>
        </w:rPr>
      </w:pPr>
    </w:p>
    <w:p w14:paraId="2E61C8EB" w14:textId="1CA496AF" w:rsidR="00FF3D3E" w:rsidRPr="00E90446" w:rsidRDefault="00E90446" w:rsidP="004F1661">
      <w:pPr>
        <w:pStyle w:val="Corpodetexto"/>
        <w:spacing w:before="0" w:after="120" w:line="360" w:lineRule="auto"/>
        <w:jc w:val="both"/>
        <w:rPr>
          <w:i/>
          <w:iCs/>
        </w:rPr>
      </w:pPr>
      <w:r w:rsidRPr="00E90446">
        <w:rPr>
          <w:i/>
          <w:iCs/>
        </w:rPr>
        <w:t xml:space="preserve">2.1.2 </w:t>
      </w:r>
      <w:r w:rsidR="009E26A1" w:rsidRPr="00E90446">
        <w:rPr>
          <w:i/>
          <w:iCs/>
        </w:rPr>
        <w:t>Normalized Potential Movement</w:t>
      </w:r>
    </w:p>
    <w:p w14:paraId="7865B04A" w14:textId="0D87CA2B" w:rsidR="00FF3D3E" w:rsidRPr="004F1661" w:rsidRDefault="009E26A1" w:rsidP="004F1661">
      <w:pPr>
        <w:pStyle w:val="Corpodetexto"/>
        <w:spacing w:before="0" w:after="120" w:line="360" w:lineRule="auto"/>
        <w:jc w:val="both"/>
      </w:pPr>
      <w:r w:rsidRPr="004F1661">
        <w:t xml:space="preserve">After computing the GPM and </w:t>
      </w:r>
      <w:r w:rsidR="004054F6">
        <w:t xml:space="preserve">the two PM metrics (PMa and PMb), the plugin normalizes the </w:t>
      </w:r>
      <w:r w:rsidR="00C87A50">
        <w:t>values by the total amount of population that was considered in the metric. For the GPM that number is the total amount of the city’s population</w:t>
      </w:r>
      <w:r w:rsidR="007D063B">
        <w:t xml:space="preserve">, whereas for the PMa and PMb is the total amount of that specific population group. </w:t>
      </w:r>
      <w:r w:rsidR="00C87A50">
        <w:t xml:space="preserve"> </w:t>
      </w:r>
      <w:r w:rsidRPr="004F1661">
        <w:t>The equation of the normalized PM is:</w:t>
      </w:r>
    </w:p>
    <w:p w14:paraId="70290DAD" w14:textId="77777777" w:rsidR="00FF3D3E" w:rsidRPr="004F1661" w:rsidRDefault="009E26A1" w:rsidP="007D063B">
      <w:pPr>
        <w:pStyle w:val="Corpodetexto"/>
        <w:spacing w:before="120" w:after="240" w:line="360" w:lineRule="auto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MNor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711C81A3" w14:textId="0FFADC10" w:rsidR="007D063B" w:rsidRPr="009E26A1" w:rsidRDefault="009E26A1" w:rsidP="009E26A1">
      <w:pPr>
        <w:pStyle w:val="FirstParagraph"/>
        <w:spacing w:before="0" w:after="120" w:line="360" w:lineRule="auto"/>
        <w:jc w:val="both"/>
      </w:pPr>
      <w:r w:rsidRPr="004F1661">
        <w:t xml:space="preserve">Where, </w:t>
      </w:r>
      <m:oMath>
        <m:r>
          <w:rPr>
            <w:rFonts w:ascii="Cambria Math" w:hAnsi="Cambria Math"/>
          </w:rPr>
          <m:t>PMNor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Pr="004F1661">
        <w:t xml:space="preserve"> is the normalized value of PM for the group </w:t>
      </w:r>
      <w:r w:rsidRPr="004F1661">
        <w:rPr>
          <w:i/>
          <w:iCs/>
        </w:rPr>
        <w:t>i</w:t>
      </w:r>
      <w:r w:rsidRPr="004F1661">
        <w:t xml:space="preserve">, </w:t>
      </w:r>
      <m:oMath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</m:oMath>
      <w:r w:rsidRPr="004F1661">
        <w:t xml:space="preserve"> </w:t>
      </w:r>
      <w:r w:rsidRPr="004F1661">
        <w:t xml:space="preserve">is the PM value of node_k_ for that population’s PM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4F1661">
        <w:t xml:space="preserve"> is the sum of all the weight values of population </w:t>
      </w:r>
      <w:r w:rsidRPr="004F1661">
        <w:rPr>
          <w:i/>
          <w:iCs/>
        </w:rPr>
        <w:t>i</w:t>
      </w:r>
      <w:r w:rsidRPr="004F1661">
        <w:t>.</w:t>
      </w:r>
    </w:p>
    <w:p w14:paraId="4FE7A178" w14:textId="2D24A00B" w:rsidR="00FF3D3E" w:rsidRPr="007D063B" w:rsidRDefault="007D063B" w:rsidP="004F1661">
      <w:pPr>
        <w:pStyle w:val="Corpodetexto"/>
        <w:spacing w:before="0" w:after="120" w:line="360" w:lineRule="auto"/>
        <w:jc w:val="both"/>
        <w:rPr>
          <w:i/>
          <w:iCs/>
        </w:rPr>
      </w:pPr>
      <w:r w:rsidRPr="007D063B">
        <w:rPr>
          <w:i/>
          <w:iCs/>
        </w:rPr>
        <w:lastRenderedPageBreak/>
        <w:t xml:space="preserve">2.1.3 </w:t>
      </w:r>
      <w:r w:rsidR="009E26A1" w:rsidRPr="007D063B">
        <w:rPr>
          <w:i/>
          <w:iCs/>
        </w:rPr>
        <w:t>Potential Movement Difference</w:t>
      </w:r>
    </w:p>
    <w:p w14:paraId="042A6AB7" w14:textId="77777777" w:rsidR="00FF3D3E" w:rsidRPr="004F1661" w:rsidRDefault="009E26A1" w:rsidP="004F1661">
      <w:pPr>
        <w:pStyle w:val="Corpodetexto"/>
        <w:spacing w:before="0" w:after="120" w:line="360" w:lineRule="auto"/>
        <w:jc w:val="both"/>
      </w:pPr>
      <w:r w:rsidRPr="004F1661">
        <w:t>PMD is the value of the difference between the population’s group PM and the GPM. It indicates how different th</w:t>
      </w:r>
      <w:r w:rsidRPr="004F1661">
        <w:t>e PM values of that population are when compared to what they might be if the entire population of the city belonged to that population’s group. The PMD metric is:</w:t>
      </w:r>
    </w:p>
    <w:p w14:paraId="6A4C9418" w14:textId="77777777" w:rsidR="00FF3D3E" w:rsidRPr="004F1661" w:rsidRDefault="009E26A1" w:rsidP="007D063B">
      <w:pPr>
        <w:pStyle w:val="Corpodetexto"/>
        <w:spacing w:before="120" w:after="240" w:line="360" w:lineRule="auto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M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d>
            </m:sub>
            <m:sup>
              <m:r>
                <w:rPr>
                  <w:rFonts w:ascii="Cambria Math" w:hAnsi="Cambria Math"/>
                </w:rPr>
                <m:t>S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d>
            </m:sub>
            <m:sup>
              <m:r>
                <w:rPr>
                  <w:rFonts w:ascii="Cambria Math" w:hAnsi="Cambria Math"/>
                </w:rPr>
                <m:t>S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GP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d>
            </m:sub>
          </m:sSub>
        </m:oMath>
      </m:oMathPara>
    </w:p>
    <w:p w14:paraId="16DA3D9B" w14:textId="77777777" w:rsidR="00FF3D3E" w:rsidRDefault="009E26A1" w:rsidP="007C4913">
      <w:pPr>
        <w:pStyle w:val="FirstParagraph"/>
        <w:spacing w:before="0" w:after="120" w:line="360" w:lineRule="auto"/>
        <w:jc w:val="both"/>
      </w:pPr>
      <w:r w:rsidRPr="004F1661">
        <w:t xml:space="preserve">Where, </w:t>
      </w:r>
      <m:oMath>
        <m:r>
          <w:rPr>
            <w:rFonts w:ascii="Cambria Math" w:hAnsi="Cambria Math"/>
          </w:rPr>
          <m:t>PM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K</m:t>
                </m:r>
              </m:e>
            </m:d>
          </m:sub>
          <m:sup>
            <m:r>
              <w:rPr>
                <w:rFonts w:ascii="Cambria Math" w:hAnsi="Cambria Math"/>
              </w:rPr>
              <m:t>S</m:t>
            </m:r>
          </m:sup>
        </m:sSubSup>
      </m:oMath>
      <w:r w:rsidRPr="004F1661">
        <w:t xml:space="preserve"> is the PMD of node </w:t>
      </w:r>
      <w:r w:rsidRPr="004F1661">
        <w:rPr>
          <w:i/>
          <w:iCs/>
        </w:rPr>
        <w:t>k</w:t>
      </w:r>
      <w:r w:rsidRPr="004F1661">
        <w:t xml:space="preserve"> for the population group</w:t>
      </w:r>
      <w:r w:rsidRPr="004F1661">
        <w:t xml:space="preserve"> S, </w:t>
      </w:r>
      <m:oMath>
        <m:r>
          <w:rPr>
            <w:rFonts w:ascii="Cambria Math" w:hAnsi="Cambria Math"/>
          </w:rPr>
          <m:t>P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k</m:t>
                </m:r>
              </m:e>
            </m:d>
          </m:sub>
          <m:sup>
            <m:r>
              <w:rPr>
                <w:rFonts w:ascii="Cambria Math" w:hAnsi="Cambria Math"/>
              </w:rPr>
              <m:t>S</m:t>
            </m:r>
          </m:sup>
        </m:sSubSup>
      </m:oMath>
      <w:r w:rsidRPr="004F1661">
        <w:t xml:space="preserve"> is the PM of node </w:t>
      </w:r>
      <w:r w:rsidRPr="004F1661">
        <w:rPr>
          <w:i/>
          <w:iCs/>
        </w:rPr>
        <w:t>k</w:t>
      </w:r>
      <w:r w:rsidRPr="004F1661">
        <w:t xml:space="preserve"> </w:t>
      </w:r>
      <w:r w:rsidRPr="007C4913">
        <w:t xml:space="preserve">for the population group S, and </w:t>
      </w:r>
      <m:oMath>
        <m:r>
          <w:rPr>
            <w:rFonts w:ascii="Cambria Math" w:hAnsi="Cambria Math"/>
          </w:rPr>
          <m:t>G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k</m:t>
                </m:r>
              </m:e>
            </m:d>
          </m:sub>
        </m:sSub>
      </m:oMath>
      <w:r w:rsidRPr="007C4913">
        <w:t xml:space="preserve"> is the GPM value of node </w:t>
      </w:r>
      <w:r w:rsidRPr="007C4913">
        <w:rPr>
          <w:i/>
          <w:iCs/>
        </w:rPr>
        <w:t>k</w:t>
      </w:r>
      <w:r w:rsidRPr="007C4913">
        <w:t>.</w:t>
      </w:r>
    </w:p>
    <w:p w14:paraId="72449637" w14:textId="77777777" w:rsidR="007C4913" w:rsidRPr="007C4913" w:rsidRDefault="007C4913" w:rsidP="007C4913">
      <w:pPr>
        <w:pStyle w:val="Corpodetexto"/>
      </w:pPr>
    </w:p>
    <w:p w14:paraId="7FB240C9" w14:textId="0CB5D00D" w:rsidR="00444210" w:rsidRPr="007C4913" w:rsidRDefault="00444210" w:rsidP="007C4913">
      <w:pPr>
        <w:pStyle w:val="Ttulo3"/>
        <w:spacing w:before="0" w:after="120" w:line="360" w:lineRule="auto"/>
        <w:jc w:val="both"/>
        <w:rPr>
          <w:rFonts w:asciiTheme="minorHAnsi" w:hAnsiTheme="minorHAnsi"/>
          <w:color w:val="auto"/>
        </w:rPr>
      </w:pPr>
      <w:r w:rsidRPr="007C4913">
        <w:rPr>
          <w:rFonts w:asciiTheme="minorHAnsi" w:hAnsiTheme="minorHAnsi"/>
          <w:color w:val="auto"/>
        </w:rPr>
        <w:t>2.</w:t>
      </w:r>
      <w:r w:rsidRPr="007C4913">
        <w:rPr>
          <w:rFonts w:asciiTheme="minorHAnsi" w:hAnsiTheme="minorHAnsi"/>
          <w:color w:val="auto"/>
        </w:rPr>
        <w:t>2</w:t>
      </w:r>
      <w:r w:rsidRPr="007C4913">
        <w:rPr>
          <w:rFonts w:asciiTheme="minorHAnsi" w:hAnsiTheme="minorHAnsi"/>
          <w:color w:val="auto"/>
        </w:rPr>
        <w:t xml:space="preserve"> The PMD </w:t>
      </w:r>
      <w:r w:rsidRPr="007C4913">
        <w:rPr>
          <w:rFonts w:asciiTheme="minorHAnsi" w:hAnsiTheme="minorHAnsi"/>
          <w:color w:val="auto"/>
        </w:rPr>
        <w:t>Index plugin</w:t>
      </w:r>
    </w:p>
    <w:p w14:paraId="4CC3697A" w14:textId="059975D2" w:rsidR="00444210" w:rsidRDefault="00E3798E" w:rsidP="007C4913">
      <w:pPr>
        <w:pStyle w:val="Corpodetexto"/>
        <w:spacing w:before="0" w:after="120" w:line="360" w:lineRule="auto"/>
        <w:jc w:val="both"/>
      </w:pPr>
      <w:r>
        <w:t>The PM Index plugin is a processing plugin in QGIS</w:t>
      </w:r>
      <w:r w:rsidR="006A7F3A">
        <w:t>. Once installed it is located in the processing toolbar.</w:t>
      </w:r>
      <w:r w:rsidR="00E74C54">
        <w:t xml:space="preserve"> </w:t>
      </w:r>
    </w:p>
    <w:p w14:paraId="0233E6E0" w14:textId="0E835E3D" w:rsidR="00E74C54" w:rsidRDefault="00E74C54" w:rsidP="007C4913">
      <w:pPr>
        <w:pStyle w:val="Corpodetexto"/>
        <w:spacing w:before="0" w:after="120" w:line="360" w:lineRule="auto"/>
        <w:jc w:val="both"/>
      </w:pPr>
      <w:r>
        <w:t xml:space="preserve">When started, the plugin interface requires </w:t>
      </w:r>
      <w:r w:rsidR="003A177D">
        <w:t>some inputs from the user. Figure 1 shows the plugin’s interface.</w:t>
      </w:r>
      <w:r w:rsidR="00EF5609">
        <w:t xml:space="preserve"> The user is required to select a vector layer as input</w:t>
      </w:r>
      <w:r w:rsidR="00B10784">
        <w:t>.</w:t>
      </w:r>
      <w:r w:rsidR="00374125">
        <w:t xml:space="preserve"> The vector layer must be </w:t>
      </w:r>
      <w:r w:rsidR="00B32B13">
        <w:t>of a LineString geometry type</w:t>
      </w:r>
      <w:r w:rsidR="002830BC">
        <w:t xml:space="preserve"> and can have any </w:t>
      </w:r>
      <w:r w:rsidR="00183DCD">
        <w:t xml:space="preserve">CRS, although the user must be aware that for geometric calculations </w:t>
      </w:r>
      <w:r w:rsidR="00135211">
        <w:t xml:space="preserve">the CRS must be </w:t>
      </w:r>
      <w:r w:rsidR="00CD1794">
        <w:t xml:space="preserve">a projected </w:t>
      </w:r>
      <w:r w:rsidR="00E661CE">
        <w:t>CRS.</w:t>
      </w:r>
    </w:p>
    <w:p w14:paraId="33106D52" w14:textId="43E05282" w:rsidR="00E661CE" w:rsidRDefault="00E661CE" w:rsidP="007C4913">
      <w:pPr>
        <w:pStyle w:val="Corpodetexto"/>
        <w:spacing w:before="0" w:after="120" w:line="360" w:lineRule="auto"/>
        <w:jc w:val="both"/>
      </w:pPr>
      <w:r>
        <w:t xml:space="preserve">Once the input vector layer is selected, the user must </w:t>
      </w:r>
      <w:r w:rsidR="00946002">
        <w:t>define</w:t>
      </w:r>
      <w:r w:rsidR="003F0C89">
        <w:t xml:space="preserve"> the analysis type, the connecting rule</w:t>
      </w:r>
      <w:r w:rsidR="00946002">
        <w:t xml:space="preserve"> and</w:t>
      </w:r>
      <w:r w:rsidR="003F0C89">
        <w:t xml:space="preserve"> the radius</w:t>
      </w:r>
      <w:r w:rsidR="00946002">
        <w:t xml:space="preserve"> for the analysis. There are two types of analysis, they can be topological or geometric. For the connecting rule, there are three options available to the user, </w:t>
      </w:r>
      <w:r w:rsidR="00837AA5">
        <w:t>“overlapping vertices”, “crossing lines”, and “overlapping vertices + crossing lines”</w:t>
      </w:r>
      <w:r w:rsidR="00725C4D">
        <w:t xml:space="preserve">. The radius is set at 0, which means a global analysis </w:t>
      </w:r>
      <w:r w:rsidR="00352B7E">
        <w:t>of the metrics, but the user can define a different number and perform a local analysis as well.</w:t>
      </w:r>
    </w:p>
    <w:p w14:paraId="57DD236F" w14:textId="60C1A656" w:rsidR="00352B7E" w:rsidRDefault="00352B7E" w:rsidP="007C4913">
      <w:pPr>
        <w:pStyle w:val="Corpodetexto"/>
        <w:spacing w:before="0" w:after="120" w:line="360" w:lineRule="auto"/>
        <w:jc w:val="both"/>
      </w:pPr>
      <w:r>
        <w:t xml:space="preserve">After </w:t>
      </w:r>
      <w:r w:rsidR="009B4337">
        <w:t>these definitions</w:t>
      </w:r>
      <w:r>
        <w:t xml:space="preserve">, the user must select the field columns from the </w:t>
      </w:r>
      <w:r w:rsidR="00443578">
        <w:t>input vector layer attribute table for the impedance, the destinations, the origin of the entire population, the origin of population group A</w:t>
      </w:r>
      <w:r w:rsidR="00194226">
        <w:t>, and the origin of population group B. The impedance is an optional field, if the user does not select any</w:t>
      </w:r>
      <w:r w:rsidR="009B4337">
        <w:t xml:space="preserve"> the algorithm considers the value as 1.</w:t>
      </w:r>
      <w:r w:rsidR="00AA32A1">
        <w:t xml:space="preserve"> The </w:t>
      </w:r>
      <w:r w:rsidR="00AA32A1">
        <w:lastRenderedPageBreak/>
        <w:t>impedance is a value that multiplies the distance in the calculations</w:t>
      </w:r>
      <w:r w:rsidR="00375328">
        <w:t>. It is used to increase or decrease the distance</w:t>
      </w:r>
      <w:r w:rsidR="00CB0FD7">
        <w:t>.</w:t>
      </w:r>
    </w:p>
    <w:p w14:paraId="507D5D09" w14:textId="6B3F2702" w:rsidR="009B4337" w:rsidRDefault="009B4337" w:rsidP="007C4913">
      <w:pPr>
        <w:pStyle w:val="Corpodetexto"/>
        <w:spacing w:before="0" w:after="120" w:line="360" w:lineRule="auto"/>
        <w:jc w:val="both"/>
      </w:pPr>
      <w:r>
        <w:t>Finally, the user must inform the output vector layer</w:t>
      </w:r>
      <w:r w:rsidR="00AA32A1">
        <w:t>. Currently, the option for saving in a temporary layer is not working.</w:t>
      </w:r>
    </w:p>
    <w:p w14:paraId="6B2B0BE9" w14:textId="6A0B8DB5" w:rsidR="00975FBC" w:rsidRPr="00596621" w:rsidRDefault="00975FBC" w:rsidP="00596621">
      <w:pPr>
        <w:pStyle w:val="Corpodetexto"/>
        <w:spacing w:before="0" w:after="120"/>
        <w:jc w:val="center"/>
        <w:rPr>
          <w:sz w:val="20"/>
          <w:szCs w:val="20"/>
        </w:rPr>
      </w:pPr>
      <w:r w:rsidRPr="00596621">
        <w:rPr>
          <w:sz w:val="20"/>
          <w:szCs w:val="20"/>
        </w:rPr>
        <w:drawing>
          <wp:inline distT="0" distB="0" distL="0" distR="0" wp14:anchorId="58484DA4" wp14:editId="4D56FA1D">
            <wp:extent cx="4162370" cy="3952473"/>
            <wp:effectExtent l="0" t="0" r="0" b="0"/>
            <wp:docPr id="1183581385" name="Imagem 1" descr="Interface gráfica do usuário, Aplicativo, Emai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581385" name="Imagem 1" descr="Interface gráfica do usuário, Aplicativo, Email&#10;&#10;Descrição gerada automa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70033" cy="395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EAAFA" w14:textId="40F9E52F" w:rsidR="00596621" w:rsidRDefault="00596621" w:rsidP="00596621">
      <w:pPr>
        <w:pStyle w:val="Corpodetexto"/>
        <w:spacing w:before="0" w:after="120"/>
        <w:jc w:val="center"/>
        <w:rPr>
          <w:sz w:val="20"/>
          <w:szCs w:val="20"/>
        </w:rPr>
      </w:pPr>
      <w:r w:rsidRPr="00596621">
        <w:rPr>
          <w:sz w:val="20"/>
          <w:szCs w:val="20"/>
        </w:rPr>
        <w:t>Figure 1 – PMD Index plugin interface in QGIS.</w:t>
      </w:r>
    </w:p>
    <w:p w14:paraId="7B643849" w14:textId="77777777" w:rsidR="00596621" w:rsidRPr="00596621" w:rsidRDefault="00596621" w:rsidP="00596621">
      <w:pPr>
        <w:pStyle w:val="Corpodetexto"/>
        <w:spacing w:before="0" w:after="120"/>
        <w:jc w:val="center"/>
        <w:rPr>
          <w:sz w:val="20"/>
          <w:szCs w:val="20"/>
        </w:rPr>
      </w:pPr>
    </w:p>
    <w:p w14:paraId="630E7743" w14:textId="4D71A546" w:rsidR="00CB0FD7" w:rsidRPr="007C4913" w:rsidRDefault="00CB0FD7" w:rsidP="00CB0FD7">
      <w:pPr>
        <w:pStyle w:val="Corpodetexto"/>
        <w:spacing w:before="0" w:after="120" w:line="360" w:lineRule="auto"/>
        <w:jc w:val="both"/>
      </w:pPr>
      <w:r>
        <w:t xml:space="preserve">After the calculations are done, the plugin will return a new </w:t>
      </w:r>
      <w:r w:rsidR="004F384E">
        <w:t xml:space="preserve">LineString </w:t>
      </w:r>
      <w:r>
        <w:t>vector layer</w:t>
      </w:r>
      <w:r w:rsidR="004F384E">
        <w:t xml:space="preserve"> with the same field columns from the input layer plus the new ones that are generated</w:t>
      </w:r>
      <w:r>
        <w:t>.</w:t>
      </w:r>
      <w:r w:rsidR="004F384E">
        <w:t xml:space="preserve"> The input </w:t>
      </w:r>
      <w:r w:rsidR="00596621">
        <w:t>vector layer is not altered.</w:t>
      </w:r>
    </w:p>
    <w:p w14:paraId="35223BAE" w14:textId="409C9E3C" w:rsidR="007D063B" w:rsidRPr="007C4913" w:rsidRDefault="007D063B" w:rsidP="007C4913">
      <w:pPr>
        <w:pStyle w:val="Corpodetexto"/>
        <w:spacing w:before="0" w:after="120" w:line="360" w:lineRule="auto"/>
        <w:jc w:val="both"/>
      </w:pPr>
      <w:r w:rsidRPr="007C4913">
        <w:br w:type="page"/>
      </w:r>
    </w:p>
    <w:p w14:paraId="4D7A1177" w14:textId="1FDFBA34" w:rsidR="00FF3D3E" w:rsidRPr="00EA0470" w:rsidRDefault="009E26A1" w:rsidP="00EA0470">
      <w:pPr>
        <w:pStyle w:val="Ttulo2"/>
        <w:spacing w:before="0" w:after="120" w:line="360" w:lineRule="auto"/>
        <w:jc w:val="both"/>
        <w:rPr>
          <w:rFonts w:asciiTheme="minorHAnsi" w:hAnsiTheme="minorHAnsi"/>
          <w:color w:val="auto"/>
          <w:sz w:val="24"/>
          <w:szCs w:val="24"/>
        </w:rPr>
      </w:pPr>
      <w:bookmarkStart w:id="3" w:name="pmd-algorithm"/>
      <w:bookmarkEnd w:id="2"/>
      <w:r w:rsidRPr="00EA0470">
        <w:rPr>
          <w:rFonts w:asciiTheme="minorHAnsi" w:hAnsiTheme="minorHAnsi"/>
          <w:color w:val="auto"/>
          <w:sz w:val="24"/>
          <w:szCs w:val="24"/>
        </w:rPr>
        <w:lastRenderedPageBreak/>
        <w:t xml:space="preserve">3. </w:t>
      </w:r>
      <w:r w:rsidR="00255DE9">
        <w:rPr>
          <w:rFonts w:asciiTheme="minorHAnsi" w:hAnsiTheme="minorHAnsi"/>
          <w:color w:val="auto"/>
          <w:sz w:val="24"/>
          <w:szCs w:val="24"/>
        </w:rPr>
        <w:t xml:space="preserve">The </w:t>
      </w:r>
      <w:r w:rsidRPr="00EA0470">
        <w:rPr>
          <w:rFonts w:asciiTheme="minorHAnsi" w:hAnsiTheme="minorHAnsi"/>
          <w:color w:val="auto"/>
          <w:sz w:val="24"/>
          <w:szCs w:val="24"/>
        </w:rPr>
        <w:t>PMD algorithm</w:t>
      </w:r>
    </w:p>
    <w:p w14:paraId="5EFCD7DF" w14:textId="454E06AD" w:rsidR="00FF3D3E" w:rsidRPr="00EA0470" w:rsidRDefault="009E26A1" w:rsidP="00EA0470">
      <w:pPr>
        <w:pStyle w:val="FirstParagraph"/>
        <w:spacing w:before="0" w:after="120" w:line="360" w:lineRule="auto"/>
        <w:contextualSpacing/>
        <w:jc w:val="both"/>
      </w:pPr>
      <w:r w:rsidRPr="00EA0470">
        <w:t>To calculate the PMD Index metrics, the PMD algorithm</w:t>
      </w:r>
      <w:r w:rsidR="00EA0470">
        <w:t>’s code</w:t>
      </w:r>
      <w:r w:rsidRPr="00EA0470">
        <w:t xml:space="preserve"> is structured in nine </w:t>
      </w:r>
      <w:r w:rsidR="00255DE9">
        <w:t xml:space="preserve">main </w:t>
      </w:r>
      <w:r w:rsidRPr="00EA0470">
        <w:t>steps:</w:t>
      </w:r>
    </w:p>
    <w:p w14:paraId="24F27775" w14:textId="77777777" w:rsidR="00FF3D3E" w:rsidRPr="00EA0470" w:rsidRDefault="009E26A1" w:rsidP="00255DE9">
      <w:pPr>
        <w:pStyle w:val="Compact"/>
        <w:numPr>
          <w:ilvl w:val="0"/>
          <w:numId w:val="4"/>
        </w:numPr>
        <w:spacing w:before="0" w:after="120"/>
        <w:ind w:left="284" w:hanging="294"/>
        <w:contextualSpacing/>
        <w:jc w:val="both"/>
      </w:pPr>
      <w:r w:rsidRPr="00EA0470">
        <w:t>The initial imports</w:t>
      </w:r>
    </w:p>
    <w:p w14:paraId="04DD7722" w14:textId="77777777" w:rsidR="00FF3D3E" w:rsidRPr="00EA0470" w:rsidRDefault="009E26A1" w:rsidP="00255DE9">
      <w:pPr>
        <w:pStyle w:val="Compact"/>
        <w:numPr>
          <w:ilvl w:val="0"/>
          <w:numId w:val="4"/>
        </w:numPr>
        <w:spacing w:before="0" w:after="120"/>
        <w:ind w:left="284" w:hanging="294"/>
        <w:contextualSpacing/>
        <w:jc w:val="both"/>
      </w:pPr>
      <w:r w:rsidRPr="00EA0470">
        <w:t>Definition of constants</w:t>
      </w:r>
    </w:p>
    <w:p w14:paraId="3F300C99" w14:textId="77777777" w:rsidR="00FF3D3E" w:rsidRPr="00EA0470" w:rsidRDefault="009E26A1" w:rsidP="00255DE9">
      <w:pPr>
        <w:pStyle w:val="Compact"/>
        <w:numPr>
          <w:ilvl w:val="0"/>
          <w:numId w:val="4"/>
        </w:numPr>
        <w:spacing w:before="0" w:after="120"/>
        <w:ind w:left="284" w:hanging="294"/>
        <w:contextualSpacing/>
        <w:jc w:val="both"/>
      </w:pPr>
      <w:r w:rsidRPr="00EA0470">
        <w:t>Addition o</w:t>
      </w:r>
      <w:r w:rsidRPr="00EA0470">
        <w:t>f parameters</w:t>
      </w:r>
    </w:p>
    <w:p w14:paraId="31601ABB" w14:textId="34BE16F1" w:rsidR="00FF3D3E" w:rsidRPr="00EA0470" w:rsidRDefault="004E5983" w:rsidP="00255DE9">
      <w:pPr>
        <w:pStyle w:val="Compact"/>
        <w:numPr>
          <w:ilvl w:val="0"/>
          <w:numId w:val="4"/>
        </w:numPr>
        <w:spacing w:before="0" w:after="120"/>
        <w:ind w:left="284" w:hanging="294"/>
        <w:contextualSpacing/>
        <w:jc w:val="both"/>
      </w:pPr>
      <w:r>
        <w:t>Start of the algorithm and d</w:t>
      </w:r>
      <w:r w:rsidR="009E26A1" w:rsidRPr="00EA0470">
        <w:t>efinition of the input parameters</w:t>
      </w:r>
    </w:p>
    <w:p w14:paraId="4EEE46E8" w14:textId="77777777" w:rsidR="00FF3D3E" w:rsidRPr="00EA0470" w:rsidRDefault="009E26A1" w:rsidP="00255DE9">
      <w:pPr>
        <w:pStyle w:val="Compact"/>
        <w:numPr>
          <w:ilvl w:val="0"/>
          <w:numId w:val="4"/>
        </w:numPr>
        <w:spacing w:before="0" w:after="120"/>
        <w:ind w:left="284" w:hanging="294"/>
        <w:contextualSpacing/>
        <w:jc w:val="both"/>
      </w:pPr>
      <w:r w:rsidRPr="00EA0470">
        <w:t>Start the Edge Object</w:t>
      </w:r>
    </w:p>
    <w:p w14:paraId="26231D5B" w14:textId="77777777" w:rsidR="00FF3D3E" w:rsidRPr="00EA0470" w:rsidRDefault="009E26A1" w:rsidP="00255DE9">
      <w:pPr>
        <w:pStyle w:val="Compact"/>
        <w:numPr>
          <w:ilvl w:val="0"/>
          <w:numId w:val="4"/>
        </w:numPr>
        <w:spacing w:before="0" w:after="120"/>
        <w:ind w:left="284" w:hanging="294"/>
        <w:contextualSpacing/>
        <w:jc w:val="both"/>
      </w:pPr>
      <w:r w:rsidRPr="00EA0470">
        <w:t>Definition of the object parameters</w:t>
      </w:r>
    </w:p>
    <w:p w14:paraId="2C29F531" w14:textId="77777777" w:rsidR="00FF3D3E" w:rsidRPr="00EA0470" w:rsidRDefault="009E26A1" w:rsidP="00255DE9">
      <w:pPr>
        <w:pStyle w:val="Compact"/>
        <w:numPr>
          <w:ilvl w:val="0"/>
          <w:numId w:val="4"/>
        </w:numPr>
        <w:spacing w:before="0" w:after="120"/>
        <w:ind w:left="284" w:hanging="294"/>
        <w:contextualSpacing/>
        <w:jc w:val="both"/>
      </w:pPr>
      <w:r w:rsidRPr="00EA0470">
        <w:t>Start of the Edge processing</w:t>
      </w:r>
    </w:p>
    <w:p w14:paraId="60B01711" w14:textId="77777777" w:rsidR="00FF3D3E" w:rsidRPr="00EA0470" w:rsidRDefault="009E26A1" w:rsidP="00255DE9">
      <w:pPr>
        <w:pStyle w:val="Compact"/>
        <w:numPr>
          <w:ilvl w:val="1"/>
          <w:numId w:val="5"/>
        </w:numPr>
        <w:spacing w:before="0" w:after="120"/>
        <w:ind w:left="709" w:hanging="306"/>
        <w:contextualSpacing/>
        <w:jc w:val="both"/>
      </w:pPr>
      <w:r w:rsidRPr="00EA0470">
        <w:t>Computation of shortest paths</w:t>
      </w:r>
    </w:p>
    <w:p w14:paraId="5E71BED7" w14:textId="77777777" w:rsidR="00FF3D3E" w:rsidRPr="00EA0470" w:rsidRDefault="009E26A1" w:rsidP="00255DE9">
      <w:pPr>
        <w:pStyle w:val="Compact"/>
        <w:numPr>
          <w:ilvl w:val="2"/>
          <w:numId w:val="6"/>
        </w:numPr>
        <w:spacing w:before="0" w:after="120"/>
        <w:ind w:left="1134" w:hanging="306"/>
        <w:contextualSpacing/>
        <w:jc w:val="both"/>
      </w:pPr>
      <w:r w:rsidRPr="00EA0470">
        <w:t>Heap creation</w:t>
      </w:r>
    </w:p>
    <w:p w14:paraId="4CB32BE0" w14:textId="77777777" w:rsidR="00FF3D3E" w:rsidRPr="00EA0470" w:rsidRDefault="009E26A1" w:rsidP="00255DE9">
      <w:pPr>
        <w:pStyle w:val="Compact"/>
        <w:numPr>
          <w:ilvl w:val="2"/>
          <w:numId w:val="6"/>
        </w:numPr>
        <w:spacing w:before="0" w:after="120"/>
        <w:ind w:left="1134" w:hanging="306"/>
        <w:contextualSpacing/>
        <w:jc w:val="both"/>
      </w:pPr>
      <w:r w:rsidRPr="00EA0470">
        <w:t>Heapsort</w:t>
      </w:r>
    </w:p>
    <w:p w14:paraId="10A70E30" w14:textId="77777777" w:rsidR="00FF3D3E" w:rsidRPr="00EA0470" w:rsidRDefault="009E26A1" w:rsidP="00255DE9">
      <w:pPr>
        <w:pStyle w:val="Compact"/>
        <w:numPr>
          <w:ilvl w:val="1"/>
          <w:numId w:val="5"/>
        </w:numPr>
        <w:spacing w:before="0" w:after="120"/>
        <w:ind w:left="709" w:hanging="306"/>
        <w:contextualSpacing/>
        <w:jc w:val="both"/>
      </w:pPr>
      <w:r w:rsidRPr="00EA0470">
        <w:t>Calculation of the metrics</w:t>
      </w:r>
    </w:p>
    <w:p w14:paraId="73D80ACC" w14:textId="77777777" w:rsidR="00FF3D3E" w:rsidRPr="00EA0470" w:rsidRDefault="009E26A1" w:rsidP="00255DE9">
      <w:pPr>
        <w:pStyle w:val="Compact"/>
        <w:numPr>
          <w:ilvl w:val="0"/>
          <w:numId w:val="4"/>
        </w:numPr>
        <w:spacing w:before="0" w:after="120"/>
        <w:ind w:left="284" w:hanging="294"/>
        <w:contextualSpacing/>
        <w:jc w:val="both"/>
      </w:pPr>
      <w:r w:rsidRPr="00EA0470">
        <w:t xml:space="preserve">Update the attribute </w:t>
      </w:r>
      <w:proofErr w:type="gramStart"/>
      <w:r w:rsidRPr="00EA0470">
        <w:t>table</w:t>
      </w:r>
      <w:proofErr w:type="gramEnd"/>
    </w:p>
    <w:p w14:paraId="42231943" w14:textId="77777777" w:rsidR="00FF3D3E" w:rsidRDefault="009E26A1" w:rsidP="00255DE9">
      <w:pPr>
        <w:pStyle w:val="Compact"/>
        <w:numPr>
          <w:ilvl w:val="0"/>
          <w:numId w:val="4"/>
        </w:numPr>
        <w:spacing w:before="0" w:after="120"/>
        <w:ind w:left="284" w:hanging="294"/>
        <w:contextualSpacing/>
        <w:jc w:val="both"/>
      </w:pPr>
      <w:r w:rsidRPr="00EA0470">
        <w:t xml:space="preserve">Save the output </w:t>
      </w:r>
      <w:proofErr w:type="gramStart"/>
      <w:r w:rsidRPr="00EA0470">
        <w:t>file</w:t>
      </w:r>
      <w:proofErr w:type="gramEnd"/>
    </w:p>
    <w:p w14:paraId="7F328F2A" w14:textId="77777777" w:rsidR="00FE32F3" w:rsidRDefault="00FE32F3" w:rsidP="00FE32F3">
      <w:pPr>
        <w:pStyle w:val="Compact"/>
        <w:spacing w:before="0" w:after="120"/>
        <w:contextualSpacing/>
        <w:jc w:val="both"/>
      </w:pPr>
    </w:p>
    <w:p w14:paraId="578D0192" w14:textId="77777777" w:rsidR="00FF3D3E" w:rsidRPr="00BD01BF" w:rsidRDefault="009E26A1">
      <w:pPr>
        <w:pStyle w:val="Ttulo3"/>
        <w:rPr>
          <w:rFonts w:asciiTheme="minorHAnsi" w:hAnsiTheme="minorHAnsi"/>
          <w:b w:val="0"/>
          <w:bCs w:val="0"/>
          <w:i/>
          <w:iCs/>
          <w:color w:val="auto"/>
        </w:rPr>
      </w:pPr>
      <w:bookmarkStart w:id="4" w:name="the-pmd-index-algotithms-code"/>
      <w:r w:rsidRPr="00BD01BF">
        <w:rPr>
          <w:rFonts w:asciiTheme="minorHAnsi" w:hAnsiTheme="minorHAnsi"/>
          <w:b w:val="0"/>
          <w:bCs w:val="0"/>
          <w:i/>
          <w:iCs/>
          <w:color w:val="auto"/>
        </w:rPr>
        <w:t>3.1 The PMD Index algotithm’s code</w:t>
      </w:r>
    </w:p>
    <w:p w14:paraId="526F2053" w14:textId="77777777" w:rsidR="00F43620" w:rsidRDefault="00733151" w:rsidP="00AE2570">
      <w:pPr>
        <w:pStyle w:val="FirstParagraph"/>
        <w:spacing w:before="120" w:after="120"/>
      </w:pPr>
      <w:r>
        <w:t xml:space="preserve">1. </w:t>
      </w:r>
      <w:r w:rsidR="00F43620">
        <w:t>The initial imports:</w:t>
      </w:r>
    </w:p>
    <w:p w14:paraId="66BA3912" w14:textId="29610478" w:rsidR="006E2B38" w:rsidRDefault="005B4202" w:rsidP="00AE2570">
      <w:pPr>
        <w:pStyle w:val="FirstParagraph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7EAAFF01" wp14:editId="0B923E1F">
                <wp:extent cx="5943600" cy="1411241"/>
                <wp:effectExtent l="0" t="0" r="25400" b="26670"/>
                <wp:docPr id="979317821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41124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2FEA6333" w14:textId="714B89AA" w:rsidR="005B4202" w:rsidRPr="007C2ABF" w:rsidRDefault="005B4202" w:rsidP="007C2ABF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rStyle w:val="Impor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mport</w:t>
                            </w:r>
                            <w:r w:rsidRPr="006E2B38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os</w:t>
                            </w: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E2B38">
                              <w:rPr>
                                <w:rStyle w:val="Impor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rom</w:t>
                            </w:r>
                            <w:r w:rsidRPr="006E2B38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6E2B38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qgis.PyQt.QtGui</w:t>
                            </w:r>
                            <w:proofErr w:type="gramEnd"/>
                            <w:r w:rsidRPr="006E2B38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E2B38">
                              <w:rPr>
                                <w:rStyle w:val="Impor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mport</w:t>
                            </w:r>
                            <w:r w:rsidRPr="006E2B38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QIcon</w:t>
                            </w: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E2B38">
                              <w:rPr>
                                <w:rStyle w:val="Impor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rom</w:t>
                            </w:r>
                            <w:r w:rsidRPr="006E2B38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qgis.PyQt.QtCore </w:t>
                            </w:r>
                            <w:r w:rsidRPr="006E2B38">
                              <w:rPr>
                                <w:rStyle w:val="Impor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mport</w:t>
                            </w:r>
                            <w:r w:rsidRPr="006E2B38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QCoreApplication, QVariant</w:t>
                            </w: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E2B38">
                              <w:rPr>
                                <w:rStyle w:val="Impor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rom</w:t>
                            </w:r>
                            <w:r w:rsidRPr="006E2B38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qgis.core </w:t>
                            </w:r>
                            <w:r w:rsidRPr="006E2B38">
                              <w:rPr>
                                <w:rStyle w:val="Impor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mport</w:t>
                            </w:r>
                            <w:r w:rsidRPr="006E2B38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NULL, QgsProcessing, QgsProcessingAlgorithm, QgsProject, QgsVectorFileWriter, QgsDistanceArea, QgsField,  QgsProcessingParameterField, QgsProcessingParameterNumber, QgsProcessingParameterEnum,</w:t>
                            </w:r>
                            <w:r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E2B38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QgsProcessing,  QgsProcessingAlgorithm, QgsProcessingParameterFeatureSource,</w:t>
                            </w:r>
                            <w:r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E2B38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QgsProcessingParameterFeatureSink, QgsField, QgsProjec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EAAFF01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width:468pt;height:111.1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" fillcolor="#f2f2f2 [3052]" strokecolor="#bfbfbf [2412]" strokeweight="1pt">
                <v:textbox>
                  <w:txbxContent>
                    <w:p w14:paraId="2FEA6333" w14:textId="714B89AA" w:rsidR="005B4202" w:rsidRPr="007C2ABF" w:rsidRDefault="005B4202" w:rsidP="007C2ABF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rStyle w:val="ImportTok"/>
                          <w:rFonts w:asciiTheme="minorHAnsi" w:hAnsiTheme="minorHAnsi"/>
                          <w:sz w:val="20"/>
                          <w:szCs w:val="20"/>
                        </w:rPr>
                        <w:t>import</w:t>
                      </w:r>
                      <w:r w:rsidRPr="006E2B38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os</w:t>
                      </w: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  <w:r w:rsidRPr="006E2B38">
                        <w:rPr>
                          <w:rStyle w:val="ImportTok"/>
                          <w:rFonts w:asciiTheme="minorHAnsi" w:hAnsiTheme="minorHAnsi"/>
                          <w:sz w:val="20"/>
                          <w:szCs w:val="20"/>
                        </w:rPr>
                        <w:t>from</w:t>
                      </w:r>
                      <w:r w:rsidRPr="006E2B38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6E2B38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qgis.PyQt.QtGui</w:t>
                      </w:r>
                      <w:proofErr w:type="gramEnd"/>
                      <w:r w:rsidRPr="006E2B38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E2B38">
                        <w:rPr>
                          <w:rStyle w:val="ImportTok"/>
                          <w:rFonts w:asciiTheme="minorHAnsi" w:hAnsiTheme="minorHAnsi"/>
                          <w:sz w:val="20"/>
                          <w:szCs w:val="20"/>
                        </w:rPr>
                        <w:t>import</w:t>
                      </w:r>
                      <w:r w:rsidRPr="006E2B38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QIcon</w:t>
                      </w: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  <w:r w:rsidRPr="006E2B38">
                        <w:rPr>
                          <w:rStyle w:val="ImportTok"/>
                          <w:rFonts w:asciiTheme="minorHAnsi" w:hAnsiTheme="minorHAnsi"/>
                          <w:sz w:val="20"/>
                          <w:szCs w:val="20"/>
                        </w:rPr>
                        <w:t>from</w:t>
                      </w:r>
                      <w:r w:rsidRPr="006E2B38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qgis.PyQt.QtCore </w:t>
                      </w:r>
                      <w:r w:rsidRPr="006E2B38">
                        <w:rPr>
                          <w:rStyle w:val="ImportTok"/>
                          <w:rFonts w:asciiTheme="minorHAnsi" w:hAnsiTheme="minorHAnsi"/>
                          <w:sz w:val="20"/>
                          <w:szCs w:val="20"/>
                        </w:rPr>
                        <w:t>import</w:t>
                      </w:r>
                      <w:r w:rsidRPr="006E2B38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QCoreApplication, QVariant</w:t>
                      </w: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  <w:r w:rsidRPr="006E2B38">
                        <w:rPr>
                          <w:rStyle w:val="ImportTok"/>
                          <w:rFonts w:asciiTheme="minorHAnsi" w:hAnsiTheme="minorHAnsi"/>
                          <w:sz w:val="20"/>
                          <w:szCs w:val="20"/>
                        </w:rPr>
                        <w:t>from</w:t>
                      </w:r>
                      <w:r w:rsidRPr="006E2B38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qgis.core </w:t>
                      </w:r>
                      <w:r w:rsidRPr="006E2B38">
                        <w:rPr>
                          <w:rStyle w:val="ImportTok"/>
                          <w:rFonts w:asciiTheme="minorHAnsi" w:hAnsiTheme="minorHAnsi"/>
                          <w:sz w:val="20"/>
                          <w:szCs w:val="20"/>
                        </w:rPr>
                        <w:t>import</w:t>
                      </w:r>
                      <w:r w:rsidRPr="006E2B38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NULL, QgsProcessing, QgsProcessingAlgorithm, QgsProject, QgsVectorFileWriter, QgsDistanceArea, QgsField,  QgsProcessingParameterField, QgsProcessingParameterNumber, QgsProcessingParameterEnum,</w:t>
                      </w:r>
                      <w:r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E2B38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QgsProcessing,  QgsProcessingAlgorithm, QgsProcessingParameterFeatureSource,</w:t>
                      </w:r>
                      <w:r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E2B38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QgsProcessingParameterFeatureSink, QgsField, QgsProject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E72036" w14:textId="398C3CE1" w:rsidR="00FF3D3E" w:rsidRDefault="00733151" w:rsidP="00AE2570">
      <w:pPr>
        <w:pStyle w:val="FirstParagraph"/>
        <w:spacing w:before="120" w:after="120"/>
      </w:pPr>
      <w:r>
        <w:t xml:space="preserve">2. </w:t>
      </w:r>
      <w:r w:rsidR="00F43620">
        <w:t>Definition of constants</w:t>
      </w:r>
      <w:r w:rsidR="009E26A1" w:rsidRPr="00255DE9">
        <w:t>:</w:t>
      </w:r>
    </w:p>
    <w:p w14:paraId="0EE0F049" w14:textId="039A365A" w:rsidR="00FD2A2E" w:rsidRPr="00FD2A2E" w:rsidRDefault="00FE32F3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4E23BE83" wp14:editId="54F0BB81">
                <wp:extent cx="5943600" cy="2093077"/>
                <wp:effectExtent l="0" t="0" r="25400" b="21590"/>
                <wp:docPr id="1759946010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09307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79C0AC44" w14:textId="77777777" w:rsidR="00FE32F3" w:rsidRPr="00FE32F3" w:rsidRDefault="00FE32F3" w:rsidP="00FE32F3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bookmarkStart w:id="5" w:name="_Hlk131490414"/>
                            <w:r w:rsidRPr="00FE32F3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class</w:t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PMDIndexAlgorithm(</w:t>
                            </w:r>
                            <w:proofErr w:type="gramEnd"/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QgsProcessingAlgorithm):</w:t>
                            </w:r>
                            <w:r w:rsidRPr="00FE32F3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FE32F3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INPUT_VECTOR_LAYER </w:t>
                            </w:r>
                            <w:r w:rsidRPr="00FE32F3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E32F3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IMPUT_VECTOR_LAYER'</w:t>
                            </w:r>
                            <w:r w:rsidRPr="00FE32F3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ANALYSIS </w:t>
                            </w:r>
                            <w:r w:rsidRPr="00FE32F3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E32F3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ANALYSIS'</w:t>
                            </w:r>
                            <w:r w:rsidRPr="00FE32F3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GEOMRULE </w:t>
                            </w:r>
                            <w:r w:rsidRPr="00FE32F3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E32F3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GEOMRULE'</w:t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FE32F3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ID_FIELD </w:t>
                            </w:r>
                            <w:r w:rsidRPr="00FE32F3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E32F3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ID_FIELD'</w:t>
                            </w:r>
                            <w:r w:rsidRPr="00FE32F3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RADIUS </w:t>
                            </w:r>
                            <w:r w:rsidRPr="00FE32F3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E32F3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RADIUS'</w:t>
                            </w:r>
                            <w:r w:rsidRPr="00FE32F3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IMPEDANCE </w:t>
                            </w:r>
                            <w:r w:rsidRPr="00FE32F3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E32F3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IMPEDANCE'</w:t>
                            </w:r>
                            <w:r w:rsidRPr="00FE32F3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DESTINATION </w:t>
                            </w:r>
                            <w:r w:rsidRPr="00FE32F3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E32F3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DESTINATION'</w:t>
                            </w:r>
                            <w:r w:rsidRPr="00FE32F3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ORIGIN_GLOBAL </w:t>
                            </w:r>
                            <w:r w:rsidRPr="00FE32F3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E32F3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ORIGIN_GLOBAL'</w:t>
                            </w:r>
                            <w:r w:rsidRPr="00FE32F3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ORIGIN_A </w:t>
                            </w:r>
                            <w:r w:rsidRPr="00FE32F3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E32F3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ORIGIN_A'</w:t>
                            </w:r>
                            <w:r w:rsidRPr="00FE32F3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ORIGIN_B </w:t>
                            </w:r>
                            <w:r w:rsidRPr="00FE32F3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E32F3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ORIGIN_B'</w:t>
                            </w:r>
                            <w:r w:rsidRPr="00FE32F3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OUTPUT_VECTOR_LAYER </w:t>
                            </w:r>
                            <w:r w:rsidRPr="00FE32F3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FE32F3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E32F3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OUTPUT_VECTOR_LAYER'</w:t>
                            </w:r>
                          </w:p>
                          <w:bookmarkEnd w:id="5"/>
                          <w:p w14:paraId="5005A510" w14:textId="5CCD3320" w:rsidR="00FE32F3" w:rsidRPr="007C2ABF" w:rsidRDefault="00FE32F3" w:rsidP="00FE32F3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23BE83" id="_x0000_s1027" type="#_x0000_t202" style="width:468pt;height:164.8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" fillcolor="#f2f2f2 [3052]" strokecolor="#bfbfbf [2412]" strokeweight="1pt">
                <v:textbox>
                  <w:txbxContent>
                    <w:p w14:paraId="79C0AC44" w14:textId="77777777" w:rsidR="00FE32F3" w:rsidRPr="00FE32F3" w:rsidRDefault="00FE32F3" w:rsidP="00FE32F3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bookmarkStart w:id="6" w:name="_Hlk131490414"/>
                      <w:r w:rsidRPr="00FE32F3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class</w:t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PMDIndexAlgorithm(</w:t>
                      </w:r>
                      <w:proofErr w:type="gramEnd"/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QgsProcessingAlgorithm):</w:t>
                      </w:r>
                      <w:r w:rsidRPr="00FE32F3">
                        <w:rPr>
                          <w:sz w:val="20"/>
                          <w:szCs w:val="20"/>
                        </w:rPr>
                        <w:br/>
                      </w:r>
                      <w:r w:rsidRPr="00FE32F3">
                        <w:rPr>
                          <w:sz w:val="20"/>
                          <w:szCs w:val="20"/>
                        </w:rPr>
                        <w:br/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INPUT_VECTOR_LAYER </w:t>
                      </w:r>
                      <w:r w:rsidRPr="00FE32F3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FE32F3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IMPUT_VECTOR_LAYER'</w:t>
                      </w:r>
                      <w:r w:rsidRPr="00FE32F3">
                        <w:rPr>
                          <w:sz w:val="20"/>
                          <w:szCs w:val="20"/>
                        </w:rPr>
                        <w:br/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ANALYSIS </w:t>
                      </w:r>
                      <w:r w:rsidRPr="00FE32F3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FE32F3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ANALYSIS'</w:t>
                      </w:r>
                      <w:r w:rsidRPr="00FE32F3">
                        <w:rPr>
                          <w:sz w:val="20"/>
                          <w:szCs w:val="20"/>
                        </w:rPr>
                        <w:br/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GEOMRULE </w:t>
                      </w:r>
                      <w:r w:rsidRPr="00FE32F3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FE32F3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GEOMRULE'</w:t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</w:t>
                      </w:r>
                      <w:r w:rsidRPr="00FE32F3">
                        <w:rPr>
                          <w:sz w:val="20"/>
                          <w:szCs w:val="20"/>
                        </w:rPr>
                        <w:br/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ID_FIELD </w:t>
                      </w:r>
                      <w:r w:rsidRPr="00FE32F3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FE32F3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ID_FIELD'</w:t>
                      </w:r>
                      <w:r w:rsidRPr="00FE32F3">
                        <w:rPr>
                          <w:sz w:val="20"/>
                          <w:szCs w:val="20"/>
                        </w:rPr>
                        <w:br/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RADIUS </w:t>
                      </w:r>
                      <w:r w:rsidRPr="00FE32F3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FE32F3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RADIUS'</w:t>
                      </w:r>
                      <w:r w:rsidRPr="00FE32F3">
                        <w:rPr>
                          <w:sz w:val="20"/>
                          <w:szCs w:val="20"/>
                        </w:rPr>
                        <w:br/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IMPEDANCE </w:t>
                      </w:r>
                      <w:r w:rsidRPr="00FE32F3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FE32F3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IMPEDANCE'</w:t>
                      </w:r>
                      <w:r w:rsidRPr="00FE32F3">
                        <w:rPr>
                          <w:sz w:val="20"/>
                          <w:szCs w:val="20"/>
                        </w:rPr>
                        <w:br/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DESTINATION </w:t>
                      </w:r>
                      <w:r w:rsidRPr="00FE32F3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FE32F3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DESTINATION'</w:t>
                      </w:r>
                      <w:r w:rsidRPr="00FE32F3">
                        <w:rPr>
                          <w:sz w:val="20"/>
                          <w:szCs w:val="20"/>
                        </w:rPr>
                        <w:br/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ORIGIN_GLOBAL </w:t>
                      </w:r>
                      <w:r w:rsidRPr="00FE32F3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FE32F3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ORIGIN_GLOBAL'</w:t>
                      </w:r>
                      <w:r w:rsidRPr="00FE32F3">
                        <w:rPr>
                          <w:sz w:val="20"/>
                          <w:szCs w:val="20"/>
                        </w:rPr>
                        <w:br/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ORIGIN_A </w:t>
                      </w:r>
                      <w:r w:rsidRPr="00FE32F3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FE32F3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ORIGIN_A'</w:t>
                      </w:r>
                      <w:r w:rsidRPr="00FE32F3">
                        <w:rPr>
                          <w:sz w:val="20"/>
                          <w:szCs w:val="20"/>
                        </w:rPr>
                        <w:br/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ORIGIN_B </w:t>
                      </w:r>
                      <w:r w:rsidRPr="00FE32F3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FE32F3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ORIGIN_B'</w:t>
                      </w:r>
                      <w:r w:rsidRPr="00FE32F3">
                        <w:rPr>
                          <w:sz w:val="20"/>
                          <w:szCs w:val="20"/>
                        </w:rPr>
                        <w:br/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OUTPUT_VECTOR_LAYER </w:t>
                      </w:r>
                      <w:r w:rsidRPr="00FE32F3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FE32F3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FE32F3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OUTPUT_VECTOR_LAYER'</w:t>
                      </w:r>
                    </w:p>
                    <w:bookmarkEnd w:id="6"/>
                    <w:p w14:paraId="5005A510" w14:textId="5CCD3320" w:rsidR="00FE32F3" w:rsidRPr="007C2ABF" w:rsidRDefault="00FE32F3" w:rsidP="00FE32F3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AB81D1" w14:textId="77777777" w:rsidR="00BD01BF" w:rsidRDefault="00733151" w:rsidP="00AE2570">
      <w:pPr>
        <w:pStyle w:val="FirstParagraph"/>
        <w:spacing w:before="120" w:after="120"/>
        <w:jc w:val="both"/>
      </w:pPr>
      <w:r>
        <w:lastRenderedPageBreak/>
        <w:t xml:space="preserve">3. </w:t>
      </w:r>
      <w:r w:rsidR="00BD01BF">
        <w:t>Addition of parameters:</w:t>
      </w:r>
    </w:p>
    <w:p w14:paraId="29DDB21D" w14:textId="2A1E4846" w:rsidR="00FF3D3E" w:rsidRDefault="00135DDF" w:rsidP="00AE2570">
      <w:pPr>
        <w:pStyle w:val="FirstParagraph"/>
        <w:spacing w:before="120" w:after="120"/>
        <w:jc w:val="both"/>
      </w:pPr>
      <w:r>
        <w:t xml:space="preserve">a) </w:t>
      </w:r>
      <w:r w:rsidR="00662746">
        <w:t xml:space="preserve">The first </w:t>
      </w:r>
      <w:r w:rsidR="009E26A1" w:rsidRPr="00255DE9">
        <w:t>parameter</w:t>
      </w:r>
      <w:r w:rsidR="00662746">
        <w:t xml:space="preserve"> that is added is</w:t>
      </w:r>
      <w:r w:rsidR="009E26A1" w:rsidRPr="00255DE9">
        <w:t xml:space="preserve"> for the input vector layer:</w:t>
      </w:r>
    </w:p>
    <w:p w14:paraId="65AB1383" w14:textId="2BE4A6B6" w:rsidR="00733151" w:rsidRPr="00733151" w:rsidRDefault="00733151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7DDC6868" wp14:editId="54773C3F">
                <wp:extent cx="5943600" cy="1226248"/>
                <wp:effectExtent l="0" t="0" r="25400" b="12065"/>
                <wp:docPr id="301837506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22624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6F4DEBCB" w14:textId="77777777" w:rsidR="00733151" w:rsidRPr="00733151" w:rsidRDefault="00733151" w:rsidP="00733151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733151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733151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def</w:t>
                            </w:r>
                            <w:r w:rsidRPr="00733151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733151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itAlgorithm(</w:t>
                            </w:r>
                            <w:proofErr w:type="gramEnd"/>
                            <w:r w:rsidRPr="00733151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33151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 config):</w:t>
                            </w:r>
                            <w:r w:rsidRPr="00733151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33151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733151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33151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733151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33151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addParameter(</w:t>
                            </w:r>
                            <w:r w:rsidRPr="00733151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33151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QgsProcessingParameterFeatureSource(</w:t>
                            </w:r>
                            <w:r w:rsidRPr="00733151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33151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733151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33151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INPUT_VECTOR_LAYER,</w:t>
                            </w:r>
                            <w:r w:rsidRPr="00733151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33151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733151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33151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tr(</w:t>
                            </w:r>
                            <w:r w:rsidRPr="00733151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Input Vector Layer'</w:t>
                            </w:r>
                            <w:r w:rsidRPr="00733151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,</w:t>
                            </w:r>
                            <w:r w:rsidRPr="00733151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33151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[QgsProcessing.TypeVectorAnyGeometry]))</w:t>
                            </w:r>
                          </w:p>
                          <w:p w14:paraId="51B72BE5" w14:textId="47C99E59" w:rsidR="00733151" w:rsidRPr="00733151" w:rsidRDefault="00733151" w:rsidP="00733151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7B1BC229" w14:textId="77777777" w:rsidR="00733151" w:rsidRPr="007C2ABF" w:rsidRDefault="00733151" w:rsidP="00733151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DC6868" id="_x0000_s1028" type="#_x0000_t202" style="width:468pt;height:96.5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" fillcolor="#f2f2f2 [3052]" strokecolor="#bfbfbf [2412]" strokeweight="1pt">
                <v:textbox>
                  <w:txbxContent>
                    <w:p w14:paraId="6F4DEBCB" w14:textId="77777777" w:rsidR="00733151" w:rsidRPr="00733151" w:rsidRDefault="00733151" w:rsidP="00733151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733151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</w:t>
                      </w:r>
                      <w:r w:rsidRPr="00733151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def</w:t>
                      </w:r>
                      <w:r w:rsidRPr="00733151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733151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initAlgorithm(</w:t>
                      </w:r>
                      <w:proofErr w:type="gramEnd"/>
                      <w:r w:rsidRPr="00733151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33151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 config):</w:t>
                      </w:r>
                      <w:r w:rsidRPr="00733151">
                        <w:rPr>
                          <w:sz w:val="20"/>
                          <w:szCs w:val="20"/>
                        </w:rPr>
                        <w:br/>
                      </w:r>
                      <w:r w:rsidRPr="00733151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733151">
                        <w:rPr>
                          <w:sz w:val="20"/>
                          <w:szCs w:val="20"/>
                        </w:rPr>
                        <w:br/>
                      </w:r>
                      <w:r w:rsidRPr="00733151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733151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33151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addParameter(</w:t>
                      </w:r>
                      <w:r w:rsidRPr="00733151">
                        <w:rPr>
                          <w:sz w:val="20"/>
                          <w:szCs w:val="20"/>
                        </w:rPr>
                        <w:br/>
                      </w:r>
                      <w:r w:rsidRPr="00733151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QgsProcessingParameterFeatureSource(</w:t>
                      </w:r>
                      <w:r w:rsidRPr="00733151">
                        <w:rPr>
                          <w:sz w:val="20"/>
                          <w:szCs w:val="20"/>
                        </w:rPr>
                        <w:br/>
                      </w:r>
                      <w:r w:rsidRPr="00733151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733151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33151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INPUT_VECTOR_LAYER,</w:t>
                      </w:r>
                      <w:r w:rsidRPr="00733151">
                        <w:rPr>
                          <w:sz w:val="20"/>
                          <w:szCs w:val="20"/>
                        </w:rPr>
                        <w:br/>
                      </w:r>
                      <w:r w:rsidRPr="00733151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733151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33151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tr(</w:t>
                      </w:r>
                      <w:r w:rsidRPr="00733151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Input Vector Layer'</w:t>
                      </w:r>
                      <w:r w:rsidRPr="00733151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,</w:t>
                      </w:r>
                      <w:r w:rsidRPr="00733151">
                        <w:rPr>
                          <w:sz w:val="20"/>
                          <w:szCs w:val="20"/>
                        </w:rPr>
                        <w:br/>
                      </w:r>
                      <w:r w:rsidRPr="00733151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[QgsProcessing.TypeVectorAnyGeometry]))</w:t>
                      </w:r>
                    </w:p>
                    <w:p w14:paraId="51B72BE5" w14:textId="47C99E59" w:rsidR="00733151" w:rsidRPr="00733151" w:rsidRDefault="00733151" w:rsidP="00733151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7B1BC229" w14:textId="77777777" w:rsidR="00733151" w:rsidRPr="007C2ABF" w:rsidRDefault="00733151" w:rsidP="00733151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417791" w14:textId="4C63188A" w:rsidR="00FF3D3E" w:rsidRDefault="00135DDF" w:rsidP="00AE2570">
      <w:pPr>
        <w:pStyle w:val="FirstParagraph"/>
        <w:spacing w:before="120" w:after="120" w:line="360" w:lineRule="auto"/>
        <w:jc w:val="both"/>
      </w:pPr>
      <w:r>
        <w:t xml:space="preserve">b) </w:t>
      </w:r>
      <w:r w:rsidR="009E26A1" w:rsidRPr="00255DE9">
        <w:t>Next, we add the parameter for the analysis type.</w:t>
      </w:r>
      <w:r w:rsidR="006F64F0">
        <w:t xml:space="preserve"> </w:t>
      </w:r>
      <w:r w:rsidR="009E26A1" w:rsidRPr="00255DE9">
        <w:t>In here, there are two options (topological or geometric) that the user can chose from</w:t>
      </w:r>
      <w:r w:rsidR="006554D8">
        <w:t>:</w:t>
      </w:r>
    </w:p>
    <w:p w14:paraId="7C414071" w14:textId="686154F1" w:rsidR="006F64F0" w:rsidRPr="006F64F0" w:rsidRDefault="006F64F0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79049E61" wp14:editId="17B62196">
                <wp:extent cx="5943600" cy="1051824"/>
                <wp:effectExtent l="0" t="0" r="25400" b="15240"/>
                <wp:docPr id="128636842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05182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757E2ED3" w14:textId="53CDE815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F64F0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addParameter(</w:t>
                            </w:r>
                            <w:r w:rsidRPr="006F64F0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QgsProcessingParameterEnum(</w:t>
                            </w:r>
                            <w:r w:rsidRPr="006F64F0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F64F0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ANALYSIS,</w:t>
                            </w:r>
                            <w:r w:rsidRPr="006F64F0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F64F0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tr(</w:t>
                            </w:r>
                            <w:r w:rsidRPr="006F64F0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Analysis Type'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,</w:t>
                            </w:r>
                            <w:r w:rsidRPr="006F64F0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[</w:t>
                            </w:r>
                            <w:r w:rsidRPr="006F64F0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Topological'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6F64F0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Geometric'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,</w:t>
                            </w:r>
                            <w:r w:rsidRPr="006F64F0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defaultValue</w:t>
                            </w:r>
                            <w:r w:rsidRPr="006F64F0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[</w:t>
                            </w:r>
                            <w:r w:rsidRPr="006F64F0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))            </w:t>
                            </w:r>
                          </w:p>
                          <w:p w14:paraId="6E521853" w14:textId="04D75469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E7C09EF" w14:textId="77777777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12"/>
                                <w:szCs w:val="12"/>
                              </w:rPr>
                            </w:pPr>
                            <w:r w:rsidRPr="006F64F0">
                              <w:rPr>
                                <w:sz w:val="12"/>
                                <w:szCs w:val="12"/>
                              </w:rPr>
                              <w:br/>
                            </w:r>
                          </w:p>
                          <w:p w14:paraId="5795F150" w14:textId="77777777" w:rsidR="006F64F0" w:rsidRPr="007C2ABF" w:rsidRDefault="006F64F0" w:rsidP="006F64F0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9049E61" id="_x0000_s1029" type="#_x0000_t202" style="width:468pt;height:82.8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" fillcolor="#f2f2f2 [3052]" strokecolor="#bfbfbf [2412]" strokeweight="1pt">
                <v:textbox>
                  <w:txbxContent>
                    <w:p w14:paraId="757E2ED3" w14:textId="53CDE815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F64F0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addParameter(</w:t>
                      </w:r>
                      <w:r w:rsidRPr="006F64F0">
                        <w:rPr>
                          <w:sz w:val="20"/>
                          <w:szCs w:val="20"/>
                        </w:rPr>
                        <w:br/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QgsProcessingParameterEnum(</w:t>
                      </w:r>
                      <w:r w:rsidRPr="006F64F0">
                        <w:rPr>
                          <w:sz w:val="20"/>
                          <w:szCs w:val="20"/>
                        </w:rPr>
                        <w:br/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F64F0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ANALYSIS,</w:t>
                      </w:r>
                      <w:r w:rsidRPr="006F64F0">
                        <w:rPr>
                          <w:sz w:val="20"/>
                          <w:szCs w:val="20"/>
                        </w:rPr>
                        <w:br/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F64F0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tr(</w:t>
                      </w:r>
                      <w:r w:rsidRPr="006F64F0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Analysis Type'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,</w:t>
                      </w:r>
                      <w:r w:rsidRPr="006F64F0">
                        <w:rPr>
                          <w:sz w:val="20"/>
                          <w:szCs w:val="20"/>
                        </w:rPr>
                        <w:br/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[</w:t>
                      </w:r>
                      <w:r w:rsidRPr="006F64F0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Topological'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, </w:t>
                      </w:r>
                      <w:r w:rsidRPr="006F64F0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Geometric'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,</w:t>
                      </w:r>
                      <w:r w:rsidRPr="006F64F0">
                        <w:rPr>
                          <w:sz w:val="20"/>
                          <w:szCs w:val="20"/>
                        </w:rPr>
                        <w:br/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defaultValue</w:t>
                      </w:r>
                      <w:r w:rsidRPr="006F64F0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[</w:t>
                      </w:r>
                      <w:r w:rsidRPr="006F64F0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))            </w:t>
                      </w:r>
                    </w:p>
                    <w:p w14:paraId="6E521853" w14:textId="04D75469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</w:p>
                    <w:p w14:paraId="5E7C09EF" w14:textId="77777777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12"/>
                          <w:szCs w:val="12"/>
                        </w:rPr>
                      </w:pPr>
                      <w:r w:rsidRPr="006F64F0">
                        <w:rPr>
                          <w:sz w:val="12"/>
                          <w:szCs w:val="12"/>
                        </w:rPr>
                        <w:br/>
                      </w:r>
                    </w:p>
                    <w:p w14:paraId="5795F150" w14:textId="77777777" w:rsidR="006F64F0" w:rsidRPr="007C2ABF" w:rsidRDefault="006F64F0" w:rsidP="006F64F0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8AC562" w14:textId="7B1B2330" w:rsidR="00FF3D3E" w:rsidRDefault="00135DDF" w:rsidP="00AE2570">
      <w:pPr>
        <w:pStyle w:val="FirstParagraph"/>
        <w:spacing w:before="120" w:after="120" w:line="360" w:lineRule="auto"/>
        <w:jc w:val="both"/>
      </w:pPr>
      <w:r>
        <w:t xml:space="preserve">c) </w:t>
      </w:r>
      <w:r w:rsidR="009E26A1" w:rsidRPr="00255DE9">
        <w:t>Next, we add the parameter for the rule for connecting lines.</w:t>
      </w:r>
      <w:r w:rsidR="006F64F0">
        <w:t xml:space="preserve"> </w:t>
      </w:r>
      <w:r w:rsidR="009E26A1" w:rsidRPr="00255DE9">
        <w:t>In here, ther</w:t>
      </w:r>
      <w:r w:rsidR="009E26A1" w:rsidRPr="00255DE9">
        <w:t xml:space="preserve">e are three rules for how the algorithm is suposed to consider the connection of the lines. The the user must </w:t>
      </w:r>
      <w:r w:rsidR="006F64F0" w:rsidRPr="00255DE9">
        <w:t>choose</w:t>
      </w:r>
      <w:r w:rsidR="009E26A1" w:rsidRPr="00255DE9">
        <w:t xml:space="preserve"> one</w:t>
      </w:r>
      <w:r w:rsidR="006554D8">
        <w:t>:</w:t>
      </w:r>
    </w:p>
    <w:p w14:paraId="77E2475A" w14:textId="3E85998E" w:rsidR="006F64F0" w:rsidRPr="006F64F0" w:rsidRDefault="006F64F0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2660C184" wp14:editId="70E4C1E3">
                <wp:extent cx="5943600" cy="1104680"/>
                <wp:effectExtent l="0" t="0" r="25400" b="19685"/>
                <wp:docPr id="1271925960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1046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319A72F1" w14:textId="7276BA1C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F64F0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addParameter(</w:t>
                            </w:r>
                            <w:r w:rsidRPr="006F64F0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QgsProcessingParameterEnum(</w:t>
                            </w:r>
                            <w:r w:rsidRPr="006F64F0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F64F0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GEOMRULE,</w:t>
                            </w:r>
                            <w:r w:rsidRPr="006F64F0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F64F0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tr(</w:t>
                            </w:r>
                            <w:r w:rsidRPr="006F64F0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Rule for Connecting Lines'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,</w:t>
                            </w:r>
                            <w:r w:rsidRPr="006F64F0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[</w:t>
                            </w:r>
                            <w:r w:rsidRPr="006F64F0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Overlapping Vertices'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6F64F0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Crossing Lines'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6F64F0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Overlapping Vertices + Crossing Lines'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,</w:t>
                            </w:r>
                            <w:r w:rsidRPr="006F64F0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defaultValue</w:t>
                            </w:r>
                            <w:r w:rsidRPr="006F64F0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[</w:t>
                            </w:r>
                            <w:r w:rsidRPr="006F64F0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))                </w:t>
                            </w:r>
                          </w:p>
                          <w:p w14:paraId="3ED84739" w14:textId="0D386870" w:rsidR="006F64F0" w:rsidRPr="00733151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A31358B" w14:textId="77777777" w:rsidR="006F64F0" w:rsidRPr="00733151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1CDFD530" w14:textId="77777777" w:rsidR="006F64F0" w:rsidRPr="007C2ABF" w:rsidRDefault="006F64F0" w:rsidP="006F64F0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60C184" id="_x0000_s1030" type="#_x0000_t202" style="width:468pt;height:87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" fillcolor="#f2f2f2 [3052]" strokecolor="#bfbfbf [2412]" strokeweight="1pt">
                <v:textbox>
                  <w:txbxContent>
                    <w:p w14:paraId="319A72F1" w14:textId="7276BA1C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F64F0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addParameter(</w:t>
                      </w:r>
                      <w:r w:rsidRPr="006F64F0">
                        <w:rPr>
                          <w:sz w:val="20"/>
                          <w:szCs w:val="20"/>
                        </w:rPr>
                        <w:br/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QgsProcessingParameterEnum(</w:t>
                      </w:r>
                      <w:r w:rsidRPr="006F64F0">
                        <w:rPr>
                          <w:sz w:val="20"/>
                          <w:szCs w:val="20"/>
                        </w:rPr>
                        <w:br/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F64F0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GEOMRULE,</w:t>
                      </w:r>
                      <w:r w:rsidRPr="006F64F0">
                        <w:rPr>
                          <w:sz w:val="20"/>
                          <w:szCs w:val="20"/>
                        </w:rPr>
                        <w:br/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F64F0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tr(</w:t>
                      </w:r>
                      <w:r w:rsidRPr="006F64F0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Rule for Connecting Lines'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,</w:t>
                      </w:r>
                      <w:r w:rsidRPr="006F64F0">
                        <w:rPr>
                          <w:sz w:val="20"/>
                          <w:szCs w:val="20"/>
                        </w:rPr>
                        <w:br/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[</w:t>
                      </w:r>
                      <w:r w:rsidRPr="006F64F0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Overlapping Vertices'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6F64F0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Crossing Lines'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, </w:t>
                      </w:r>
                      <w:r w:rsidRPr="006F64F0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Overlapping Vertices + Crossing Lines'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,</w:t>
                      </w:r>
                      <w:r w:rsidRPr="006F64F0">
                        <w:rPr>
                          <w:sz w:val="20"/>
                          <w:szCs w:val="20"/>
                        </w:rPr>
                        <w:br/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defaultValue</w:t>
                      </w:r>
                      <w:r w:rsidRPr="006F64F0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[</w:t>
                      </w:r>
                      <w:r w:rsidRPr="006F64F0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))                </w:t>
                      </w:r>
                    </w:p>
                    <w:p w14:paraId="3ED84739" w14:textId="0D386870" w:rsidR="006F64F0" w:rsidRPr="00733151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0A31358B" w14:textId="77777777" w:rsidR="006F64F0" w:rsidRPr="00733151" w:rsidRDefault="006F64F0" w:rsidP="006F64F0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1CDFD530" w14:textId="77777777" w:rsidR="006F64F0" w:rsidRPr="007C2ABF" w:rsidRDefault="006F64F0" w:rsidP="006F64F0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4B1F48A" w14:textId="5DDC53D8" w:rsidR="00FF3D3E" w:rsidRDefault="00135DDF" w:rsidP="00AE2570">
      <w:pPr>
        <w:pStyle w:val="FirstParagraph"/>
        <w:spacing w:before="120" w:after="120" w:line="360" w:lineRule="auto"/>
        <w:jc w:val="both"/>
      </w:pPr>
      <w:r>
        <w:t>d)</w:t>
      </w:r>
      <w:r w:rsidR="006F64F0">
        <w:t xml:space="preserve"> </w:t>
      </w:r>
      <w:r w:rsidR="009E26A1" w:rsidRPr="00255DE9">
        <w:t>Next, we add the parameter for the analysis radius.</w:t>
      </w:r>
      <w:r w:rsidR="006F64F0">
        <w:t xml:space="preserve"> </w:t>
      </w:r>
      <w:r w:rsidR="009E26A1" w:rsidRPr="00255DE9">
        <w:t>In here, if no number is typed by the user, the algorithm considers it as 0, and performs a global analysis</w:t>
      </w:r>
      <w:r w:rsidR="00BE59D5">
        <w:t>:</w:t>
      </w:r>
    </w:p>
    <w:p w14:paraId="1A322465" w14:textId="39B5B52F" w:rsidR="006F64F0" w:rsidRPr="006F64F0" w:rsidRDefault="006F64F0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0AF49848" wp14:editId="10994E19">
                <wp:extent cx="5943600" cy="893258"/>
                <wp:effectExtent l="0" t="0" r="25400" b="21590"/>
                <wp:docPr id="1356628906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9325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2211FC54" w14:textId="63A1A663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F64F0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addParameter(</w:t>
                            </w:r>
                            <w:r w:rsidRPr="006F64F0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QgsProcessingParameterNumber(</w:t>
                            </w:r>
                            <w:r w:rsidRPr="006F64F0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F64F0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RADIUS,</w:t>
                            </w:r>
                            <w:r w:rsidRPr="006F64F0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F64F0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tr(</w:t>
                            </w:r>
                            <w:r w:rsidRPr="006F64F0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Analysis Radius (0 = Global Analysis)'</w:t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,</w:t>
                            </w:r>
                            <w:r w:rsidRPr="006F64F0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F64F0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QgsProcessingParameterNumber.Double))            </w:t>
                            </w:r>
                          </w:p>
                          <w:p w14:paraId="10AAF5C9" w14:textId="2709E2F5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9A3D140" w14:textId="77777777" w:rsidR="006F64F0" w:rsidRPr="00733151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C9F44B0" w14:textId="77777777" w:rsidR="006F64F0" w:rsidRPr="00733151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351AF5DF" w14:textId="77777777" w:rsidR="006F64F0" w:rsidRPr="007C2ABF" w:rsidRDefault="006F64F0" w:rsidP="006F64F0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F49848" id="_x0000_s1031" type="#_x0000_t202" style="width:468pt;height:70.3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" fillcolor="#f2f2f2 [3052]" strokecolor="#bfbfbf [2412]" strokeweight="1pt">
                <v:textbox>
                  <w:txbxContent>
                    <w:p w14:paraId="2211FC54" w14:textId="63A1A663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F64F0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addParameter(</w:t>
                      </w:r>
                      <w:r w:rsidRPr="006F64F0">
                        <w:rPr>
                          <w:sz w:val="20"/>
                          <w:szCs w:val="20"/>
                        </w:rPr>
                        <w:br/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QgsProcessingParameterNumber(</w:t>
                      </w:r>
                      <w:r w:rsidRPr="006F64F0">
                        <w:rPr>
                          <w:sz w:val="20"/>
                          <w:szCs w:val="20"/>
                        </w:rPr>
                        <w:br/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F64F0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RADIUS,</w:t>
                      </w:r>
                      <w:r w:rsidRPr="006F64F0">
                        <w:rPr>
                          <w:sz w:val="20"/>
                          <w:szCs w:val="20"/>
                        </w:rPr>
                        <w:br/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F64F0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tr(</w:t>
                      </w:r>
                      <w:r w:rsidRPr="006F64F0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Analysis Radius (0 = Global Analysis)'</w:t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,</w:t>
                      </w:r>
                      <w:r w:rsidRPr="006F64F0">
                        <w:rPr>
                          <w:sz w:val="20"/>
                          <w:szCs w:val="20"/>
                        </w:rPr>
                        <w:br/>
                      </w:r>
                      <w:r w:rsidRPr="006F64F0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QgsProcessingParameterNumber.Double))            </w:t>
                      </w:r>
                    </w:p>
                    <w:p w14:paraId="10AAF5C9" w14:textId="2709E2F5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09A3D140" w14:textId="77777777" w:rsidR="006F64F0" w:rsidRPr="00733151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6C9F44B0" w14:textId="77777777" w:rsidR="006F64F0" w:rsidRPr="00733151" w:rsidRDefault="006F64F0" w:rsidP="006F64F0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351AF5DF" w14:textId="77777777" w:rsidR="006F64F0" w:rsidRPr="007C2ABF" w:rsidRDefault="006F64F0" w:rsidP="006F64F0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EC2A751" w14:textId="77777777" w:rsidR="00BE59D5" w:rsidRDefault="00BE59D5" w:rsidP="00AE2570">
      <w:pPr>
        <w:pStyle w:val="FirstParagraph"/>
        <w:spacing w:before="120" w:after="120"/>
        <w:jc w:val="both"/>
      </w:pPr>
      <w:r>
        <w:br w:type="page"/>
      </w:r>
    </w:p>
    <w:p w14:paraId="049BA4F9" w14:textId="3ECA7F83" w:rsidR="00FF3D3E" w:rsidRDefault="00135DDF" w:rsidP="00AE2570">
      <w:pPr>
        <w:pStyle w:val="FirstParagraph"/>
        <w:spacing w:before="120" w:after="120" w:line="360" w:lineRule="auto"/>
        <w:jc w:val="both"/>
      </w:pPr>
      <w:r>
        <w:lastRenderedPageBreak/>
        <w:t>e)</w:t>
      </w:r>
      <w:r w:rsidR="006F64F0">
        <w:t xml:space="preserve"> </w:t>
      </w:r>
      <w:r w:rsidR="009E26A1" w:rsidRPr="00255DE9">
        <w:t>Next, we add the impedance parameter.</w:t>
      </w:r>
      <w:r w:rsidR="006F64F0">
        <w:t xml:space="preserve"> </w:t>
      </w:r>
      <w:r w:rsidR="009E26A1" w:rsidRPr="00255DE9">
        <w:t xml:space="preserve">This parameter is an optional </w:t>
      </w:r>
      <w:r w:rsidR="006F64F0" w:rsidRPr="00255DE9">
        <w:t>one and</w:t>
      </w:r>
      <w:r w:rsidR="009E26A1" w:rsidRPr="00255DE9">
        <w:t xml:space="preserve"> can be selected by the user from one of the </w:t>
      </w:r>
      <w:r w:rsidR="009E26A1" w:rsidRPr="00255DE9">
        <w:t>input vector field columns</w:t>
      </w:r>
      <w:r w:rsidR="00BE59D5">
        <w:t>:</w:t>
      </w:r>
    </w:p>
    <w:p w14:paraId="38A47EFD" w14:textId="7D79B9F4" w:rsidR="006F64F0" w:rsidRPr="006F64F0" w:rsidRDefault="006F64F0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41DFC70B" wp14:editId="376C96F0">
                <wp:extent cx="5943600" cy="1395385"/>
                <wp:effectExtent l="0" t="0" r="25400" b="14605"/>
                <wp:docPr id="801417577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3953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566D55E8" w14:textId="0338EA8D" w:rsidR="00761E15" w:rsidRPr="00761E15" w:rsidRDefault="00761E15" w:rsidP="00761E15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addParameter</w:t>
                            </w:r>
                            <w:proofErr w:type="gramEnd"/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QgsProcessingParameterField(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IMPEDANCE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tr(</w:t>
                            </w:r>
                            <w:r w:rsidRPr="00761E15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Impedance'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QgsProcessingParameterField.Numeric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parentLayerParameterName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IMPUT_VECTOR_LAYER'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allowMultiple 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alse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optional 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True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))            </w:t>
                            </w:r>
                          </w:p>
                          <w:p w14:paraId="19A8790B" w14:textId="3B8576A7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F385942" w14:textId="77777777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FC53701" w14:textId="77777777" w:rsidR="006F64F0" w:rsidRPr="00733151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BDC0F49" w14:textId="77777777" w:rsidR="006F64F0" w:rsidRPr="00733151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344328E7" w14:textId="77777777" w:rsidR="006F64F0" w:rsidRPr="007C2ABF" w:rsidRDefault="006F64F0" w:rsidP="006F64F0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DFC70B" id="_x0000_s1032" type="#_x0000_t202" style="width:468pt;height:109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" fillcolor="#f2f2f2 [3052]" strokecolor="#bfbfbf [2412]" strokeweight="1pt">
                <v:textbox>
                  <w:txbxContent>
                    <w:p w14:paraId="566D55E8" w14:textId="0338EA8D" w:rsidR="00761E15" w:rsidRPr="00761E15" w:rsidRDefault="00761E15" w:rsidP="00761E15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addParameter</w:t>
                      </w:r>
                      <w:proofErr w:type="gramEnd"/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QgsProcessingParameterField(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IMPEDANCE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tr(</w:t>
                      </w:r>
                      <w:r w:rsidRPr="00761E15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Impedance'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QgsProcessingParameterField.Numeric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parentLayerParameterName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IMPUT_VECTOR_LAYER'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allowMultiple 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False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optional 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True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))            </w:t>
                      </w:r>
                    </w:p>
                    <w:p w14:paraId="19A8790B" w14:textId="3B8576A7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6F385942" w14:textId="77777777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5FC53701" w14:textId="77777777" w:rsidR="006F64F0" w:rsidRPr="00733151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2BDC0F49" w14:textId="77777777" w:rsidR="006F64F0" w:rsidRPr="00733151" w:rsidRDefault="006F64F0" w:rsidP="006F64F0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344328E7" w14:textId="77777777" w:rsidR="006F64F0" w:rsidRPr="007C2ABF" w:rsidRDefault="006F64F0" w:rsidP="006F64F0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9CC2ED" w14:textId="55B8F5F6" w:rsidR="00FF3D3E" w:rsidRDefault="00135DDF" w:rsidP="00AE2570">
      <w:pPr>
        <w:pStyle w:val="FirstParagraph"/>
        <w:spacing w:before="120" w:after="120" w:line="360" w:lineRule="auto"/>
        <w:jc w:val="both"/>
      </w:pPr>
      <w:r>
        <w:t>f)</w:t>
      </w:r>
      <w:r w:rsidR="00761E15">
        <w:t xml:space="preserve"> </w:t>
      </w:r>
      <w:r w:rsidR="009E26A1" w:rsidRPr="00255DE9">
        <w:t>Next, we add the destination parameter.</w:t>
      </w:r>
      <w:r w:rsidR="00761E15">
        <w:t xml:space="preserve"> </w:t>
      </w:r>
      <w:r w:rsidR="009E26A1" w:rsidRPr="00255DE9">
        <w:t>This parameter must be selected by the user from one of the input vector field columns</w:t>
      </w:r>
      <w:r w:rsidR="00BE59D5">
        <w:t>:</w:t>
      </w:r>
    </w:p>
    <w:p w14:paraId="0385E1CA" w14:textId="68180B09" w:rsidR="006F64F0" w:rsidRPr="006F64F0" w:rsidRDefault="006F64F0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7D6C564C" wp14:editId="7B6EFAB1">
                <wp:extent cx="5943600" cy="1347815"/>
                <wp:effectExtent l="0" t="0" r="25400" b="24130"/>
                <wp:docPr id="900888345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3478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46646CD8" w14:textId="287FA3F2" w:rsidR="00761E15" w:rsidRPr="00761E15" w:rsidRDefault="00761E15" w:rsidP="00761E15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addParameter</w:t>
                            </w:r>
                            <w:proofErr w:type="gramEnd"/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QgsProcessingParameterField(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DESTINATION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tr(</w:t>
                            </w:r>
                            <w:r w:rsidRPr="00761E15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Destinations'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QgsProcessingParameterField.Numeric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parentLayerParameterName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IMPUT_VECTOR_LAYER'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allowMultiple 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alse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optional 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alse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))            </w:t>
                            </w:r>
                          </w:p>
                          <w:p w14:paraId="4233B602" w14:textId="15B08791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4DA4A56" w14:textId="77777777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5629663" w14:textId="77777777" w:rsidR="006F64F0" w:rsidRPr="00733151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230494E" w14:textId="77777777" w:rsidR="006F64F0" w:rsidRPr="00733151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5178FA0B" w14:textId="77777777" w:rsidR="006F64F0" w:rsidRPr="007C2ABF" w:rsidRDefault="006F64F0" w:rsidP="006F64F0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6C564C" id="_x0000_s1033" type="#_x0000_t202" style="width:468pt;height:10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" fillcolor="#f2f2f2 [3052]" strokecolor="#bfbfbf [2412]" strokeweight="1pt">
                <v:textbox>
                  <w:txbxContent>
                    <w:p w14:paraId="46646CD8" w14:textId="287FA3F2" w:rsidR="00761E15" w:rsidRPr="00761E15" w:rsidRDefault="00761E15" w:rsidP="00761E15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addParameter</w:t>
                      </w:r>
                      <w:proofErr w:type="gramEnd"/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QgsProcessingParameterField(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DESTINATION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tr(</w:t>
                      </w:r>
                      <w:r w:rsidRPr="00761E15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Destinations'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QgsProcessingParameterField.Numeric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parentLayerParameterName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IMPUT_VECTOR_LAYER'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allowMultiple 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False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optional 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False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))            </w:t>
                      </w:r>
                    </w:p>
                    <w:p w14:paraId="4233B602" w14:textId="15B08791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54DA4A56" w14:textId="77777777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55629663" w14:textId="77777777" w:rsidR="006F64F0" w:rsidRPr="00733151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4230494E" w14:textId="77777777" w:rsidR="006F64F0" w:rsidRPr="00733151" w:rsidRDefault="006F64F0" w:rsidP="006F64F0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5178FA0B" w14:textId="77777777" w:rsidR="006F64F0" w:rsidRPr="007C2ABF" w:rsidRDefault="006F64F0" w:rsidP="006F64F0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ABEC2C1" w14:textId="02F4A01A" w:rsidR="00FF3D3E" w:rsidRDefault="00135DDF" w:rsidP="00AE2570">
      <w:pPr>
        <w:pStyle w:val="FirstParagraph"/>
        <w:spacing w:before="120" w:after="120" w:line="360" w:lineRule="auto"/>
        <w:jc w:val="both"/>
      </w:pPr>
      <w:r>
        <w:t>g)</w:t>
      </w:r>
      <w:r w:rsidR="00761E15">
        <w:t xml:space="preserve"> </w:t>
      </w:r>
      <w:r w:rsidR="009E26A1" w:rsidRPr="00255DE9">
        <w:t>Next, we add the origins of the entire population parameter.</w:t>
      </w:r>
      <w:r w:rsidR="00761E15">
        <w:t xml:space="preserve"> </w:t>
      </w:r>
      <w:r w:rsidR="009E26A1" w:rsidRPr="00255DE9">
        <w:t>This parameter must be selected by the user from one of the input vector field columns</w:t>
      </w:r>
      <w:r w:rsidR="00BE59D5">
        <w:t>:</w:t>
      </w:r>
    </w:p>
    <w:p w14:paraId="06FC79D9" w14:textId="56D5CC80" w:rsidR="006F64F0" w:rsidRPr="006F64F0" w:rsidRDefault="006F64F0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63133233" wp14:editId="629068EE">
                <wp:extent cx="5943600" cy="1337244"/>
                <wp:effectExtent l="0" t="0" r="25400" b="15875"/>
                <wp:docPr id="1937965670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33724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501688EE" w14:textId="151815DF" w:rsidR="00761E15" w:rsidRPr="00761E15" w:rsidRDefault="00761E15" w:rsidP="00761E15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addParameter</w:t>
                            </w:r>
                            <w:proofErr w:type="gramEnd"/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QgsProcessingParameterField(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ORIGIN_GLOBAL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tr(</w:t>
                            </w:r>
                            <w:r w:rsidRPr="00761E15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Origin of Entire Population (For GPM)'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QgsProcessingParameterField.Numeric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parentLayerParameterName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IMPUT_VECTOR_LAYER'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allowMultiple 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alse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optional 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alse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))             </w:t>
                            </w:r>
                          </w:p>
                          <w:p w14:paraId="1EDB407E" w14:textId="0B8FF4D8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C45E043" w14:textId="77777777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FB956E8" w14:textId="77777777" w:rsidR="006F64F0" w:rsidRPr="00733151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4480A0E" w14:textId="77777777" w:rsidR="006F64F0" w:rsidRPr="00733151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5AB673A8" w14:textId="77777777" w:rsidR="006F64F0" w:rsidRPr="007C2ABF" w:rsidRDefault="006F64F0" w:rsidP="006F64F0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133233" id="_x0000_s1034" type="#_x0000_t202" style="width:468pt;height:105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" fillcolor="#f2f2f2 [3052]" strokecolor="#bfbfbf [2412]" strokeweight="1pt">
                <v:textbox>
                  <w:txbxContent>
                    <w:p w14:paraId="501688EE" w14:textId="151815DF" w:rsidR="00761E15" w:rsidRPr="00761E15" w:rsidRDefault="00761E15" w:rsidP="00761E15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addParameter</w:t>
                      </w:r>
                      <w:proofErr w:type="gramEnd"/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QgsProcessingParameterField(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ORIGIN_GLOBAL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tr(</w:t>
                      </w:r>
                      <w:r w:rsidRPr="00761E15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Origin of Entire Population (For GPM)'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QgsProcessingParameterField.Numeric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parentLayerParameterName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IMPUT_VECTOR_LAYER'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allowMultiple 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False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optional 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False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))             </w:t>
                      </w:r>
                    </w:p>
                    <w:p w14:paraId="1EDB407E" w14:textId="0B8FF4D8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5C45E043" w14:textId="77777777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7FB956E8" w14:textId="77777777" w:rsidR="006F64F0" w:rsidRPr="00733151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04480A0E" w14:textId="77777777" w:rsidR="006F64F0" w:rsidRPr="00733151" w:rsidRDefault="006F64F0" w:rsidP="006F64F0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5AB673A8" w14:textId="77777777" w:rsidR="006F64F0" w:rsidRPr="007C2ABF" w:rsidRDefault="006F64F0" w:rsidP="006F64F0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B0E6F0" w14:textId="067D7EB1" w:rsidR="00FF3D3E" w:rsidRDefault="00135DDF" w:rsidP="00AE2570">
      <w:pPr>
        <w:pStyle w:val="FirstParagraph"/>
        <w:spacing w:before="120" w:after="120" w:line="360" w:lineRule="auto"/>
        <w:jc w:val="both"/>
      </w:pPr>
      <w:r>
        <w:t>h)</w:t>
      </w:r>
      <w:r w:rsidR="00761E15">
        <w:t xml:space="preserve"> </w:t>
      </w:r>
      <w:r w:rsidR="009E26A1" w:rsidRPr="00255DE9">
        <w:t>Next, we add the origin of population group A param</w:t>
      </w:r>
      <w:r w:rsidR="009E26A1" w:rsidRPr="00255DE9">
        <w:t>eter.</w:t>
      </w:r>
      <w:r w:rsidR="00761E15">
        <w:t xml:space="preserve"> </w:t>
      </w:r>
      <w:r w:rsidR="009E26A1" w:rsidRPr="00255DE9">
        <w:t>This parameter must be selected by the user from one of the input vector field columns</w:t>
      </w:r>
      <w:r w:rsidR="00BE59D5">
        <w:t>:</w:t>
      </w:r>
    </w:p>
    <w:p w14:paraId="1A8C8118" w14:textId="2FD11ABC" w:rsidR="0059751B" w:rsidRDefault="006F64F0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076833D8" wp14:editId="7E5EF602">
                <wp:extent cx="5943600" cy="1331958"/>
                <wp:effectExtent l="0" t="0" r="25400" b="20955"/>
                <wp:docPr id="1679278582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33195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26FE601E" w14:textId="00DC5900" w:rsidR="00761E15" w:rsidRPr="00761E15" w:rsidRDefault="00761E15" w:rsidP="00761E15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addParameter</w:t>
                            </w:r>
                            <w:proofErr w:type="gramEnd"/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QgsProcessingParameterField(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ORIGIN_A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tr(</w:t>
                            </w:r>
                            <w:r w:rsidRPr="00761E15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Origin of Population Group A'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QgsProcessingParameterField.Numeric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parentLayerParameterName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IMPUT_VECTOR_LAYER'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allowMultiple 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alse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optional 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alse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))   </w:t>
                            </w:r>
                          </w:p>
                          <w:p w14:paraId="4970DEFD" w14:textId="07BA2D47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A277718" w14:textId="77777777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7107C68" w14:textId="77777777" w:rsidR="006F64F0" w:rsidRPr="00733151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E816D76" w14:textId="77777777" w:rsidR="006F64F0" w:rsidRPr="00733151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06510CE1" w14:textId="77777777" w:rsidR="006F64F0" w:rsidRPr="007C2ABF" w:rsidRDefault="006F64F0" w:rsidP="006F64F0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76833D8" id="_x0000_s1035" type="#_x0000_t202" style="width:468pt;height:104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" fillcolor="#f2f2f2 [3052]" strokecolor="#bfbfbf [2412]" strokeweight="1pt">
                <v:textbox>
                  <w:txbxContent>
                    <w:p w14:paraId="26FE601E" w14:textId="00DC5900" w:rsidR="00761E15" w:rsidRPr="00761E15" w:rsidRDefault="00761E15" w:rsidP="00761E15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addParameter</w:t>
                      </w:r>
                      <w:proofErr w:type="gramEnd"/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QgsProcessingParameterField(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ORIGIN_A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tr(</w:t>
                      </w:r>
                      <w:r w:rsidRPr="00761E15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Origin of Population Group A'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QgsProcessingParameterField.Numeric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parentLayerParameterName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IMPUT_VECTOR_LAYER'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allowMultiple 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False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optional 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False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))   </w:t>
                      </w:r>
                    </w:p>
                    <w:p w14:paraId="4970DEFD" w14:textId="07BA2D47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0A277718" w14:textId="77777777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27107C68" w14:textId="77777777" w:rsidR="006F64F0" w:rsidRPr="00733151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3E816D76" w14:textId="77777777" w:rsidR="006F64F0" w:rsidRPr="00733151" w:rsidRDefault="006F64F0" w:rsidP="006F64F0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06510CE1" w14:textId="77777777" w:rsidR="006F64F0" w:rsidRPr="007C2ABF" w:rsidRDefault="006F64F0" w:rsidP="006F64F0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509A6A6" w14:textId="2E1851DD" w:rsidR="00FF3D3E" w:rsidRDefault="00135DDF" w:rsidP="00AE2570">
      <w:pPr>
        <w:pStyle w:val="FirstParagraph"/>
        <w:spacing w:before="120" w:after="120" w:line="360" w:lineRule="auto"/>
        <w:jc w:val="both"/>
      </w:pPr>
      <w:r>
        <w:lastRenderedPageBreak/>
        <w:t>i)</w:t>
      </w:r>
      <w:r w:rsidR="00761E15">
        <w:t xml:space="preserve"> </w:t>
      </w:r>
      <w:r w:rsidR="009E26A1" w:rsidRPr="00255DE9">
        <w:t>Next, we add the origin of population group B parameter.</w:t>
      </w:r>
      <w:r w:rsidR="00BE59D5">
        <w:t xml:space="preserve"> </w:t>
      </w:r>
      <w:r w:rsidR="009E26A1" w:rsidRPr="00255DE9">
        <w:t>This paramet</w:t>
      </w:r>
      <w:r w:rsidR="009E26A1" w:rsidRPr="00255DE9">
        <w:t>er must be selected by the user from one of the input vector field columns</w:t>
      </w:r>
      <w:r w:rsidR="0059751B">
        <w:t>:</w:t>
      </w:r>
    </w:p>
    <w:p w14:paraId="3E68F8E7" w14:textId="652C9DD5" w:rsidR="006F64F0" w:rsidRPr="006F64F0" w:rsidRDefault="006F64F0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7BAFD868" wp14:editId="344EFAEC">
                <wp:extent cx="5943600" cy="1337243"/>
                <wp:effectExtent l="0" t="0" r="25400" b="15875"/>
                <wp:docPr id="1248911063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33724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63DDF067" w14:textId="6C832C83" w:rsidR="00761E15" w:rsidRPr="00761E15" w:rsidRDefault="00761E15" w:rsidP="00761E15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addParameter</w:t>
                            </w:r>
                            <w:proofErr w:type="gramEnd"/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QgsProcessingParameterField(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ORIGIN_B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tr(</w:t>
                            </w:r>
                            <w:r w:rsidRPr="00761E15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Origin of Population Group B'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QgsProcessingParameterField.Numeric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parentLayerParameterName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IMPUT_VECTOR_LAYER'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allowMultiple 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alse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optional 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alse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))    </w:t>
                            </w:r>
                          </w:p>
                          <w:p w14:paraId="5C218125" w14:textId="545C8924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C64505F" w14:textId="77777777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F6BFD83" w14:textId="77777777" w:rsidR="006F64F0" w:rsidRPr="00733151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CE982D9" w14:textId="77777777" w:rsidR="006F64F0" w:rsidRPr="00733151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554DAD33" w14:textId="77777777" w:rsidR="006F64F0" w:rsidRPr="007C2ABF" w:rsidRDefault="006F64F0" w:rsidP="006F64F0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AFD868" id="_x0000_s1036" type="#_x0000_t202" style="width:468pt;height:105.3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" fillcolor="#f2f2f2 [3052]" strokecolor="#bfbfbf [2412]" strokeweight="1pt">
                <v:textbox>
                  <w:txbxContent>
                    <w:p w14:paraId="63DDF067" w14:textId="6C832C83" w:rsidR="00761E15" w:rsidRPr="00761E15" w:rsidRDefault="00761E15" w:rsidP="00761E15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addParameter</w:t>
                      </w:r>
                      <w:proofErr w:type="gramEnd"/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QgsProcessingParameterField(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ORIGIN_B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tr(</w:t>
                      </w:r>
                      <w:r w:rsidRPr="00761E15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Origin of Population Group B'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QgsProcessingParameterField.Numeric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parentLayerParameterName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IMPUT_VECTOR_LAYER'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allowMultiple 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False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optional 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False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))    </w:t>
                      </w:r>
                    </w:p>
                    <w:p w14:paraId="5C218125" w14:textId="545C8924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0C64505F" w14:textId="77777777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7F6BFD83" w14:textId="77777777" w:rsidR="006F64F0" w:rsidRPr="00733151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6CE982D9" w14:textId="77777777" w:rsidR="006F64F0" w:rsidRPr="00733151" w:rsidRDefault="006F64F0" w:rsidP="006F64F0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554DAD33" w14:textId="77777777" w:rsidR="006F64F0" w:rsidRPr="007C2ABF" w:rsidRDefault="006F64F0" w:rsidP="006F64F0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A46639" w14:textId="5EB34E3D" w:rsidR="00FF3D3E" w:rsidRDefault="00135DDF" w:rsidP="00AE2570">
      <w:pPr>
        <w:pStyle w:val="FirstParagraph"/>
        <w:spacing w:before="120" w:after="120" w:line="360" w:lineRule="auto"/>
        <w:jc w:val="both"/>
      </w:pPr>
      <w:r>
        <w:t>j)</w:t>
      </w:r>
      <w:r w:rsidR="00761E15">
        <w:t xml:space="preserve"> </w:t>
      </w:r>
      <w:r w:rsidR="009E26A1" w:rsidRPr="00255DE9">
        <w:t>Finally, we add the output vector parameter</w:t>
      </w:r>
      <w:r w:rsidR="0059751B">
        <w:t>:</w:t>
      </w:r>
    </w:p>
    <w:p w14:paraId="5AE447F4" w14:textId="02C65B93" w:rsidR="00135DDF" w:rsidRPr="0059751B" w:rsidRDefault="006F64F0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1F85FB3F" wp14:editId="79BAE46A">
                <wp:extent cx="5943600" cy="1347815"/>
                <wp:effectExtent l="0" t="0" r="25400" b="24130"/>
                <wp:docPr id="780956693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3478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0DC2FD5A" w14:textId="0C8CC31D" w:rsidR="00761E15" w:rsidRPr="00761E15" w:rsidRDefault="00761E15" w:rsidP="00761E15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addParameter</w:t>
                            </w:r>
                            <w:proofErr w:type="gramEnd"/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                 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QgsProcessingParameterFeatureSink(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OUTPUT_VECTOR_LAYER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tr(</w:t>
                            </w:r>
                            <w:r w:rsidRPr="00761E15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Output Vector Layer with Results'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761E15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type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QgsProcessing.TypeVectorAnyGeometry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createByDefault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True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supportsAppend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True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761E15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defaultValue</w:t>
                            </w:r>
                            <w:r w:rsidRPr="00761E15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761E15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None</w:t>
                            </w:r>
                            <w:r w:rsidRPr="00761E15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))  </w:t>
                            </w:r>
                          </w:p>
                          <w:p w14:paraId="050430C5" w14:textId="0C7E1A13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CCFB915" w14:textId="77777777" w:rsidR="006F64F0" w:rsidRPr="006F64F0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7FC00FF" w14:textId="77777777" w:rsidR="006F64F0" w:rsidRPr="00733151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9BEEA1D" w14:textId="77777777" w:rsidR="006F64F0" w:rsidRPr="00733151" w:rsidRDefault="006F64F0" w:rsidP="006F64F0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6C282C34" w14:textId="77777777" w:rsidR="006F64F0" w:rsidRPr="007C2ABF" w:rsidRDefault="006F64F0" w:rsidP="006F64F0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85FB3F" id="_x0000_s1037" type="#_x0000_t202" style="width:468pt;height:10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" fillcolor="#f2f2f2 [3052]" strokecolor="#bfbfbf [2412]" strokeweight="1pt">
                <v:textbox>
                  <w:txbxContent>
                    <w:p w14:paraId="0DC2FD5A" w14:textId="0C8CC31D" w:rsidR="00761E15" w:rsidRPr="00761E15" w:rsidRDefault="00761E15" w:rsidP="00761E15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addParameter</w:t>
                      </w:r>
                      <w:proofErr w:type="gramEnd"/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                 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QgsProcessingParameterFeatureSink(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OUTPUT_VECTOR_LAYER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tr(</w:t>
                      </w:r>
                      <w:r w:rsidRPr="00761E15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Output Vector Layer with Results'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761E15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type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QgsProcessing.TypeVectorAnyGeometry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createByDefault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True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supportsAppend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True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761E15">
                        <w:rPr>
                          <w:sz w:val="20"/>
                          <w:szCs w:val="20"/>
                        </w:rPr>
                        <w:br/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defaultValue</w:t>
                      </w:r>
                      <w:r w:rsidRPr="00761E15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761E15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None</w:t>
                      </w:r>
                      <w:r w:rsidRPr="00761E15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))  </w:t>
                      </w:r>
                    </w:p>
                    <w:p w14:paraId="050430C5" w14:textId="0C7E1A13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0CCFB915" w14:textId="77777777" w:rsidR="006F64F0" w:rsidRPr="006F64F0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17FC00FF" w14:textId="77777777" w:rsidR="006F64F0" w:rsidRPr="00733151" w:rsidRDefault="006F64F0" w:rsidP="006F64F0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39BEEA1D" w14:textId="77777777" w:rsidR="006F64F0" w:rsidRPr="00733151" w:rsidRDefault="006F64F0" w:rsidP="006F64F0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6C282C34" w14:textId="77777777" w:rsidR="006F64F0" w:rsidRPr="007C2ABF" w:rsidRDefault="006F64F0" w:rsidP="006F64F0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A257972" w14:textId="4D93146E" w:rsidR="00FF3D3E" w:rsidRDefault="0059751B" w:rsidP="00AE2570">
      <w:pPr>
        <w:pStyle w:val="Corpodetexto"/>
        <w:spacing w:before="120" w:after="120" w:line="360" w:lineRule="auto"/>
        <w:jc w:val="both"/>
      </w:pPr>
      <w:r>
        <w:rPr>
          <w:lang w:val="en-GB"/>
        </w:rPr>
        <w:t>4</w:t>
      </w:r>
      <w:r w:rsidR="00A07A27">
        <w:rPr>
          <w:lang w:val="en-GB"/>
        </w:rPr>
        <w:t xml:space="preserve">. </w:t>
      </w:r>
      <w:r>
        <w:t>Now</w:t>
      </w:r>
      <w:r w:rsidR="00A72D8E">
        <w:t xml:space="preserve"> we s</w:t>
      </w:r>
      <w:r w:rsidR="00A72D8E" w:rsidRPr="00A72D8E">
        <w:t xml:space="preserve">tart the </w:t>
      </w:r>
      <w:r w:rsidR="00A72D8E">
        <w:t xml:space="preserve">processing </w:t>
      </w:r>
      <w:r w:rsidR="00A72D8E" w:rsidRPr="00A72D8E">
        <w:t xml:space="preserve">algorithm and </w:t>
      </w:r>
      <w:r w:rsidR="00A72D8E">
        <w:t xml:space="preserve">define </w:t>
      </w:r>
      <w:r w:rsidR="00A72D8E" w:rsidRPr="00A72D8E">
        <w:t>the input parameters</w:t>
      </w:r>
      <w:r w:rsidR="00A72D8E">
        <w:t>:</w:t>
      </w:r>
    </w:p>
    <w:p w14:paraId="5626A4EC" w14:textId="02AA2506" w:rsidR="00D15CC4" w:rsidRDefault="00D15CC4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545B18E5" wp14:editId="0B91FC47">
                <wp:extent cx="5943600" cy="1982081"/>
                <wp:effectExtent l="0" t="0" r="25400" b="18415"/>
                <wp:docPr id="797658322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98208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129E036F" w14:textId="5870A8ED" w:rsidR="00D15CC4" w:rsidRPr="00D15CC4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de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rocessAlgorithm(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 parameters, context, feedback)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inputEdge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parameterAsVectorLayer(parameters,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INPUT_VECTOR_LAYER, context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metricsL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3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4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5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6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7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impField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parameterAsFields(parameters,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IMPEDANCE, context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destinationField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parameterAsFields(parameters,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DESTINATION, context)      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originGField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parameterAsFields(parameters,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ORIGIN_GLOBAL, context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originAField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parameterAsFields(parameters,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ORIGIN_A, context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originBField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parameterAsFields(parameters,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ORIGIN_B, context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analysisType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parameterAsEnum(parameters,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ANALYSIS, context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radiu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parameterAsDouble(parameters,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RADIUS, context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geomR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parameterAsEnum(parameters,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GEOMRULE, context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outPath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parameterAsOutputLayer(parameters,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OUTPUT_VECTOR_LAYER, context) </w:t>
                            </w:r>
                          </w:p>
                          <w:p w14:paraId="0CE8A52A" w14:textId="52F670D8" w:rsidR="00D15CC4" w:rsidRPr="00761E15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414E3BE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071E5A9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C8464FA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E22A9D5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02DA1026" w14:textId="77777777" w:rsidR="00D15CC4" w:rsidRPr="007C2ABF" w:rsidRDefault="00D15CC4" w:rsidP="00D15CC4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5B18E5" id="_x0000_s1038" type="#_x0000_t202" style="width:468pt;height:156.0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" fillcolor="#f2f2f2 [3052]" strokecolor="#bfbfbf [2412]" strokeweight="1pt">
                <v:textbox>
                  <w:txbxContent>
                    <w:p w14:paraId="129E036F" w14:textId="5870A8ED" w:rsidR="00D15CC4" w:rsidRPr="00D15CC4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de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rocessAlgorithm(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 parameters, context, feedback)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inputEdge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parameterAsVectorLayer(parameters,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INPUT_VECTOR_LAYER, context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metricsL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3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4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,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5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,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6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,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7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impField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parameterAsFields(parameters,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IMPEDANCE, context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destinationField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parameterAsFields(parameters,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DESTINATION, context)      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originGField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parameterAsFields(parameters,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ORIGIN_GLOBAL, context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originAField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parameterAsFields(parameters,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ORIGIN_A, context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originBField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parameterAsFields(parameters,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ORIGIN_B, context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analysisType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parameterAsEnum(parameters,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ANALYSIS, context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radiu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parameterAsDouble(parameters,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RADIUS, context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geomR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parameterAsEnum(parameters,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GEOMRULE, context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outPath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parameterAsOutputLayer(parameters,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OUTPUT_VECTOR_LAYER, context) </w:t>
                      </w:r>
                    </w:p>
                    <w:p w14:paraId="0CE8A52A" w14:textId="52F670D8" w:rsidR="00D15CC4" w:rsidRPr="00761E15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5414E3BE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4071E5A9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6C8464FA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2E22A9D5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02DA1026" w14:textId="77777777" w:rsidR="00D15CC4" w:rsidRPr="007C2ABF" w:rsidRDefault="00D15CC4" w:rsidP="00D15CC4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3DBC51" w14:textId="0D665873" w:rsidR="00FF3D3E" w:rsidRDefault="008C2FF2" w:rsidP="00AE2570">
      <w:pPr>
        <w:pStyle w:val="FirstParagraph"/>
        <w:spacing w:before="120" w:after="120" w:line="360" w:lineRule="auto"/>
      </w:pPr>
      <w:r>
        <w:t>5</w:t>
      </w:r>
      <w:r w:rsidR="00D15CC4">
        <w:t xml:space="preserve">. </w:t>
      </w:r>
      <w:r w:rsidR="009E26A1" w:rsidRPr="00255DE9">
        <w:t>We then start the Edge Object (edges of the network):</w:t>
      </w:r>
    </w:p>
    <w:p w14:paraId="47B38F0F" w14:textId="33CDE0C8" w:rsidR="008C2FF2" w:rsidRDefault="00D15CC4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6B9C5838" wp14:editId="70C67F5F">
                <wp:extent cx="5943600" cy="1379528"/>
                <wp:effectExtent l="0" t="0" r="25400" b="11430"/>
                <wp:docPr id="676685378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3795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42D5A6AA" w14:textId="77777777" w:rsidR="00D15CC4" w:rsidRPr="00D15CC4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class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Obj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de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Functio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__init__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 featCount, feat, destinationF, originGF, originAF, originBF, impF, analysisType, metricsL)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eat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heapPo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Commen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#current position of the edge inside the heap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neighA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] </w:t>
                            </w:r>
                            <w:r w:rsidRPr="00D15CC4">
                              <w:rPr>
                                <w:rStyle w:val="Commen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#list of connected edges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geom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eat.geometry(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length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QgsDistanceArea().measureLength(feat.geometry())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analysisType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  <w:p w14:paraId="0D2DA37C" w14:textId="724E59BD" w:rsidR="00D15CC4" w:rsidRPr="00761E15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AE59002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3D26CE6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AA89B07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15055D4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71F96A46" w14:textId="77777777" w:rsidR="00D15CC4" w:rsidRPr="007C2ABF" w:rsidRDefault="00D15CC4" w:rsidP="00D15CC4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9C5838" id="_x0000_s1039" type="#_x0000_t202" style="width:468pt;height:108.6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" fillcolor="#f2f2f2 [3052]" strokecolor="#bfbfbf [2412]" strokeweight="1pt">
                <v:textbox>
                  <w:txbxContent>
                    <w:p w14:paraId="42D5A6AA" w14:textId="77777777" w:rsidR="00D15CC4" w:rsidRPr="00D15CC4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class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Obj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de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FunctionTok"/>
                          <w:rFonts w:asciiTheme="minorHAnsi" w:hAnsiTheme="minorHAnsi"/>
                          <w:sz w:val="20"/>
                          <w:szCs w:val="20"/>
                        </w:rPr>
                        <w:t>__init__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 featCount, feat, destinationF, originGF, originAF, originBF, impF, analysisType, metricsL)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eat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heapPo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CommentTok"/>
                          <w:rFonts w:asciiTheme="minorHAnsi" w:hAnsiTheme="minorHAnsi"/>
                          <w:sz w:val="20"/>
                          <w:szCs w:val="20"/>
                        </w:rPr>
                        <w:t>#current position of the edge inside the heap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neighA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] </w:t>
                      </w:r>
                      <w:r w:rsidRPr="00D15CC4">
                        <w:rPr>
                          <w:rStyle w:val="CommentTok"/>
                          <w:rFonts w:asciiTheme="minorHAnsi" w:hAnsiTheme="minorHAnsi"/>
                          <w:sz w:val="20"/>
                          <w:szCs w:val="20"/>
                        </w:rPr>
                        <w:t>#list of connected edges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geom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eat.geometry(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length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QgsDistanceArea().measureLength(feat.geometry())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analysisType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</w:p>
                    <w:p w14:paraId="0D2DA37C" w14:textId="724E59BD" w:rsidR="00D15CC4" w:rsidRPr="00761E15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2AE59002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43D26CE6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7AA89B07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315055D4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71F96A46" w14:textId="77777777" w:rsidR="00D15CC4" w:rsidRPr="007C2ABF" w:rsidRDefault="00D15CC4" w:rsidP="00D15CC4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7C78CBD" w14:textId="23152657" w:rsidR="0072618E" w:rsidRDefault="00D15CC4" w:rsidP="00AE2570">
      <w:pPr>
        <w:pStyle w:val="FirstParagraph"/>
        <w:spacing w:before="120" w:after="120" w:line="360" w:lineRule="auto"/>
        <w:jc w:val="both"/>
      </w:pPr>
      <w:r>
        <w:lastRenderedPageBreak/>
        <w:t xml:space="preserve">6. </w:t>
      </w:r>
      <w:r w:rsidR="009E26A1" w:rsidRPr="00255DE9">
        <w:t>W</w:t>
      </w:r>
      <w:r w:rsidR="009E26A1" w:rsidRPr="00255DE9">
        <w:t>e define the</w:t>
      </w:r>
      <w:r w:rsidR="0072618E">
        <w:t xml:space="preserve"> </w:t>
      </w:r>
      <w:r w:rsidR="0072618E" w:rsidRPr="0072618E">
        <w:t>object parameters</w:t>
      </w:r>
      <w:r w:rsidR="0072618E">
        <w:t>.</w:t>
      </w:r>
    </w:p>
    <w:p w14:paraId="6D142F51" w14:textId="189557AF" w:rsidR="00FF3D3E" w:rsidRDefault="0072618E" w:rsidP="00AE2570">
      <w:pPr>
        <w:pStyle w:val="FirstParagraph"/>
        <w:spacing w:before="120" w:after="120" w:line="360" w:lineRule="auto"/>
        <w:jc w:val="both"/>
      </w:pPr>
      <w:r>
        <w:t>a) First, the</w:t>
      </w:r>
      <w:r w:rsidR="009E26A1" w:rsidRPr="00255DE9">
        <w:t xml:space="preserve"> metrics that will be calculated in the algorithm:</w:t>
      </w:r>
    </w:p>
    <w:p w14:paraId="67B5ED4E" w14:textId="2F2AEB30" w:rsidR="00D15CC4" w:rsidRPr="00D15CC4" w:rsidRDefault="00D15CC4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1C8D670F" wp14:editId="26480CCB">
                <wp:extent cx="5943600" cy="1344597"/>
                <wp:effectExtent l="0" t="0" r="25400" b="27305"/>
                <wp:docPr id="1233755195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34459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52EA58ED" w14:textId="77777777" w:rsidR="00D15CC4" w:rsidRPr="00D15CC4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gpm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pma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pmb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3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</w:t>
                            </w:r>
                            <w:proofErr w:type="gramStart"/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gpmNorm</w:t>
                            </w:r>
                            <w:proofErr w:type="gramEnd"/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4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pmaNorm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5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pmbNorm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6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pmda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7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pmdb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  <w:p w14:paraId="28AE627F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5055E61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A028A93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E8B135A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4872378A" w14:textId="77777777" w:rsidR="00D15CC4" w:rsidRPr="007C2ABF" w:rsidRDefault="00D15CC4" w:rsidP="00D15CC4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8D670F" id="_x0000_s1040" type="#_x0000_t202" style="width:468pt;height:105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" fillcolor="#f2f2f2 [3052]" strokecolor="#bfbfbf [2412]" strokeweight="1pt">
                <v:textbox>
                  <w:txbxContent>
                    <w:p w14:paraId="52EA58ED" w14:textId="77777777" w:rsidR="00D15CC4" w:rsidRPr="00D15CC4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gpm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pma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pmb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3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</w:t>
                      </w:r>
                      <w:proofErr w:type="gramStart"/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gpmNorm</w:t>
                      </w:r>
                      <w:proofErr w:type="gramEnd"/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4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pmaNorm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5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pmbNorm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6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pmda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7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pmdb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</w:p>
                    <w:p w14:paraId="28AE627F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45055E61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7A028A93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4E8B135A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4872378A" w14:textId="77777777" w:rsidR="00D15CC4" w:rsidRPr="007C2ABF" w:rsidRDefault="00D15CC4" w:rsidP="00D15CC4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100FB8" w14:textId="6A445EE1" w:rsidR="00FF3D3E" w:rsidRDefault="0072618E" w:rsidP="00AE2570">
      <w:pPr>
        <w:pStyle w:val="FirstParagraph"/>
        <w:spacing w:before="120" w:after="120" w:line="360" w:lineRule="auto"/>
        <w:jc w:val="both"/>
      </w:pPr>
      <w:r>
        <w:t xml:space="preserve">b) Then, the </w:t>
      </w:r>
      <w:r w:rsidR="009E26A1" w:rsidRPr="00255DE9">
        <w:t xml:space="preserve">destination, </w:t>
      </w:r>
      <w:r>
        <w:t>origin, originA, originB,</w:t>
      </w:r>
      <w:r w:rsidR="009E26A1" w:rsidRPr="00255DE9">
        <w:t xml:space="preserve"> and impedance values</w:t>
      </w:r>
      <w:r>
        <w:t>. We also define</w:t>
      </w:r>
      <w:r w:rsidR="009E26A1" w:rsidRPr="00255DE9">
        <w:t xml:space="preserve"> how the algorithm should consider them</w:t>
      </w:r>
      <w:r>
        <w:t>:</w:t>
      </w:r>
    </w:p>
    <w:p w14:paraId="36D6AA59" w14:textId="2FE6D2C7" w:rsidR="00D15CC4" w:rsidRPr="00D15CC4" w:rsidRDefault="00D15CC4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4530F336" wp14:editId="738D3815">
                <wp:extent cx="5943600" cy="2521207"/>
                <wp:effectExtent l="0" t="0" r="25400" b="12700"/>
                <wp:docPr id="1961861678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52120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7D0D7F7B" w14:textId="77777777" w:rsidR="00D15CC4" w:rsidRPr="00D15CC4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destination,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originG,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originA,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originB,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imp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destinationF)): 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eat.attribute(destinationF[i])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!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NULL: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destination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eat.attribute(destinationF[i])                                     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originGF)): 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eat.attribute(originGF[i])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!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NULL: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originG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eat.attribute(originGF[i]) 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originAF)): 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eat.attribute(originAF[i])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!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NULL: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originA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eat.attribute(originAF[i]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originBF)): 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eat.attribute(originBF[i])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!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NULL: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originB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eat.attribute(originBF[i]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mpF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</w:t>
                            </w:r>
                            <w:r w:rsidRPr="00D15CC4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0'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: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imp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impF)): 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eat.attribute(impF[i])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!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NULL: </w:t>
                            </w:r>
                            <w:r w:rsidRPr="00D15CC4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.imp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eat.attribute(impF[i])    </w:t>
                            </w:r>
                          </w:p>
                          <w:p w14:paraId="3479EE0A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4ADCBBA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A6D6D18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2FF1958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7F7C26D2" w14:textId="77777777" w:rsidR="00D15CC4" w:rsidRPr="007C2ABF" w:rsidRDefault="00D15CC4" w:rsidP="00D15CC4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30F336" id="_x0000_s1041" type="#_x0000_t202" style="width:468pt;height:198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" fillcolor="#f2f2f2 [3052]" strokecolor="#bfbfbf [2412]" strokeweight="1pt">
                <v:textbox>
                  <w:txbxContent>
                    <w:p w14:paraId="7D0D7F7B" w14:textId="77777777" w:rsidR="00D15CC4" w:rsidRPr="00D15CC4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destination,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originG,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originA,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originB,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imp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destinationF)): 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eat.attribute(destinationF[i])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!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NULL: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destination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eat.attribute(destinationF[i])                                     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originGF)): 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eat.attribute(originGF[i])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!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NULL: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originG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eat.attribute(originGF[i]) 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: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originAF)): 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eat.attribute(originAF[i])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!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NULL: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originA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eat.attribute(originAF[i]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: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originBF)): 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eat.attribute(originBF[i])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!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NULL: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originB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eat.attribute(originBF[i]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: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mpF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</w:t>
                      </w:r>
                      <w:r w:rsidRPr="00D15CC4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'0'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: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imp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impF)): 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eat.attribute(impF[i])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!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NULL: </w:t>
                      </w:r>
                      <w:r w:rsidRPr="00D15CC4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.imp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eat.attribute(impF[i])    </w:t>
                      </w:r>
                    </w:p>
                    <w:p w14:paraId="3479EE0A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44ADCBBA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5A6D6D18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32FF1958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7F7C26D2" w14:textId="77777777" w:rsidR="00D15CC4" w:rsidRPr="007C2ABF" w:rsidRDefault="00D15CC4" w:rsidP="00D15CC4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30EBF72" w14:textId="3477D11D" w:rsidR="00FF3D3E" w:rsidRDefault="0072618E" w:rsidP="00AE2570">
      <w:pPr>
        <w:pStyle w:val="FirstParagraph"/>
        <w:spacing w:before="120" w:after="120" w:line="360" w:lineRule="auto"/>
        <w:jc w:val="both"/>
      </w:pPr>
      <w:r>
        <w:t xml:space="preserve">c) </w:t>
      </w:r>
      <w:proofErr w:type="gramStart"/>
      <w:r w:rsidR="009E26A1" w:rsidRPr="00255DE9">
        <w:t>Next</w:t>
      </w:r>
      <w:proofErr w:type="gramEnd"/>
      <w:r w:rsidR="009E26A1" w:rsidRPr="00255DE9">
        <w:t xml:space="preserve"> we verify if highest id number is lower than number of features in the object in order to avoid potential conflicts with matrices’ size</w:t>
      </w:r>
      <w:r>
        <w:t>:</w:t>
      </w:r>
    </w:p>
    <w:p w14:paraId="64E9D16B" w14:textId="08C3C4AD" w:rsidR="00D15CC4" w:rsidRPr="00D15CC4" w:rsidRDefault="00D15CC4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595CDE96" wp14:editId="7D45BF11">
                <wp:extent cx="5943600" cy="776976"/>
                <wp:effectExtent l="0" t="0" r="25400" b="23495"/>
                <wp:docPr id="947878677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77697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71BF3DC7" w14:textId="77777777" w:rsidR="00D15CC4" w:rsidRPr="00D15CC4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de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verifyFeatCount(inputFeat)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featCount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nputFeat.featureCount(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eat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nputFeat.getFeatures(): featCount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max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eatCount, feat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)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etur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eatCount </w:t>
                            </w:r>
                          </w:p>
                          <w:p w14:paraId="2C008183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A755A14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30D82C9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85F4AD5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2AC6CA49" w14:textId="77777777" w:rsidR="00D15CC4" w:rsidRPr="007C2ABF" w:rsidRDefault="00D15CC4" w:rsidP="00D15CC4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95CDE96" id="_x0000_s1042" type="#_x0000_t202" style="width:468pt;height:61.2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" fillcolor="#f2f2f2 [3052]" strokecolor="#bfbfbf [2412]" strokeweight="1pt">
                <v:textbox>
                  <w:txbxContent>
                    <w:p w14:paraId="71BF3DC7" w14:textId="77777777" w:rsidR="00D15CC4" w:rsidRPr="00D15CC4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de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verifyFeatCount(inputFeat)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featCount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nputFeat.featureCount(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eat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nputFeat.getFeatures(): featCount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max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featCount, feat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)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retur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eatCount </w:t>
                      </w:r>
                    </w:p>
                    <w:p w14:paraId="2C008183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2A755A14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730D82C9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685F4AD5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2AC6CA49" w14:textId="77777777" w:rsidR="00D15CC4" w:rsidRPr="007C2ABF" w:rsidRDefault="00D15CC4" w:rsidP="00D15CC4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D9865B5" w14:textId="77777777" w:rsidR="00420166" w:rsidRDefault="00420166" w:rsidP="00AE2570">
      <w:pPr>
        <w:pStyle w:val="FirstParagraph"/>
        <w:spacing w:before="120" w:after="120"/>
      </w:pPr>
      <w:r>
        <w:br w:type="page"/>
      </w:r>
    </w:p>
    <w:p w14:paraId="229CA70D" w14:textId="5F8071BE" w:rsidR="00FF3D3E" w:rsidRDefault="00420166" w:rsidP="00AE2570">
      <w:pPr>
        <w:pStyle w:val="FirstParagraph"/>
        <w:spacing w:before="120" w:after="120" w:line="360" w:lineRule="auto"/>
      </w:pPr>
      <w:r>
        <w:lastRenderedPageBreak/>
        <w:t>7</w:t>
      </w:r>
      <w:r w:rsidR="00D15CC4">
        <w:t xml:space="preserve">. </w:t>
      </w:r>
      <w:r w:rsidR="009E26A1" w:rsidRPr="00255DE9">
        <w:t>Then, we start the edges processing:</w:t>
      </w:r>
    </w:p>
    <w:p w14:paraId="15F2016E" w14:textId="7B99196C" w:rsidR="00D15CC4" w:rsidRPr="00D15CC4" w:rsidRDefault="00D15CC4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3B712BF0" wp14:editId="19D73C74">
                <wp:extent cx="5943600" cy="2230502"/>
                <wp:effectExtent l="0" t="0" r="25400" b="17780"/>
                <wp:docPr id="1986264502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23050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6BE6D333" w14:textId="77777777" w:rsidR="00D15CC4" w:rsidRPr="00D15CC4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edgesCount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verifyFeatCount(inputEdges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edgesA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] </w:t>
                            </w:r>
                            <w:r w:rsidRPr="00D15CC4">
                              <w:rPr>
                                <w:rStyle w:val="Commen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#array that stores network edges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nputEdges.getFeatures()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)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%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5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: feedback.pushInfo(</w:t>
                            </w:r>
                            <w:r w:rsidRPr="00D15CC4">
                              <w:rPr>
                                <w:rStyle w:val="Special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f'Initializing Edge </w:t>
                            </w:r>
                            <w:r w:rsidRPr="00D15CC4">
                              <w:rPr>
                                <w:rStyle w:val="SpecialCha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{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dge</w:t>
                            </w:r>
                            <w:r w:rsidRPr="00D15CC4">
                              <w:rPr>
                                <w:rStyle w:val="SpecialCha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)</w:t>
                            </w:r>
                            <w:r w:rsidRPr="00D15CC4">
                              <w:rPr>
                                <w:rStyle w:val="SpecialCha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}</w:t>
                            </w:r>
                            <w:r w:rsidRPr="00D15CC4">
                              <w:rPr>
                                <w:rStyle w:val="Special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edgesA.append(EdgeObj(edgesCount, edge, destinationField, originGField, originAField, originBField, impField, analysisType, metricsL)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edgesA)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geomR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sA[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.geom.touches(edgesA[i].geom))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geomR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sA[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.geom.crosses(edgesA[i].geom))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geomR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edgesA[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.geom.crosses(edgesA[i].geom)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sA[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geom.touches(edgesA[i].geom)))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dist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edgesA[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imp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dgesA[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.length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sA[i].imp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dgesA[i].length)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dist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Floa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.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edgesA[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neighA.append([edgesA[i], dist]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edgesA[i].neighA.append([edgesA[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, dist])</w:t>
                            </w:r>
                          </w:p>
                          <w:p w14:paraId="6DC4FE1E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955AF60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735BC16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37D5309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09E75F35" w14:textId="77777777" w:rsidR="00D15CC4" w:rsidRPr="007C2ABF" w:rsidRDefault="00D15CC4" w:rsidP="00D15CC4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712BF0" id="_x0000_s1043" type="#_x0000_t202" style="width:468pt;height:175.6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" fillcolor="#f2f2f2 [3052]" strokecolor="#bfbfbf [2412]" strokeweight="1pt">
                <v:textbox>
                  <w:txbxContent>
                    <w:p w14:paraId="6BE6D333" w14:textId="77777777" w:rsidR="00D15CC4" w:rsidRPr="00D15CC4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edgesCount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verifyFeatCount(inputEdges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edgesA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] </w:t>
                      </w:r>
                      <w:r w:rsidRPr="00D15CC4">
                        <w:rPr>
                          <w:rStyle w:val="CommentTok"/>
                          <w:rFonts w:asciiTheme="minorHAnsi" w:hAnsiTheme="minorHAnsi"/>
                          <w:sz w:val="20"/>
                          <w:szCs w:val="20"/>
                        </w:rPr>
                        <w:t>#array that stores network edges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nputEdges.getFeatures()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)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%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5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: feedback.pushInfo(</w:t>
                      </w:r>
                      <w:r w:rsidRPr="00D15CC4">
                        <w:rPr>
                          <w:rStyle w:val="SpecialStringTok"/>
                          <w:rFonts w:asciiTheme="minorHAnsi" w:hAnsiTheme="minorHAnsi"/>
                          <w:sz w:val="20"/>
                          <w:szCs w:val="20"/>
                        </w:rPr>
                        <w:t xml:space="preserve">f'Initializing Edge </w:t>
                      </w:r>
                      <w:r w:rsidRPr="00D15CC4">
                        <w:rPr>
                          <w:rStyle w:val="SpecialCharTok"/>
                          <w:rFonts w:asciiTheme="minorHAnsi" w:hAnsiTheme="minorHAnsi"/>
                          <w:sz w:val="20"/>
                          <w:szCs w:val="20"/>
                        </w:rPr>
                        <w:t>{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edge</w:t>
                      </w:r>
                      <w:r w:rsidRPr="00D15CC4">
                        <w:rPr>
                          <w:rStyle w:val="SpecialCharTok"/>
                          <w:rFonts w:asciiTheme="minorHAnsi" w:hAnsiTheme="minorHAnsi"/>
                          <w:sz w:val="20"/>
                          <w:szCs w:val="20"/>
                        </w:rPr>
                        <w:t>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)</w:t>
                      </w:r>
                      <w:r w:rsidRPr="00D15CC4">
                        <w:rPr>
                          <w:rStyle w:val="SpecialCharTok"/>
                          <w:rFonts w:asciiTheme="minorHAnsi" w:hAnsiTheme="minorHAnsi"/>
                          <w:sz w:val="20"/>
                          <w:szCs w:val="20"/>
                        </w:rPr>
                        <w:t>}</w:t>
                      </w:r>
                      <w:r w:rsidRPr="00D15CC4">
                        <w:rPr>
                          <w:rStyle w:val="SpecialStringTok"/>
                          <w:rFonts w:asciiTheme="minorHAnsi" w:hAnsiTheme="minorHAnsi"/>
                          <w:sz w:val="20"/>
                          <w:szCs w:val="20"/>
                        </w:rPr>
                        <w:t>'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edgesA.append(EdgeObj(edgesCount, edge, destinationField, originGField, originAField, originBField, impField, analysisType, metricsL)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edgesA)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geomR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sA[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.geom.touches(edgesA[i].geom))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geomR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sA[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.geom.crosses(edgesA[i].geom))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geomR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edgesA[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.geom.crosses(edgesA[i].geom)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sA[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geom.touches(edgesA[i].geom)))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dist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edgesA[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imp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edgesA[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.length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sA[i].imp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edgesA[i].length)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dist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FloatTok"/>
                          <w:rFonts w:asciiTheme="minorHAnsi" w:hAnsiTheme="minorHAnsi"/>
                          <w:sz w:val="20"/>
                          <w:szCs w:val="20"/>
                        </w:rPr>
                        <w:t>0.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edgesA[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neighA.append([edgesA[i], dist]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edgesA[i].neighA.append([edgesA[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, dist])</w:t>
                      </w:r>
                    </w:p>
                    <w:p w14:paraId="6DC4FE1E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3955AF60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2735BC16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537D5309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09E75F35" w14:textId="77777777" w:rsidR="00D15CC4" w:rsidRPr="007C2ABF" w:rsidRDefault="00D15CC4" w:rsidP="00D15CC4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2BCB77" w14:textId="2E102349" w:rsidR="00FF3D3E" w:rsidRPr="00255DE9" w:rsidRDefault="00AE2570" w:rsidP="00AE2570">
      <w:pPr>
        <w:pStyle w:val="FirstParagraph"/>
        <w:spacing w:before="120" w:after="120" w:line="360" w:lineRule="auto"/>
        <w:jc w:val="both"/>
      </w:pPr>
      <w:r w:rsidRPr="00AE2570">
        <w:t>7.</w:t>
      </w:r>
      <w:r>
        <w:t xml:space="preserve"> Next, we s</w:t>
      </w:r>
      <w:r w:rsidRPr="00AE2570">
        <w:t>tart the Edge processing</w:t>
      </w:r>
      <w:r>
        <w:t>. First, we</w:t>
      </w:r>
      <w:r w:rsidR="009E26A1" w:rsidRPr="00255DE9">
        <w:t xml:space="preserve"> compute the shortest paths using the djikstra algorithm with binary heap as priority queue.</w:t>
      </w:r>
      <w:r w:rsidR="00D15CC4">
        <w:t xml:space="preserve"> </w:t>
      </w:r>
      <w:r w:rsidR="009E26A1" w:rsidRPr="00255DE9">
        <w:t>This process is structured in two parts: first the heap creation, then the heapsort</w:t>
      </w:r>
      <w:r w:rsidR="009E26A1" w:rsidRPr="00255DE9">
        <w:t>.</w:t>
      </w:r>
      <w:r w:rsidR="00BF35A4">
        <w:t xml:space="preserve"> Because this part of the code</w:t>
      </w:r>
      <w:r w:rsidR="00CA494A">
        <w:t xml:space="preserve"> was retrieved from another script</w:t>
      </w:r>
      <w:r w:rsidR="00F46627">
        <w:t xml:space="preserve"> </w:t>
      </w:r>
      <w:r w:rsidR="00CA494A">
        <w:t>that also calculates</w:t>
      </w:r>
      <w:r w:rsidR="00F46627">
        <w:t xml:space="preserve"> urban</w:t>
      </w:r>
      <w:r w:rsidR="00CA494A">
        <w:t xml:space="preserve"> network </w:t>
      </w:r>
      <w:r w:rsidR="00F46627">
        <w:t>metrics, and th</w:t>
      </w:r>
      <w:r w:rsidR="00AA1277">
        <w:t>at code was written by a different person, I will not go into much detail for this part.</w:t>
      </w:r>
    </w:p>
    <w:p w14:paraId="41293BDE" w14:textId="107A0287" w:rsidR="00FF3D3E" w:rsidRDefault="00034E61" w:rsidP="00AE2570">
      <w:pPr>
        <w:pStyle w:val="Corpodetexto"/>
        <w:spacing w:before="120" w:after="120" w:line="360" w:lineRule="auto"/>
        <w:jc w:val="both"/>
      </w:pPr>
      <w:r>
        <w:t xml:space="preserve">7.1.1. </w:t>
      </w:r>
      <w:r w:rsidR="00AA1277">
        <w:t>The</w:t>
      </w:r>
      <w:r w:rsidR="009E26A1" w:rsidRPr="00255DE9">
        <w:t xml:space="preserve"> heap creation:</w:t>
      </w:r>
    </w:p>
    <w:p w14:paraId="48418428" w14:textId="74BC99EE" w:rsidR="00AE57EA" w:rsidRDefault="00D15CC4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79A7BA70" wp14:editId="020DD454">
                <wp:extent cx="5943600" cy="3678742"/>
                <wp:effectExtent l="0" t="0" r="25400" b="17145"/>
                <wp:docPr id="1392704180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367874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08A5DC85" w14:textId="38E196C0" w:rsidR="00D15CC4" w:rsidRPr="00D15CC4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source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sA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source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%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5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: feedback.pushInfo(</w:t>
                            </w:r>
                            <w:r w:rsidRPr="00D15CC4">
                              <w:rPr>
                                <w:rStyle w:val="Special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f'Shortest Paths Edge </w:t>
                            </w:r>
                            <w:r w:rsidRPr="00D15CC4">
                              <w:rPr>
                                <w:rStyle w:val="SpecialCha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{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ource</w:t>
                            </w:r>
                            <w:r w:rsidRPr="00D15CC4">
                              <w:rPr>
                                <w:rStyle w:val="SpecialCha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SpecialCha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}</w:t>
                            </w:r>
                            <w:r w:rsidRPr="00D15CC4">
                              <w:rPr>
                                <w:rStyle w:val="Special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'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finitePo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costA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99999999999999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edgesCount)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costA[source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Commen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#distance from the source edge to itself is zero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nd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source.neighA)): costA[source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source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heap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edgesA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source.neighA)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destin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sA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eedback.isCanceled()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break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destin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99999999999999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heap.append(destin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destin.heapPo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heap)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heap[finitePos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destin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destin.heapPo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initePos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n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initePos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finitePo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parent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t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(n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whil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n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!=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heap[n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heap[parent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heap[n].heapPos, heap[parent].heapPo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arent, n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heap[n], heap[parent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heap[parent], heap[n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n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arent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parent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t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(n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)              </w:t>
                            </w:r>
                          </w:p>
                          <w:p w14:paraId="2B90ACD4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8430CB1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F4ACDAC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3C1247D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43A1A38E" w14:textId="77777777" w:rsidR="00D15CC4" w:rsidRPr="007C2ABF" w:rsidRDefault="00D15CC4" w:rsidP="00D15CC4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9A7BA70" id="_x0000_s1044" type="#_x0000_t202" style="width:468pt;height:289.6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" fillcolor="#f2f2f2 [3052]" strokecolor="#bfbfbf [2412]" strokeweight="1pt">
                <v:textbox>
                  <w:txbxContent>
                    <w:p w14:paraId="08A5DC85" w14:textId="38E196C0" w:rsidR="00D15CC4" w:rsidRPr="00D15CC4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source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sA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source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%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5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: feedback.pushInfo(</w:t>
                      </w:r>
                      <w:r w:rsidRPr="00D15CC4">
                        <w:rPr>
                          <w:rStyle w:val="SpecialStringTok"/>
                          <w:rFonts w:asciiTheme="minorHAnsi" w:hAnsiTheme="minorHAnsi"/>
                          <w:sz w:val="20"/>
                          <w:szCs w:val="20"/>
                        </w:rPr>
                        <w:t xml:space="preserve">f'Shortest Paths Edge </w:t>
                      </w:r>
                      <w:r w:rsidRPr="00D15CC4">
                        <w:rPr>
                          <w:rStyle w:val="SpecialCharTok"/>
                          <w:rFonts w:asciiTheme="minorHAnsi" w:hAnsiTheme="minorHAnsi"/>
                          <w:sz w:val="20"/>
                          <w:szCs w:val="20"/>
                        </w:rPr>
                        <w:t>{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source</w:t>
                      </w:r>
                      <w:r w:rsidRPr="00D15CC4">
                        <w:rPr>
                          <w:rStyle w:val="SpecialCharTok"/>
                          <w:rFonts w:asciiTheme="minorHAnsi" w:hAnsiTheme="minorHAnsi"/>
                          <w:sz w:val="20"/>
                          <w:szCs w:val="20"/>
                        </w:rPr>
                        <w:t>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SpecialCharTok"/>
                          <w:rFonts w:asciiTheme="minorHAnsi" w:hAnsiTheme="minorHAnsi"/>
                          <w:sz w:val="20"/>
                          <w:szCs w:val="20"/>
                        </w:rPr>
                        <w:t>}</w:t>
                      </w:r>
                      <w:r w:rsidRPr="00D15CC4">
                        <w:rPr>
                          <w:rStyle w:val="SpecialStringTok"/>
                          <w:rFonts w:asciiTheme="minorHAnsi" w:hAnsiTheme="minorHAnsi"/>
                          <w:sz w:val="20"/>
                          <w:szCs w:val="20"/>
                        </w:rPr>
                        <w:t>'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finitePo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costA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99999999999999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edgesCount)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costA[source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CommentTok"/>
                          <w:rFonts w:asciiTheme="minorHAnsi" w:hAnsiTheme="minorHAnsi"/>
                          <w:sz w:val="20"/>
                          <w:szCs w:val="20"/>
                        </w:rPr>
                        <w:t>#distance from the source edge to itself is zero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nd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source.neighA)): costA[source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source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heap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edgesA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source.neighA)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destin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sA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eedback.isCanceled()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break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destin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99999999999999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heap.append(destin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destin.heapPo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heap)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heap[finitePos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destin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destin.heapPo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initePos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n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initePos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finitePo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parent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nt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(n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whil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n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!=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heap[n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heap[parent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heap[n].heapPos, heap[parent].heapPo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arent, n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heap[n], heap[parent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heap[parent], heap[n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n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arent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parent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nt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(n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)              </w:t>
                      </w:r>
                    </w:p>
                    <w:p w14:paraId="2B90ACD4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68430CB1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6F4ACDAC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23C1247D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43A1A38E" w14:textId="77777777" w:rsidR="00D15CC4" w:rsidRPr="007C2ABF" w:rsidRDefault="00D15CC4" w:rsidP="00D15CC4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C42042" w14:textId="0B7FFB6C" w:rsidR="00FF3D3E" w:rsidRDefault="00420166" w:rsidP="00AE2570">
      <w:pPr>
        <w:pStyle w:val="FirstParagraph"/>
        <w:spacing w:before="0" w:after="0"/>
      </w:pPr>
      <w:r>
        <w:lastRenderedPageBreak/>
        <w:t>7.</w:t>
      </w:r>
      <w:r w:rsidR="00034E61">
        <w:t>1.2</w:t>
      </w:r>
      <w:r w:rsidR="00D15CC4">
        <w:t xml:space="preserve">. </w:t>
      </w:r>
      <w:r w:rsidR="00AE57EA">
        <w:t xml:space="preserve">The </w:t>
      </w:r>
      <w:r w:rsidR="009E26A1" w:rsidRPr="00255DE9">
        <w:t>heapsort</w:t>
      </w:r>
      <w:r w:rsidR="00AE57EA">
        <w:t xml:space="preserve"> can be separated in four parts</w:t>
      </w:r>
      <w:r w:rsidR="00BF35A4">
        <w:t xml:space="preserve">. </w:t>
      </w:r>
      <w:r w:rsidR="00AE2570">
        <w:t xml:space="preserve">a) </w:t>
      </w:r>
      <w:r w:rsidR="00BF35A4">
        <w:t>The first one:</w:t>
      </w:r>
    </w:p>
    <w:p w14:paraId="570FC7C2" w14:textId="144FFA03" w:rsidR="00D15CC4" w:rsidRPr="00D15CC4" w:rsidRDefault="00D15CC4" w:rsidP="00AE2570">
      <w:pPr>
        <w:pStyle w:val="Corpodetexto"/>
        <w:spacing w:before="0" w:after="0"/>
      </w:pPr>
      <w:r>
        <w:rPr>
          <w:noProof/>
        </w:rPr>
        <mc:AlternateContent>
          <mc:Choice Requires="wps">
            <w:drawing>
              <wp:inline distT="0" distB="0" distL="0" distR="0" wp14:anchorId="5B370E25" wp14:editId="539F2021">
                <wp:extent cx="5185124" cy="2785484"/>
                <wp:effectExtent l="0" t="0" r="25400" b="15240"/>
                <wp:docPr id="954888225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85124" cy="278548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0174AFBA" w14:textId="392CCCE9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pivotA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[]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edgesCount)] </w:t>
                            </w:r>
                            <w:r w:rsidRPr="00D15CC4">
                              <w:rPr>
                                <w:rStyle w:val="Commen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#array of pivot edges in shortest paths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level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99999999999999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edgesCount)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sortedA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numSP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edgesCount)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numSP[source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, level[source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nd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source.neighA))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numSP[source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level[source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whil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heap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!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]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closest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heap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closest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Floa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.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: sortedA.append(closest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initePo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gt;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heap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heapPos, heap[finitePos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.heapPo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initePos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heap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, heap[finitePos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heap[finitePos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, heap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heap[finitePos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heapPos, heap[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.heapPo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heap)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 finitePos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heap[finitePos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, heap[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heap[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, heap[finitePos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finitePo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heap.pop(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heap)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4861BC7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57E49DC0" w14:textId="77777777" w:rsidR="00D15CC4" w:rsidRPr="007C2ABF" w:rsidRDefault="00D15CC4" w:rsidP="00D15CC4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370E25" id="_x0000_s1045" type="#_x0000_t202" style="width:408.3pt;height:219.3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" fillcolor="#f2f2f2 [3052]" strokecolor="#bfbfbf [2412]" strokeweight="1pt">
                <v:textbox>
                  <w:txbxContent>
                    <w:p w14:paraId="0174AFBA" w14:textId="392CCCE9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pivotA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[]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edgesCount)] </w:t>
                      </w:r>
                      <w:r w:rsidRPr="00D15CC4">
                        <w:rPr>
                          <w:rStyle w:val="CommentTok"/>
                          <w:rFonts w:asciiTheme="minorHAnsi" w:hAnsiTheme="minorHAnsi"/>
                          <w:sz w:val="20"/>
                          <w:szCs w:val="20"/>
                        </w:rPr>
                        <w:t>#array of pivot edges in shortest paths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level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99999999999999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edgesCount)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sortedA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numSP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edgesCount)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numSP[source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, level[source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nd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source.neighA))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numSP[source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level[source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whil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heap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!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]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closest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heap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closest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FloatTok"/>
                          <w:rFonts w:asciiTheme="minorHAnsi" w:hAnsiTheme="minorHAnsi"/>
                          <w:sz w:val="20"/>
                          <w:szCs w:val="20"/>
                        </w:rPr>
                        <w:t>0.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: sortedA.append(closest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initePo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gt;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heap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heapPos, heap[finitePos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.heapPo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initePos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,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heap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, heap[finitePos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heap[finitePos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, heap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heap[finitePos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heapPos, heap[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.heapPo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heap)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 finitePos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heap[finitePos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, heap[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heap[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, heap[finitePos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finitePo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heap.pop(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heap)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</w:p>
                    <w:p w14:paraId="74861BC7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57E49DC0" w14:textId="77777777" w:rsidR="00D15CC4" w:rsidRPr="007C2ABF" w:rsidRDefault="00D15CC4" w:rsidP="00D15CC4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675EE65" w14:textId="6CCA918C" w:rsidR="00AE57EA" w:rsidRDefault="00AE2570" w:rsidP="00AE2570">
      <w:pPr>
        <w:pStyle w:val="FirstParagraph"/>
        <w:spacing w:before="0" w:after="0"/>
      </w:pPr>
      <w:r>
        <w:t>b)</w:t>
      </w:r>
      <w:r w:rsidR="00AE57EA">
        <w:t xml:space="preserve"> Th</w:t>
      </w:r>
      <w:r w:rsidR="00BF35A4">
        <w:t>e second part:</w:t>
      </w:r>
    </w:p>
    <w:p w14:paraId="0338EC2E" w14:textId="01699F71" w:rsidR="00AE57EA" w:rsidRDefault="00AE57EA" w:rsidP="00AE2570">
      <w:pPr>
        <w:pStyle w:val="Corpodetexto"/>
        <w:spacing w:before="0" w:after="0"/>
      </w:pPr>
      <w:r>
        <w:rPr>
          <w:noProof/>
        </w:rPr>
        <mc:AlternateContent>
          <mc:Choice Requires="wps">
            <w:drawing>
              <wp:inline distT="0" distB="0" distL="0" distR="0" wp14:anchorId="4C166334" wp14:editId="223FD583">
                <wp:extent cx="5943600" cy="2050793"/>
                <wp:effectExtent l="0" t="0" r="25400" b="26035"/>
                <wp:docPr id="2000422674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05079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69A19E18" w14:textId="00BC77AE" w:rsidR="00AE57EA" w:rsidRPr="007C2ABF" w:rsidRDefault="00AE57EA" w:rsidP="00AE57EA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n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lh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initePos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posChild1, posChild2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n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 n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osChild2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lh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costChild1, costChild2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heap[n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, costA[heap[n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y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x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heap[n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x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costChild1,costChild2])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Child1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Child2: sc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osChild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: sc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osChild2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: sc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osChild2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lh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heap[n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heap[n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: sc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osChild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: sc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: sc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  <w:p w14:paraId="296B0B56" w14:textId="19BDC92E" w:rsidR="00AE57EA" w:rsidRPr="007C2ABF" w:rsidRDefault="00AE57EA" w:rsidP="00AE57EA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C166334" id="_x0000_s1046" type="#_x0000_t202" style="width:468pt;height:161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" fillcolor="#f2f2f2 [3052]" strokecolor="#bfbfbf [2412]" strokeweight="1pt">
                <v:textbox>
                  <w:txbxContent>
                    <w:p w14:paraId="69A19E18" w14:textId="00BC77AE" w:rsidR="00AE57EA" w:rsidRPr="007C2ABF" w:rsidRDefault="00AE57EA" w:rsidP="00AE57EA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n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lh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initePos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posChild1, posChild2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n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 n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osChild2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lh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costChild1, costChild2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heap[n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, costA[heap[n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any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x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heap[n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x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costChild1,costChild2])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Child1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Child2: sc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osChild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: sc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osChild2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: sc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osChild2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lh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heap[n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heap[n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: sc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osChild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: sc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: sc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</w:p>
                    <w:p w14:paraId="296B0B56" w14:textId="19BDC92E" w:rsidR="00AE57EA" w:rsidRPr="007C2ABF" w:rsidRDefault="00AE57EA" w:rsidP="00AE57EA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DB094DC" w14:textId="1E5272D4" w:rsidR="00BF35A4" w:rsidRDefault="00AE2570" w:rsidP="00AE2570">
      <w:pPr>
        <w:pStyle w:val="Corpodetexto"/>
        <w:spacing w:before="0" w:after="0"/>
      </w:pPr>
      <w:r>
        <w:t xml:space="preserve">c) </w:t>
      </w:r>
      <w:r w:rsidR="00BF35A4">
        <w:t>The third part:</w:t>
      </w:r>
    </w:p>
    <w:p w14:paraId="359887FE" w14:textId="4C020B39" w:rsidR="00AE57EA" w:rsidRDefault="00AE57EA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05756739" wp14:editId="3120BEBA">
                <wp:extent cx="5943600" cy="2478923"/>
                <wp:effectExtent l="0" t="0" r="25400" b="17145"/>
                <wp:docPr id="390372891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47892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3F597E49" w14:textId="5AD2F319" w:rsidR="00AE57EA" w:rsidRPr="007C2ABF" w:rsidRDefault="00AE57EA" w:rsidP="00AE57EA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whil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sc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gt;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heap[n].heapPos, heap[sc].heapPo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sc, n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heap[n], heap[sc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heap[sc], heap[n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n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sc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lh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heap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posChild1, posChild2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n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 n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osChild2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lh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costChild1, costChild2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heap[n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, costA[heap[n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y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x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heap[n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x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costChild1,costChild2])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Child1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Child2: sc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osChild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: sc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osChild2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: sc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osChild2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lh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heap[n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heap[n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: sc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osChild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: sc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: sc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5756739" id="_x0000_s1047" type="#_x0000_t202" style="width:468pt;height:195.2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" fillcolor="#f2f2f2 [3052]" strokecolor="#bfbfbf [2412]" strokeweight="1pt">
                <v:textbox>
                  <w:txbxContent>
                    <w:p w14:paraId="3F597E49" w14:textId="5AD2F319" w:rsidR="00AE57EA" w:rsidRPr="007C2ABF" w:rsidRDefault="00AE57EA" w:rsidP="00AE57EA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whil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sc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gt;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heap[n].heapPos, heap[sc].heapPo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sc, n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heap[n], heap[sc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heap[sc], heap[n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n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sc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lh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heap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posChild1, posChild2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n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 n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osChild2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lh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costChild1, costChild2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heap[n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, costA[heap[n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any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x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heap[n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x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costChild1,costChild2])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Child1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Child2: sc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osChild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: sc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osChild2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: sc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osChild2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lh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heap[n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heap[n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: sc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osChild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: sc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: sc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72BBAF8" w14:textId="484CA16E" w:rsidR="00BF35A4" w:rsidRDefault="00AE2570" w:rsidP="00AE2570">
      <w:pPr>
        <w:pStyle w:val="Corpodetexto"/>
        <w:spacing w:before="120" w:after="120"/>
      </w:pPr>
      <w:r>
        <w:lastRenderedPageBreak/>
        <w:t>d)</w:t>
      </w:r>
      <w:r w:rsidR="00BF35A4">
        <w:t xml:space="preserve"> The fourth part:</w:t>
      </w:r>
    </w:p>
    <w:p w14:paraId="27F4244B" w14:textId="6C2C1DB9" w:rsidR="00AE57EA" w:rsidRPr="00AE57EA" w:rsidRDefault="00AE57EA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737D2629" wp14:editId="3F49274D">
                <wp:extent cx="5943600" cy="4260153"/>
                <wp:effectExtent l="0" t="0" r="25400" b="26670"/>
                <wp:docPr id="463248663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26015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5C210FA9" w14:textId="5384D1FC" w:rsidR="00AE57EA" w:rsidRPr="00D15CC4" w:rsidRDefault="00AE57EA" w:rsidP="00AE57EA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nd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closest.neighA))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losest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.heapPo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heap)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cost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closest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losest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prevCost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closest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revCost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gt;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radiu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Floa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.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)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costA[closest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, level[closest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, level[closest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pivotA[closest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pivotA[closest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append(closest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numSP[closest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numSP[closest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n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losest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heapPos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revCost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99999999999999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    heap[finitePos].heapPos, closest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.heapPo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n, finitePos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    heap[n], heap[finitePos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heap[finitePos], closest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    n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initePos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    finitePo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parent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t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(n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while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n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!=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heap[n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heap[parent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    heap[n].heapPos, heap[parent].heapPo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arent, n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    heap[n], heap[parent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heap[parent], heap[n]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    n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arent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    parent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t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(n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r w:rsidRPr="00D15CC4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if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source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!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losest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closest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radius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Floa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.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D15CC4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):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pivotA[closest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append(closest)</w:t>
                            </w:r>
                            <w:r w:rsidRPr="00D15CC4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    numSP[closest.neighA[ind][</w:t>
                            </w:r>
                            <w:r w:rsidRPr="00D15CC4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D15CC4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numSP[closest.</w:t>
                            </w:r>
                            <w:r w:rsidRPr="00D15CC4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D15CC4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      </w:t>
                            </w:r>
                          </w:p>
                          <w:p w14:paraId="7B62ABFE" w14:textId="77777777" w:rsidR="00AE57EA" w:rsidRPr="006F64F0" w:rsidRDefault="00AE57EA" w:rsidP="00AE57EA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36D3B2B" w14:textId="77777777" w:rsidR="00AE57EA" w:rsidRPr="006F64F0" w:rsidRDefault="00AE57EA" w:rsidP="00AE57EA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08398E4" w14:textId="77777777" w:rsidR="00AE57EA" w:rsidRPr="00733151" w:rsidRDefault="00AE57EA" w:rsidP="00AE57EA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38D4C7A" w14:textId="77777777" w:rsidR="00AE57EA" w:rsidRPr="00733151" w:rsidRDefault="00AE57EA" w:rsidP="00AE57EA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4EBBC281" w14:textId="77777777" w:rsidR="00AE57EA" w:rsidRPr="007C2ABF" w:rsidRDefault="00AE57EA" w:rsidP="00AE57EA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7D2629" id="_x0000_s1048" type="#_x0000_t202" style="width:468pt;height:335.4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" fillcolor="#f2f2f2 [3052]" strokecolor="#bfbfbf [2412]" strokeweight="1pt">
                <v:textbox>
                  <w:txbxContent>
                    <w:p w14:paraId="5C210FA9" w14:textId="5384D1FC" w:rsidR="00AE57EA" w:rsidRPr="00D15CC4" w:rsidRDefault="00AE57EA" w:rsidP="00AE57EA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nd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closest.neighA))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losest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.heapPo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heap)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cost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closest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losest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prevCost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closest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revCost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gt;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radiu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FloatTok"/>
                          <w:rFonts w:asciiTheme="minorHAnsi" w:hAnsiTheme="minorHAnsi"/>
                          <w:sz w:val="20"/>
                          <w:szCs w:val="20"/>
                        </w:rPr>
                        <w:t>0.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)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costA[closest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, level[closest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, level[closest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pivotA[closest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pivotA[closest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append(closest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numSP[closest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numSP[closest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n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losest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heapPos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revCost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99999999999999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: 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    heap[finitePos].heapPos, closest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.heapPo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n, finitePos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    heap[n], heap[finitePos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heap[finitePos], closest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    n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initePos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    finitePo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parent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nt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(n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while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n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!=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heap[n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heap[parent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    heap[n].heapPos, heap[parent].heapPo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arent, n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    heap[n], heap[parent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heap[parent], heap[n]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    n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arent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    parent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nt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(n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</w:t>
                      </w:r>
                      <w:r w:rsidRPr="00D15CC4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if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source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!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losest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closest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radius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FloatTok"/>
                          <w:rFonts w:asciiTheme="minorHAnsi" w:hAnsiTheme="minorHAnsi"/>
                          <w:sz w:val="20"/>
                          <w:szCs w:val="20"/>
                        </w:rPr>
                        <w:t>0.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D15CC4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):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pivotA[closest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append(closest)</w:t>
                      </w:r>
                      <w:r w:rsidRPr="00D15CC4">
                        <w:rPr>
                          <w:sz w:val="20"/>
                          <w:szCs w:val="20"/>
                        </w:rPr>
                        <w:br/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    numSP[closest.neighA[ind][</w:t>
                      </w:r>
                      <w:r w:rsidRPr="00D15CC4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D15CC4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numSP[closest.</w:t>
                      </w:r>
                      <w:r w:rsidRPr="00D15CC4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D15CC4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      </w:t>
                      </w:r>
                    </w:p>
                    <w:p w14:paraId="7B62ABFE" w14:textId="77777777" w:rsidR="00AE57EA" w:rsidRPr="006F64F0" w:rsidRDefault="00AE57EA" w:rsidP="00AE57EA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136D3B2B" w14:textId="77777777" w:rsidR="00AE57EA" w:rsidRPr="006F64F0" w:rsidRDefault="00AE57EA" w:rsidP="00AE57EA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608398E4" w14:textId="77777777" w:rsidR="00AE57EA" w:rsidRPr="00733151" w:rsidRDefault="00AE57EA" w:rsidP="00AE57EA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338D4C7A" w14:textId="77777777" w:rsidR="00AE57EA" w:rsidRPr="00733151" w:rsidRDefault="00AE57EA" w:rsidP="00AE57EA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4EBBC281" w14:textId="77777777" w:rsidR="00AE57EA" w:rsidRPr="007C2ABF" w:rsidRDefault="00AE57EA" w:rsidP="00AE57EA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3374D99" w14:textId="77777777" w:rsidR="00CC6BAD" w:rsidRDefault="00CC6BAD" w:rsidP="00CC6BAD">
      <w:pPr>
        <w:pStyle w:val="FirstParagraph"/>
        <w:spacing w:before="120" w:after="120" w:line="360" w:lineRule="auto"/>
      </w:pPr>
      <w:r>
        <w:t>7.2</w:t>
      </w:r>
      <w:r w:rsidR="00664182">
        <w:t xml:space="preserve">. </w:t>
      </w:r>
      <w:r w:rsidR="009E26A1" w:rsidRPr="00255DE9">
        <w:t xml:space="preserve">Next, we </w:t>
      </w:r>
      <w:r w:rsidR="00664182" w:rsidRPr="00255DE9">
        <w:t>begin</w:t>
      </w:r>
      <w:r w:rsidR="009E26A1" w:rsidRPr="00255DE9">
        <w:t xml:space="preserve"> the calculations for the metrics.</w:t>
      </w:r>
      <w:r w:rsidR="00664182">
        <w:t xml:space="preserve"> </w:t>
      </w:r>
    </w:p>
    <w:p w14:paraId="20BCC051" w14:textId="3D1464A1" w:rsidR="00FF3D3E" w:rsidRDefault="00CC6BAD" w:rsidP="00CC6BAD">
      <w:pPr>
        <w:pStyle w:val="FirstParagraph"/>
        <w:spacing w:before="120" w:after="120" w:line="360" w:lineRule="auto"/>
      </w:pPr>
      <w:r>
        <w:t xml:space="preserve">a) </w:t>
      </w:r>
      <w:r w:rsidR="009E26A1" w:rsidRPr="00255DE9">
        <w:t>We start with defining the the temporary variables for the metrics:</w:t>
      </w:r>
    </w:p>
    <w:p w14:paraId="30C2B8DD" w14:textId="0937845C" w:rsidR="00664182" w:rsidRPr="00664182" w:rsidRDefault="00664182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31DD7A7D" wp14:editId="17C1BF95">
                <wp:extent cx="5943600" cy="1338260"/>
                <wp:effectExtent l="0" t="0" r="25400" b="14605"/>
                <wp:docPr id="1648145081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3382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6891270D" w14:textId="77777777" w:rsidR="00664182" w:rsidRPr="00664182" w:rsidRDefault="00664182" w:rsidP="00664182">
                            <w:pPr>
                              <w:pStyle w:val="SourceCode"/>
                              <w:wordWrap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gpmTemp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edgesCount)]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pmaTemp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edgesCount)]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pmbTemp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edgesCount)]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3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gpmNormTemp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edgesCount)]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4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pmaNormTemp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edgesCount)] 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5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pmbNormTemp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edgesCount)]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6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pmdaTemp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edgesCount)]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7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pmdbTemp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ange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edgesCount)]</w:t>
                            </w:r>
                          </w:p>
                          <w:p w14:paraId="1EA2E092" w14:textId="77777777" w:rsidR="00664182" w:rsidRPr="006F64F0" w:rsidRDefault="00664182" w:rsidP="00664182">
                            <w:pPr>
                              <w:pStyle w:val="SourceCode"/>
                              <w:wordWrap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98DF44A" w14:textId="77777777" w:rsidR="00664182" w:rsidRPr="006F64F0" w:rsidRDefault="00664182" w:rsidP="00664182">
                            <w:pPr>
                              <w:pStyle w:val="SourceCode"/>
                              <w:wordWrap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5E19E04" w14:textId="77777777" w:rsidR="00664182" w:rsidRPr="00733151" w:rsidRDefault="00664182" w:rsidP="00664182">
                            <w:pPr>
                              <w:pStyle w:val="SourceCode"/>
                              <w:wordWrap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B77BED8" w14:textId="77777777" w:rsidR="00664182" w:rsidRPr="00733151" w:rsidRDefault="00664182" w:rsidP="00664182">
                            <w:pPr>
                              <w:pStyle w:val="SourceCode"/>
                              <w:wordWrap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7BE13191" w14:textId="77777777" w:rsidR="00664182" w:rsidRPr="007C2ABF" w:rsidRDefault="00664182" w:rsidP="00664182">
                            <w:pPr>
                              <w:pStyle w:val="SourceCode"/>
                              <w:wordWrap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DD7A7D" id="_x0000_s1049" type="#_x0000_t202" style="width:468pt;height:105.3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" fillcolor="#f2f2f2 [3052]" strokecolor="#bfbfbf [2412]" strokeweight="1pt">
                <v:textbox>
                  <w:txbxContent>
                    <w:p w14:paraId="6891270D" w14:textId="77777777" w:rsidR="00664182" w:rsidRPr="00664182" w:rsidRDefault="00664182" w:rsidP="00664182">
                      <w:pPr>
                        <w:pStyle w:val="SourceCode"/>
                        <w:wordWrap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gpmTemp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edgesCount)]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pmaTemp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edgesCount)]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pmbTemp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edgesCount)]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3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gpmNormTemp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edgesCount)]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4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pmaNormTemp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edgesCount)] 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5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pmbNormTemp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edgesCount)]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6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pmdaTemp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edgesCount)]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7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pmdbTemp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range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edgesCount)]</w:t>
                      </w:r>
                    </w:p>
                    <w:p w14:paraId="1EA2E092" w14:textId="77777777" w:rsidR="00664182" w:rsidRPr="006F64F0" w:rsidRDefault="00664182" w:rsidP="00664182">
                      <w:pPr>
                        <w:pStyle w:val="SourceCode"/>
                        <w:wordWrap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698DF44A" w14:textId="77777777" w:rsidR="00664182" w:rsidRPr="006F64F0" w:rsidRDefault="00664182" w:rsidP="00664182">
                      <w:pPr>
                        <w:pStyle w:val="SourceCode"/>
                        <w:wordWrap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05E19E04" w14:textId="77777777" w:rsidR="00664182" w:rsidRPr="00733151" w:rsidRDefault="00664182" w:rsidP="00664182">
                      <w:pPr>
                        <w:pStyle w:val="SourceCode"/>
                        <w:wordWrap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3B77BED8" w14:textId="77777777" w:rsidR="00664182" w:rsidRPr="00733151" w:rsidRDefault="00664182" w:rsidP="00664182">
                      <w:pPr>
                        <w:pStyle w:val="SourceCode"/>
                        <w:wordWrap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7BE13191" w14:textId="77777777" w:rsidR="00664182" w:rsidRPr="007C2ABF" w:rsidRDefault="00664182" w:rsidP="00664182">
                      <w:pPr>
                        <w:pStyle w:val="SourceCode"/>
                        <w:wordWrap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5E5544C" w14:textId="5D66D046" w:rsidR="00FF3D3E" w:rsidRDefault="00CC6BAD" w:rsidP="00CC6BAD">
      <w:pPr>
        <w:pStyle w:val="FirstParagraph"/>
        <w:spacing w:before="120" w:after="120" w:line="360" w:lineRule="auto"/>
        <w:jc w:val="both"/>
      </w:pPr>
      <w:r>
        <w:t>b)</w:t>
      </w:r>
      <w:r w:rsidR="00664182">
        <w:t xml:space="preserve"> </w:t>
      </w:r>
      <w:r w:rsidR="009E26A1" w:rsidRPr="00255DE9">
        <w:t>We need to sum the values of originG, originA, and originB for the gpmNorm, pmaNorm, and pmbNorm metrics</w:t>
      </w:r>
      <w:r w:rsidR="003B6982">
        <w:t>:</w:t>
      </w:r>
    </w:p>
    <w:p w14:paraId="0B7B42C7" w14:textId="21162D7E" w:rsidR="00D15CC4" w:rsidRPr="00D15CC4" w:rsidRDefault="00D15CC4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6ADC0B3E" wp14:editId="6C407C23">
                <wp:extent cx="5943600" cy="697692"/>
                <wp:effectExtent l="0" t="0" r="25400" b="26670"/>
                <wp:docPr id="1075144441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9769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0CA1A5CF" w14:textId="77DEB147" w:rsidR="00D15CC4" w:rsidRPr="006F64F0" w:rsidRDefault="00664182" w:rsidP="00664182">
                            <w:pPr>
                              <w:pStyle w:val="SourceCode"/>
                              <w:rPr>
                                <w:sz w:val="20"/>
                                <w:szCs w:val="20"/>
                              </w:rPr>
                            </w:pP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originGto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um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[edge.originG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sA]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originAto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um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[edge.originA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sA]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originBto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um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[edge.originB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sA])</w:t>
                            </w:r>
                          </w:p>
                          <w:p w14:paraId="3062AA47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42B227C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5D6CDD6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6CA33599" w14:textId="77777777" w:rsidR="00D15CC4" w:rsidRPr="007C2ABF" w:rsidRDefault="00D15CC4" w:rsidP="00D15CC4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ADC0B3E" id="_x0000_s1050" type="#_x0000_t202" style="width:468pt;height:54.9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" fillcolor="#f2f2f2 [3052]" strokecolor="#bfbfbf [2412]" strokeweight="1pt">
                <v:textbox>
                  <w:txbxContent>
                    <w:p w14:paraId="0CA1A5CF" w14:textId="77DEB147" w:rsidR="00D15CC4" w:rsidRPr="006F64F0" w:rsidRDefault="00664182" w:rsidP="00664182">
                      <w:pPr>
                        <w:pStyle w:val="SourceCode"/>
                        <w:rPr>
                          <w:sz w:val="20"/>
                          <w:szCs w:val="20"/>
                        </w:rPr>
                      </w:pP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originGto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sum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[edge.originG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sA]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originAto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sum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[edge.originA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sA]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originBto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sum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[edge.originB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sA])</w:t>
                      </w:r>
                    </w:p>
                    <w:p w14:paraId="3062AA47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542B227C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15D6CDD6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6CA33599" w14:textId="77777777" w:rsidR="00D15CC4" w:rsidRPr="007C2ABF" w:rsidRDefault="00D15CC4" w:rsidP="00D15CC4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A5A6FF1" w14:textId="57749696" w:rsidR="00FF3D3E" w:rsidRDefault="00A91ED9" w:rsidP="00A91ED9">
      <w:pPr>
        <w:pStyle w:val="FirstParagraph"/>
        <w:spacing w:before="120" w:after="120" w:line="360" w:lineRule="auto"/>
      </w:pPr>
      <w:r>
        <w:lastRenderedPageBreak/>
        <w:t>c)</w:t>
      </w:r>
      <w:r w:rsidR="00664182">
        <w:t xml:space="preserve"> </w:t>
      </w:r>
      <w:r w:rsidR="009E26A1" w:rsidRPr="00255DE9">
        <w:t>We define the tension variables that will be used in the metrics</w:t>
      </w:r>
      <w:r w:rsidR="003B6982">
        <w:t>:</w:t>
      </w:r>
    </w:p>
    <w:p w14:paraId="07445163" w14:textId="051A2CC7" w:rsidR="00D15CC4" w:rsidRPr="00D15CC4" w:rsidRDefault="00D15CC4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583472C8" wp14:editId="12542EFC">
                <wp:extent cx="5943600" cy="1205105"/>
                <wp:effectExtent l="0" t="0" r="25400" b="14605"/>
                <wp:docPr id="624727522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2051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1BD156A7" w14:textId="195030CC" w:rsidR="00D15CC4" w:rsidRPr="006F64F0" w:rsidRDefault="00664182" w:rsidP="00664182">
                            <w:pPr>
                              <w:pStyle w:val="SourceCode"/>
                              <w:rPr>
                                <w:sz w:val="20"/>
                                <w:szCs w:val="20"/>
                              </w:rPr>
                            </w:pP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while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sortedA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!</w:t>
                            </w:r>
                            <w:proofErr w:type="gramEnd"/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]: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fares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sortedA[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cos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A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                                     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sortedA.pop(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sortedA)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tensionG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source.destinatio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arest.originG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tensionA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source.destinatio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arest.originA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tensionB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source.destinatio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arest.originB</w:t>
                            </w:r>
                          </w:p>
                          <w:p w14:paraId="48F5F2D3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E715E4C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E3B54AF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452CBDED" w14:textId="77777777" w:rsidR="00D15CC4" w:rsidRPr="007C2ABF" w:rsidRDefault="00D15CC4" w:rsidP="00D15CC4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3472C8" id="_x0000_s1051" type="#_x0000_t202" style="width:468pt;height:94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" fillcolor="#f2f2f2 [3052]" strokecolor="#bfbfbf [2412]" strokeweight="1pt">
                <v:textbox>
                  <w:txbxContent>
                    <w:p w14:paraId="1BD156A7" w14:textId="195030CC" w:rsidR="00D15CC4" w:rsidRPr="006F64F0" w:rsidRDefault="00664182" w:rsidP="00664182">
                      <w:pPr>
                        <w:pStyle w:val="SourceCode"/>
                        <w:rPr>
                          <w:sz w:val="20"/>
                          <w:szCs w:val="20"/>
                        </w:rPr>
                      </w:pP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while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sortedA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!</w:t>
                      </w:r>
                      <w:proofErr w:type="gramEnd"/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]: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fares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sortedA[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cos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A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                                     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sortedA.pop(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sortedA)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tensionG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source.destinatio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arest.originG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tensionA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source.destinatio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arest.originA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tensionB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source.destinatio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arest.originB</w:t>
                      </w:r>
                    </w:p>
                    <w:p w14:paraId="48F5F2D3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1E715E4C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7E3B54AF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452CBDED" w14:textId="77777777" w:rsidR="00D15CC4" w:rsidRPr="007C2ABF" w:rsidRDefault="00D15CC4" w:rsidP="00D15CC4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95F44A" w14:textId="213E632C" w:rsidR="00FF3D3E" w:rsidRDefault="003B6982" w:rsidP="00A91ED9">
      <w:pPr>
        <w:pStyle w:val="FirstParagraph"/>
        <w:spacing w:before="120" w:after="120" w:line="360" w:lineRule="auto"/>
        <w:jc w:val="both"/>
      </w:pPr>
      <w:r>
        <w:t>d)</w:t>
      </w:r>
      <w:r w:rsidR="00664182">
        <w:t xml:space="preserve"> </w:t>
      </w:r>
      <w:r w:rsidR="009E26A1" w:rsidRPr="00255DE9">
        <w:t xml:space="preserve">We </w:t>
      </w:r>
      <w:r>
        <w:t xml:space="preserve">then </w:t>
      </w:r>
      <w:r w:rsidR="009E26A1" w:rsidRPr="00255DE9">
        <w:t>start the metrics calculations.</w:t>
      </w:r>
      <w:r w:rsidR="00664182">
        <w:t xml:space="preserve"> </w:t>
      </w:r>
      <w:r w:rsidRPr="00255DE9">
        <w:t>First,</w:t>
      </w:r>
      <w:r w:rsidR="009E26A1" w:rsidRPr="00255DE9">
        <w:t xml:space="preserve"> we calculate the PM values for the connected edges</w:t>
      </w:r>
      <w:r>
        <w:t>:</w:t>
      </w:r>
    </w:p>
    <w:p w14:paraId="2E33F51D" w14:textId="5E2FC26E" w:rsidR="00D15CC4" w:rsidRPr="00D15CC4" w:rsidRDefault="00D15CC4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6942EF58" wp14:editId="4441CAFB">
                <wp:extent cx="5943600" cy="1696662"/>
                <wp:effectExtent l="0" t="0" r="25400" b="18415"/>
                <wp:docPr id="700805568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69666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2F098764" w14:textId="77777777" w:rsidR="00664182" w:rsidRPr="00664182" w:rsidRDefault="00664182" w:rsidP="00664182">
                            <w:pPr>
                              <w:pStyle w:val="SourceCode"/>
                              <w:rPr>
                                <w:sz w:val="20"/>
                                <w:szCs w:val="20"/>
                              </w:rPr>
                            </w:pP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neigh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ivotA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: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feedback.isCanceled():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break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numS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gt;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radius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Floa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.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):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gpmTemp[neigh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numSP[neigh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numS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)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(tensionG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level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)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gpm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pmaTemp[neigh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numSP[neigh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numS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)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(tensionA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level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)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pma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pmbTemp[neigh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numSP[neigh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numS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)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(tensionB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level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)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pmb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)</w:t>
                            </w:r>
                          </w:p>
                          <w:p w14:paraId="6AB22436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F240C93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5033EE4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8908259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3AE58226" w14:textId="77777777" w:rsidR="00D15CC4" w:rsidRPr="007C2ABF" w:rsidRDefault="00D15CC4" w:rsidP="00D15CC4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942EF58" id="_x0000_s1052" type="#_x0000_t202" style="width:468pt;height:133.6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" fillcolor="#f2f2f2 [3052]" strokecolor="#bfbfbf [2412]" strokeweight="1pt">
                <v:textbox>
                  <w:txbxContent>
                    <w:p w14:paraId="2F098764" w14:textId="77777777" w:rsidR="00664182" w:rsidRPr="00664182" w:rsidRDefault="00664182" w:rsidP="00664182">
                      <w:pPr>
                        <w:pStyle w:val="SourceCode"/>
                        <w:rPr>
                          <w:sz w:val="20"/>
                          <w:szCs w:val="20"/>
                        </w:rPr>
                      </w:pP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neigh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ivotA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: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feedback.isCanceled():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break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numS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gt;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radius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FloatTok"/>
                          <w:rFonts w:asciiTheme="minorHAnsi" w:hAnsiTheme="minorHAnsi"/>
                          <w:sz w:val="20"/>
                          <w:szCs w:val="20"/>
                        </w:rPr>
                        <w:t>0.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):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gpmTemp[neigh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numSP[neigh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numS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)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(tensionG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level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)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gpm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pmaTemp[neigh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numSP[neigh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numS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)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(tensionA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level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)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pma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pmbTemp[neigh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numSP[neigh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numS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)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(tensionB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level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)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pmb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)</w:t>
                      </w:r>
                    </w:p>
                    <w:p w14:paraId="6AB22436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4F240C93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35033EE4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58908259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3AE58226" w14:textId="77777777" w:rsidR="00D15CC4" w:rsidRPr="007C2ABF" w:rsidRDefault="00D15CC4" w:rsidP="00D15CC4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FEC647F" w14:textId="7EFEAC6E" w:rsidR="00FF3D3E" w:rsidRDefault="003B6982" w:rsidP="003B6982">
      <w:pPr>
        <w:pStyle w:val="FirstParagraph"/>
        <w:spacing w:before="120" w:after="120" w:line="360" w:lineRule="auto"/>
      </w:pPr>
      <w:r>
        <w:t>e)</w:t>
      </w:r>
      <w:r w:rsidR="00664182">
        <w:t xml:space="preserve"> </w:t>
      </w:r>
      <w:r w:rsidR="009E26A1" w:rsidRPr="00255DE9">
        <w:t>Next, we calculate the PM values for the source edges:</w:t>
      </w:r>
    </w:p>
    <w:p w14:paraId="7FA4D0EB" w14:textId="78D78976" w:rsidR="00664182" w:rsidRPr="00664182" w:rsidRDefault="00664182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7FC16EBF" wp14:editId="4164325B">
                <wp:extent cx="5943600" cy="1226247"/>
                <wp:effectExtent l="0" t="0" r="25400" b="12065"/>
                <wp:docPr id="1831019695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22624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6F3D1F43" w14:textId="3A074E96" w:rsidR="00664182" w:rsidRPr="006F64F0" w:rsidRDefault="00664182" w:rsidP="00664182">
                            <w:pPr>
                              <w:pStyle w:val="SourceCode"/>
                              <w:rPr>
                                <w:sz w:val="20"/>
                                <w:szCs w:val="20"/>
                              </w:rPr>
                            </w:pP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ivotA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]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level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radius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Floa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.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):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gpmTemp[source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numSP[neigh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numS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)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(tensionG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level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)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gpm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pmaTemp[source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numSP[neigh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numS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)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(tensionA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level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)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pma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pmbTemp[source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numSP[neigh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numS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)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*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(tensionB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level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)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pmb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)</w:t>
                            </w:r>
                          </w:p>
                          <w:p w14:paraId="16E54DD8" w14:textId="77777777" w:rsidR="00664182" w:rsidRPr="006F64F0" w:rsidRDefault="00664182" w:rsidP="00664182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5E81EB9" w14:textId="77777777" w:rsidR="00664182" w:rsidRPr="00733151" w:rsidRDefault="00664182" w:rsidP="00664182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4EF9571" w14:textId="77777777" w:rsidR="00664182" w:rsidRPr="00733151" w:rsidRDefault="00664182" w:rsidP="00664182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5645022A" w14:textId="77777777" w:rsidR="00664182" w:rsidRPr="007C2ABF" w:rsidRDefault="00664182" w:rsidP="00664182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C16EBF" id="_x0000_s1053" type="#_x0000_t202" style="width:468pt;height:96.5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" fillcolor="#f2f2f2 [3052]" strokecolor="#bfbfbf [2412]" strokeweight="1pt">
                <v:textbox>
                  <w:txbxContent>
                    <w:p w14:paraId="6F3D1F43" w14:textId="3A074E96" w:rsidR="00664182" w:rsidRPr="006F64F0" w:rsidRDefault="00664182" w:rsidP="00664182">
                      <w:pPr>
                        <w:pStyle w:val="SourceCode"/>
                        <w:rPr>
                          <w:sz w:val="20"/>
                          <w:szCs w:val="20"/>
                        </w:rPr>
                      </w:pP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ivotA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]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level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radius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FloatTok"/>
                          <w:rFonts w:asciiTheme="minorHAnsi" w:hAnsiTheme="minorHAnsi"/>
                          <w:sz w:val="20"/>
                          <w:szCs w:val="20"/>
                        </w:rPr>
                        <w:t>0.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):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gpmTemp[source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numSP[neigh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numS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)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(tensionG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level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)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gpm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pmaTemp[source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numSP[neigh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numS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)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(tensionA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level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)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pma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pmbTemp[source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numSP[neigh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numS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)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*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(tensionB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level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)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pmb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)</w:t>
                      </w:r>
                    </w:p>
                    <w:p w14:paraId="16E54DD8" w14:textId="77777777" w:rsidR="00664182" w:rsidRPr="006F64F0" w:rsidRDefault="00664182" w:rsidP="00664182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75E81EB9" w14:textId="77777777" w:rsidR="00664182" w:rsidRPr="00733151" w:rsidRDefault="00664182" w:rsidP="00664182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64EF9571" w14:textId="77777777" w:rsidR="00664182" w:rsidRPr="00733151" w:rsidRDefault="00664182" w:rsidP="00664182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5645022A" w14:textId="77777777" w:rsidR="00664182" w:rsidRPr="007C2ABF" w:rsidRDefault="00664182" w:rsidP="00664182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B4BA141" w14:textId="77777777" w:rsidR="003B6982" w:rsidRDefault="003B6982" w:rsidP="00AE2570">
      <w:pPr>
        <w:pStyle w:val="FirstParagraph"/>
        <w:spacing w:before="120" w:after="120"/>
      </w:pPr>
      <w:r>
        <w:br w:type="page"/>
      </w:r>
    </w:p>
    <w:p w14:paraId="702A8121" w14:textId="47DEAA60" w:rsidR="00FF3D3E" w:rsidRDefault="003B6982" w:rsidP="003B6982">
      <w:pPr>
        <w:pStyle w:val="FirstParagraph"/>
        <w:spacing w:before="120" w:after="120" w:line="276" w:lineRule="auto"/>
      </w:pPr>
      <w:r>
        <w:lastRenderedPageBreak/>
        <w:t>f)</w:t>
      </w:r>
      <w:r w:rsidR="00664182">
        <w:t xml:space="preserve"> </w:t>
      </w:r>
      <w:r w:rsidR="009E26A1" w:rsidRPr="00255DE9">
        <w:t>Then, we calculate the metrics for the edges in the shortest paths:</w:t>
      </w:r>
    </w:p>
    <w:p w14:paraId="5A3251B1" w14:textId="63C90698" w:rsidR="00664182" w:rsidRPr="00664182" w:rsidRDefault="00664182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320ED5F4" wp14:editId="2EBC2F1A">
                <wp:extent cx="5943600" cy="2515921"/>
                <wp:effectExtent l="0" t="0" r="25400" b="17780"/>
                <wp:docPr id="1968920748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51592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55A846A7" w14:textId="4F4E531F" w:rsidR="00664182" w:rsidRPr="00664182" w:rsidRDefault="00664182" w:rsidP="00664182">
                            <w:pPr>
                              <w:pStyle w:val="SourceCode"/>
                              <w:rPr>
                                <w:sz w:val="20"/>
                                <w:szCs w:val="20"/>
                              </w:rPr>
                            </w:pP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)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radius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Floa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.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): gpm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tensionG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level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)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radius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Floa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.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): pma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tensionA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level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)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radius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Floa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.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): pmb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tensionB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level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3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)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radius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Floa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.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): gpmNorm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gpm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iginGtot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4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)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radius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Floa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.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): pmaNorm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ma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iginAtot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5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)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radius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Floa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.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): pmbNorm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mb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/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iginBtot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6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)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radius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Floa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.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): pmda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pmaNorm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gpmNorm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7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)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an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radius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Floa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.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cos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lt;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): pmdb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(pmbNorm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-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gpmNorm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)</w:t>
                            </w:r>
                          </w:p>
                          <w:p w14:paraId="5774DA8D" w14:textId="33AB57A6" w:rsidR="00664182" w:rsidRPr="00664182" w:rsidRDefault="00664182" w:rsidP="00664182">
                            <w:pPr>
                              <w:pStyle w:val="SourceCode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8F1389A" w14:textId="77777777" w:rsidR="00664182" w:rsidRPr="006F64F0" w:rsidRDefault="00664182" w:rsidP="00664182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9153C92" w14:textId="77777777" w:rsidR="00664182" w:rsidRPr="006F64F0" w:rsidRDefault="00664182" w:rsidP="00664182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EC17199" w14:textId="77777777" w:rsidR="00664182" w:rsidRPr="00733151" w:rsidRDefault="00664182" w:rsidP="00664182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E2FDC24" w14:textId="77777777" w:rsidR="00664182" w:rsidRPr="00733151" w:rsidRDefault="00664182" w:rsidP="00664182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4D1D1796" w14:textId="77777777" w:rsidR="00664182" w:rsidRPr="007C2ABF" w:rsidRDefault="00664182" w:rsidP="00664182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0ED5F4" id="_x0000_s1054" type="#_x0000_t202" style="width:468pt;height:198.1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" fillcolor="#f2f2f2 [3052]" strokecolor="#bfbfbf [2412]" strokeweight="1pt">
                <v:textbox>
                  <w:txbxContent>
                    <w:p w14:paraId="55A846A7" w14:textId="4F4E531F" w:rsidR="00664182" w:rsidRPr="00664182" w:rsidRDefault="00664182" w:rsidP="00664182">
                      <w:pPr>
                        <w:pStyle w:val="SourceCode"/>
                        <w:rPr>
                          <w:sz w:val="20"/>
                          <w:szCs w:val="20"/>
                        </w:rPr>
                      </w:pP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)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radius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FloatTok"/>
                          <w:rFonts w:asciiTheme="minorHAnsi" w:hAnsiTheme="minorHAnsi"/>
                          <w:sz w:val="20"/>
                          <w:szCs w:val="20"/>
                        </w:rPr>
                        <w:t>0.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): gpm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tensionG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level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)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radius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FloatTok"/>
                          <w:rFonts w:asciiTheme="minorHAnsi" w:hAnsiTheme="minorHAnsi"/>
                          <w:sz w:val="20"/>
                          <w:szCs w:val="20"/>
                        </w:rPr>
                        <w:t>0.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): pma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tensionA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level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)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radius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FloatTok"/>
                          <w:rFonts w:asciiTheme="minorHAnsi" w:hAnsiTheme="minorHAnsi"/>
                          <w:sz w:val="20"/>
                          <w:szCs w:val="20"/>
                        </w:rPr>
                        <w:t>0.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): pmb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tensionB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level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3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)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radius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FloatTok"/>
                          <w:rFonts w:asciiTheme="minorHAnsi" w:hAnsiTheme="minorHAnsi"/>
                          <w:sz w:val="20"/>
                          <w:szCs w:val="20"/>
                        </w:rPr>
                        <w:t>0.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): gpmNorm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gpm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originGtot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4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)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radius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FloatTok"/>
                          <w:rFonts w:asciiTheme="minorHAnsi" w:hAnsiTheme="minorHAnsi"/>
                          <w:sz w:val="20"/>
                          <w:szCs w:val="20"/>
                        </w:rPr>
                        <w:t>0.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): pmaNorm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ma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originAtot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5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)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radius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FloatTok"/>
                          <w:rFonts w:asciiTheme="minorHAnsi" w:hAnsiTheme="minorHAnsi"/>
                          <w:sz w:val="20"/>
                          <w:szCs w:val="20"/>
                        </w:rPr>
                        <w:t>0.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): pmbNorm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mb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/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originBtot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6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)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radius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FloatTok"/>
                          <w:rFonts w:asciiTheme="minorHAnsi" w:hAnsiTheme="minorHAnsi"/>
                          <w:sz w:val="20"/>
                          <w:szCs w:val="20"/>
                        </w:rPr>
                        <w:t>0.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): pmda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pmaNorm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gpmNorm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7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)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an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radius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FloatTok"/>
                          <w:rFonts w:asciiTheme="minorHAnsi" w:hAnsiTheme="minorHAnsi"/>
                          <w:sz w:val="20"/>
                          <w:szCs w:val="20"/>
                        </w:rPr>
                        <w:t>0.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cos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lt;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): pmdb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(pmbNorm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-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gpmNorm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)</w:t>
                      </w:r>
                    </w:p>
                    <w:p w14:paraId="5774DA8D" w14:textId="33AB57A6" w:rsidR="00664182" w:rsidRPr="00664182" w:rsidRDefault="00664182" w:rsidP="00664182">
                      <w:pPr>
                        <w:pStyle w:val="SourceCode"/>
                        <w:rPr>
                          <w:sz w:val="20"/>
                          <w:szCs w:val="20"/>
                        </w:rPr>
                      </w:pPr>
                    </w:p>
                    <w:p w14:paraId="38F1389A" w14:textId="77777777" w:rsidR="00664182" w:rsidRPr="006F64F0" w:rsidRDefault="00664182" w:rsidP="00664182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19153C92" w14:textId="77777777" w:rsidR="00664182" w:rsidRPr="006F64F0" w:rsidRDefault="00664182" w:rsidP="00664182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5EC17199" w14:textId="77777777" w:rsidR="00664182" w:rsidRPr="00733151" w:rsidRDefault="00664182" w:rsidP="00664182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3E2FDC24" w14:textId="77777777" w:rsidR="00664182" w:rsidRPr="00733151" w:rsidRDefault="00664182" w:rsidP="00664182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4D1D1796" w14:textId="77777777" w:rsidR="00664182" w:rsidRPr="007C2ABF" w:rsidRDefault="00664182" w:rsidP="00664182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C19372" w14:textId="468671AE" w:rsidR="00FF3D3E" w:rsidRDefault="003B6982" w:rsidP="003B6982">
      <w:pPr>
        <w:pStyle w:val="FirstParagraph"/>
        <w:spacing w:before="120" w:after="120" w:line="360" w:lineRule="auto"/>
      </w:pPr>
      <w:r>
        <w:t>g)</w:t>
      </w:r>
      <w:r w:rsidR="00664182">
        <w:t xml:space="preserve"> </w:t>
      </w:r>
      <w:r w:rsidR="009E26A1" w:rsidRPr="00255DE9">
        <w:t>Finally, we update the metrics values:</w:t>
      </w:r>
    </w:p>
    <w:p w14:paraId="2646F7BA" w14:textId="3B99CF2A" w:rsidR="00D15CC4" w:rsidRPr="00D15CC4" w:rsidRDefault="00D15CC4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16AD6151" wp14:editId="58F4B0B6">
                <wp:extent cx="5943600" cy="1341429"/>
                <wp:effectExtent l="0" t="0" r="25400" b="11430"/>
                <wp:docPr id="524548663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34142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7B236581" w14:textId="77777777" w:rsidR="00664182" w:rsidRPr="00664182" w:rsidRDefault="00664182" w:rsidP="00664182">
                            <w:pPr>
                              <w:pStyle w:val="SourceCode"/>
                              <w:rPr>
                                <w:sz w:val="20"/>
                                <w:szCs w:val="20"/>
                              </w:rPr>
                            </w:pP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farest.gpm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gpm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farest.pma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ma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farest.pmb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mb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3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farest.gpmNorm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gpmNorm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4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farest.pmaNorm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maNorm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5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farest.pmbNorm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mbNorm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6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farest.pmda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mda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7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farest.pmdb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pmdbTemp[farest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]      </w:t>
                            </w:r>
                          </w:p>
                          <w:p w14:paraId="3C0F78BE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897F73A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8F43C9E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CC65D5B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30F82B60" w14:textId="77777777" w:rsidR="00D15CC4" w:rsidRPr="007C2ABF" w:rsidRDefault="00D15CC4" w:rsidP="00D15CC4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AD6151" id="_x0000_s1055" type="#_x0000_t202" style="width:468pt;height:105.6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" fillcolor="#f2f2f2 [3052]" strokecolor="#bfbfbf [2412]" strokeweight="1pt">
                <v:textbox>
                  <w:txbxContent>
                    <w:p w14:paraId="7B236581" w14:textId="77777777" w:rsidR="00664182" w:rsidRPr="00664182" w:rsidRDefault="00664182" w:rsidP="00664182">
                      <w:pPr>
                        <w:pStyle w:val="SourceCode"/>
                        <w:rPr>
                          <w:sz w:val="20"/>
                          <w:szCs w:val="20"/>
                        </w:rPr>
                      </w:pP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farest.gpm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gpm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farest.pma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ma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farest.pmb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mb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3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farest.gpmNorm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gpmNorm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4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farest.pmaNorm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maNorm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5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farest.pmbNorm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mbNorm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6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farest.pmda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mda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7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farest.pmdb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pmdbTemp[farest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]      </w:t>
                      </w:r>
                    </w:p>
                    <w:p w14:paraId="3C0F78BE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3897F73A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38F43C9E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0CC65D5B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30F82B60" w14:textId="77777777" w:rsidR="00D15CC4" w:rsidRPr="007C2ABF" w:rsidRDefault="00D15CC4" w:rsidP="00D15CC4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F1BCFD4" w14:textId="77777777" w:rsidR="00664182" w:rsidRDefault="00664182" w:rsidP="00AE2570">
      <w:pPr>
        <w:pStyle w:val="FirstParagraph"/>
        <w:spacing w:before="120" w:after="120"/>
      </w:pPr>
      <w:r>
        <w:br w:type="page"/>
      </w:r>
    </w:p>
    <w:p w14:paraId="20FF3958" w14:textId="77777777" w:rsidR="000F4175" w:rsidRDefault="003B6982" w:rsidP="000F4175">
      <w:pPr>
        <w:pStyle w:val="FirstParagraph"/>
        <w:spacing w:before="120" w:after="120" w:line="360" w:lineRule="auto"/>
        <w:jc w:val="both"/>
      </w:pPr>
      <w:r>
        <w:lastRenderedPageBreak/>
        <w:t>8</w:t>
      </w:r>
      <w:r w:rsidR="00664182">
        <w:t xml:space="preserve">. </w:t>
      </w:r>
      <w:r w:rsidR="009E26A1" w:rsidRPr="00255DE9">
        <w:t>After computing the metrics, we update the table of contents.</w:t>
      </w:r>
      <w:r w:rsidR="00664182">
        <w:t xml:space="preserve"> </w:t>
      </w:r>
    </w:p>
    <w:p w14:paraId="20100977" w14:textId="0C947CA3" w:rsidR="00FF3D3E" w:rsidRDefault="000F4175" w:rsidP="000F4175">
      <w:pPr>
        <w:pStyle w:val="FirstParagraph"/>
        <w:spacing w:before="120" w:after="120" w:line="360" w:lineRule="auto"/>
        <w:jc w:val="both"/>
      </w:pPr>
      <w:r>
        <w:t xml:space="preserve">a) </w:t>
      </w:r>
      <w:r w:rsidR="009E26A1" w:rsidRPr="00255DE9">
        <w:t>To do so, we start creating new attributes fields for the computed metrics:</w:t>
      </w:r>
    </w:p>
    <w:p w14:paraId="4E91A60F" w14:textId="46418967" w:rsidR="00D15CC4" w:rsidRPr="00D15CC4" w:rsidRDefault="00D15CC4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5B411839" wp14:editId="78F7ACA5">
                <wp:extent cx="5943600" cy="6844787"/>
                <wp:effectExtent l="0" t="0" r="25400" b="13335"/>
                <wp:docPr id="630288681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84478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6B6A5AE2" w14:textId="77777777" w:rsidR="00664182" w:rsidRPr="00664182" w:rsidRDefault="00664182" w:rsidP="00664182">
                            <w:pPr>
                              <w:pStyle w:val="SourceCode"/>
                              <w:wordWrap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T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analysisType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G"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strMid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g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radius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Floa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.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t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t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(radius)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le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(strMid)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&gt;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5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: 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strMid[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: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5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]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else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: 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strMid              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fields().indexFromName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GPM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dataProvider().addAttributes([QgsField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GPM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QVariant.Double)]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updateFields(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gpmIndex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nputEdges.fields().indexFromName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GPM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)           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fields().indexFromName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a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dataProvider().addAttributes([QgsField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a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QVariant.Double)]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updateFields(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pmaIndex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nputEdges.fields().indexFromName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a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)  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fields().indexFromName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b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dataProvider().addAttributes([QgsField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b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,QVariant.Double)]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updateFields(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pmbIndex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nputEdges.fields().indexFromName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b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3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fields().indexFromName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GPMNorm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dataProvider().addAttributes([QgsField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GPMNorm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QVariant.Double)]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updateFields(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gpmNormIndex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nputEdges.fields().indexFromName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GPMNorm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4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fields().indexFromName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aNorm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dataProvider().addAttributes([QgsField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aNorm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QVariant.Double)]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updateFields(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pmaNormIndex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nputEdges.fields().indexFromName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aNorm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5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fields().indexFromName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bNorm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dataProvider().addAttributes([QgsField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bNorm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QVariant.Double)]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updateFields(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pmbNormIndex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nputEdges.fields().indexFromName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bNorm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6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fields().indexFromName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Da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dataProvider().addAttributes([QgsField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Da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QVariant.Double)]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updateFields(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pmdaIndex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nputEdges.fields().indexFromName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Da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7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fields().indexFromName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Db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dataProvider().addAttributes([QgsField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Db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,QVariant.Double)]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updateFields(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pmdbIndex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inputEdges.fields().indexFromName(strBegin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+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PMDb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)        </w:t>
                            </w:r>
                          </w:p>
                          <w:p w14:paraId="40F69F40" w14:textId="77777777" w:rsidR="00D15CC4" w:rsidRPr="006F64F0" w:rsidRDefault="00D15CC4" w:rsidP="00664182">
                            <w:pPr>
                              <w:pStyle w:val="SourceCode"/>
                              <w:wordWrap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04838CF" w14:textId="77777777" w:rsidR="00D15CC4" w:rsidRPr="006F64F0" w:rsidRDefault="00D15CC4" w:rsidP="00664182">
                            <w:pPr>
                              <w:pStyle w:val="SourceCode"/>
                              <w:wordWrap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DB83FE0" w14:textId="77777777" w:rsidR="00D15CC4" w:rsidRPr="00733151" w:rsidRDefault="00D15CC4" w:rsidP="00664182">
                            <w:pPr>
                              <w:pStyle w:val="SourceCode"/>
                              <w:wordWrap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0777D0C" w14:textId="77777777" w:rsidR="00D15CC4" w:rsidRPr="00733151" w:rsidRDefault="00D15CC4" w:rsidP="00664182">
                            <w:pPr>
                              <w:pStyle w:val="SourceCode"/>
                              <w:wordWrap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2304F4D3" w14:textId="77777777" w:rsidR="00D15CC4" w:rsidRPr="007C2ABF" w:rsidRDefault="00D15CC4" w:rsidP="00664182">
                            <w:pPr>
                              <w:pStyle w:val="SourceCode"/>
                              <w:wordWrap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411839" id="_x0000_s1056" type="#_x0000_t202" style="width:468pt;height:538.9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" fillcolor="#f2f2f2 [3052]" strokecolor="#bfbfbf [2412]" strokeweight="1pt">
                <v:textbox>
                  <w:txbxContent>
                    <w:p w14:paraId="6B6A5AE2" w14:textId="77777777" w:rsidR="00664182" w:rsidRPr="00664182" w:rsidRDefault="00664182" w:rsidP="00664182">
                      <w:pPr>
                        <w:pStyle w:val="SourceCode"/>
                        <w:wordWrap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T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analysisType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G"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strMid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g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radius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FloatTok"/>
                          <w:rFonts w:asciiTheme="minorHAnsi" w:hAnsiTheme="minorHAnsi"/>
                          <w:sz w:val="20"/>
                          <w:szCs w:val="20"/>
                        </w:rPr>
                        <w:t>0.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st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nt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(radius)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le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(strMid)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&gt;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5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: 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strMid[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: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5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]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else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: 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strMid              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fields().indexFromName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GPM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dataProvider().addAttributes([QgsField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GPM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QVariant.Double)]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updateFields(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gpmIndex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nputEdges.fields().indexFromName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GPM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)           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fields().indexFromName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a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dataProvider().addAttributes([QgsField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a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QVariant.Double)]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updateFields(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pmaIndex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nputEdges.fields().indexFromName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a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)  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fields().indexFromName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b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dataProvider().addAttributes([QgsField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b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,QVariant.Double)]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updateFields(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pmbIndex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nputEdges.fields().indexFromName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b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)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3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fields().indexFromName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GPMNorm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dataProvider().addAttributes([QgsField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GPMNorm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QVariant.Double)]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updateFields(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gpmNormIndex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nputEdges.fields().indexFromName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GPMNorm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)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4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fields().indexFromName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aNorm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dataProvider().addAttributes([QgsField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aNorm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QVariant.Double)]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updateFields(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pmaNormIndex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nputEdges.fields().indexFromName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aNorm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5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fields().indexFromName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bNorm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dataProvider().addAttributes([QgsField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bNorm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QVariant.Double)]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updateFields(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pmbNormIndex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nputEdges.fields().indexFromName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bNorm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)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6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fields().indexFromName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Da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dataProvider().addAttributes([QgsField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Da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QVariant.Double)]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updateFields(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pmdaIndex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nputEdges.fields().indexFromName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Da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)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7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fields().indexFromName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Db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dataProvider().addAttributes([QgsField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Db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,QVariant.Double)]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updateFields(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pmdbIndex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inputEdges.fields().indexFromName(strBegin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+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PMDb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)        </w:t>
                      </w:r>
                    </w:p>
                    <w:p w14:paraId="40F69F40" w14:textId="77777777" w:rsidR="00D15CC4" w:rsidRPr="006F64F0" w:rsidRDefault="00D15CC4" w:rsidP="00664182">
                      <w:pPr>
                        <w:pStyle w:val="SourceCode"/>
                        <w:wordWrap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504838CF" w14:textId="77777777" w:rsidR="00D15CC4" w:rsidRPr="006F64F0" w:rsidRDefault="00D15CC4" w:rsidP="00664182">
                      <w:pPr>
                        <w:pStyle w:val="SourceCode"/>
                        <w:wordWrap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7DB83FE0" w14:textId="77777777" w:rsidR="00D15CC4" w:rsidRPr="00733151" w:rsidRDefault="00D15CC4" w:rsidP="00664182">
                      <w:pPr>
                        <w:pStyle w:val="SourceCode"/>
                        <w:wordWrap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20777D0C" w14:textId="77777777" w:rsidR="00D15CC4" w:rsidRPr="00733151" w:rsidRDefault="00D15CC4" w:rsidP="00664182">
                      <w:pPr>
                        <w:pStyle w:val="SourceCode"/>
                        <w:wordWrap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2304F4D3" w14:textId="77777777" w:rsidR="00D15CC4" w:rsidRPr="007C2ABF" w:rsidRDefault="00D15CC4" w:rsidP="00664182">
                      <w:pPr>
                        <w:pStyle w:val="SourceCode"/>
                        <w:wordWrap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3D6D4A9" w14:textId="77777777" w:rsidR="00664182" w:rsidRDefault="00664182" w:rsidP="00AE2570">
      <w:pPr>
        <w:pStyle w:val="FirstParagraph"/>
        <w:spacing w:before="120" w:after="120"/>
      </w:pPr>
      <w:r>
        <w:br w:type="page"/>
      </w:r>
    </w:p>
    <w:p w14:paraId="39017B09" w14:textId="0A34CCA7" w:rsidR="00FF3D3E" w:rsidRDefault="003B6982" w:rsidP="000F4175">
      <w:pPr>
        <w:pStyle w:val="FirstParagraph"/>
        <w:spacing w:before="120" w:after="120" w:line="360" w:lineRule="auto"/>
        <w:jc w:val="both"/>
      </w:pPr>
      <w:r>
        <w:lastRenderedPageBreak/>
        <w:t>b)</w:t>
      </w:r>
      <w:r w:rsidR="00664182">
        <w:t xml:space="preserve"> </w:t>
      </w:r>
      <w:r w:rsidR="009E26A1" w:rsidRPr="00255DE9">
        <w:t>Then, we define the dictionary with the metrics variables and update the table of contents</w:t>
      </w:r>
      <w:r w:rsidR="000F4175">
        <w:t>:</w:t>
      </w:r>
    </w:p>
    <w:p w14:paraId="44D128DF" w14:textId="2DC75BBF" w:rsidR="00D15CC4" w:rsidRPr="00D15CC4" w:rsidRDefault="00D15CC4" w:rsidP="00AE2570">
      <w:pPr>
        <w:pStyle w:val="Corpodetexto"/>
        <w:spacing w:before="120" w:after="120"/>
      </w:pPr>
      <w:r>
        <w:rPr>
          <w:noProof/>
        </w:rPr>
        <mc:AlternateContent>
          <mc:Choice Requires="wps">
            <w:drawing>
              <wp:inline distT="0" distB="0" distL="0" distR="0" wp14:anchorId="54176EC0" wp14:editId="752B3E41">
                <wp:extent cx="5943600" cy="2003223"/>
                <wp:effectExtent l="0" t="0" r="25400" b="16510"/>
                <wp:docPr id="408164831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00322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4DCA5D4B" w14:textId="77777777" w:rsidR="00664182" w:rsidRPr="00664182" w:rsidRDefault="00664182" w:rsidP="00664182">
                            <w:pPr>
                              <w:pStyle w:val="SourceCode"/>
                              <w:rPr>
                                <w:sz w:val="20"/>
                                <w:szCs w:val="20"/>
                              </w:rPr>
                            </w:pP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for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sA: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metricsD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{}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metricsD[gpmIndex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.gpm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metricsD[pmaIndex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.pma 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metricsD[pmbIndex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.pmb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3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metricsD[gpmNormIndex]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.gpmNorm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4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metricsD[pmaNormIndex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.pmaNorm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5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metricsD[pmbNormIndex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.pmbNorm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6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metricsD[pmdaIndex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.pmda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7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metricsD[pmdbIndex]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edge.pmdb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dataProvider().changeAttributeValues({edge.</w:t>
                            </w:r>
                            <w:r w:rsidRPr="00664182">
                              <w:rPr>
                                <w:rStyle w:val="BuiltIn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d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: metricsD})</w:t>
                            </w:r>
                          </w:p>
                          <w:p w14:paraId="20FD5997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262AFB4" w14:textId="77777777" w:rsidR="00D15CC4" w:rsidRPr="006F64F0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EFB4890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91B6A51" w14:textId="77777777" w:rsidR="00D15CC4" w:rsidRPr="00733151" w:rsidRDefault="00D15CC4" w:rsidP="00D15CC4">
                            <w:pPr>
                              <w:pStyle w:val="SourceCode"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733151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14:paraId="0BCA9380" w14:textId="77777777" w:rsidR="00D15CC4" w:rsidRPr="007C2ABF" w:rsidRDefault="00D15CC4" w:rsidP="00D15CC4">
                            <w:pPr>
                              <w:pStyle w:val="SourceCode"/>
                              <w:spacing w:before="120"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E2B38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176EC0" id="_x0000_s1057" type="#_x0000_t202" style="width:468pt;height:157.7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" fillcolor="#f2f2f2 [3052]" strokecolor="#bfbfbf [2412]" strokeweight="1pt">
                <v:textbox>
                  <w:txbxContent>
                    <w:p w14:paraId="4DCA5D4B" w14:textId="77777777" w:rsidR="00664182" w:rsidRPr="00664182" w:rsidRDefault="00664182" w:rsidP="00664182">
                      <w:pPr>
                        <w:pStyle w:val="SourceCode"/>
                        <w:rPr>
                          <w:sz w:val="20"/>
                          <w:szCs w:val="20"/>
                        </w:rPr>
                      </w:pP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for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sA: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metricsD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{}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metricsD[gpmIndex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.gpm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metricsD[pmaIndex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.pma 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metricsD[pmbIndex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.pmb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3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metricsD[gpmNormIndex]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.gpmNorm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4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metricsD[pmaNormIndex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.pmaNorm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5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metricsD[pmbNormIndex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.pmbNorm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6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metricsD[pmdaIndex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.pmda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7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metricsD[pmdbIndex]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edge.pmdb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dataProvider().changeAttributeValues({edge.</w:t>
                      </w:r>
                      <w:r w:rsidRPr="00664182">
                        <w:rPr>
                          <w:rStyle w:val="BuiltInTok"/>
                          <w:rFonts w:asciiTheme="minorHAnsi" w:hAnsiTheme="minorHAnsi"/>
                          <w:sz w:val="20"/>
                          <w:szCs w:val="20"/>
                        </w:rPr>
                        <w:t>id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: metricsD})</w:t>
                      </w:r>
                    </w:p>
                    <w:p w14:paraId="20FD5997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3262AFB4" w14:textId="77777777" w:rsidR="00D15CC4" w:rsidRPr="006F64F0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0EFB4890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20"/>
                          <w:szCs w:val="20"/>
                        </w:rPr>
                      </w:pPr>
                    </w:p>
                    <w:p w14:paraId="591B6A51" w14:textId="77777777" w:rsidR="00D15CC4" w:rsidRPr="00733151" w:rsidRDefault="00D15CC4" w:rsidP="00D15CC4">
                      <w:pPr>
                        <w:pStyle w:val="SourceCode"/>
                        <w:spacing w:after="120"/>
                        <w:rPr>
                          <w:sz w:val="16"/>
                          <w:szCs w:val="16"/>
                        </w:rPr>
                      </w:pPr>
                      <w:r w:rsidRPr="00733151">
                        <w:rPr>
                          <w:sz w:val="16"/>
                          <w:szCs w:val="16"/>
                        </w:rPr>
                        <w:br/>
                      </w:r>
                    </w:p>
                    <w:p w14:paraId="0BCA9380" w14:textId="77777777" w:rsidR="00D15CC4" w:rsidRPr="007C2ABF" w:rsidRDefault="00D15CC4" w:rsidP="00D15CC4">
                      <w:pPr>
                        <w:pStyle w:val="SourceCode"/>
                        <w:spacing w:before="120" w:after="120"/>
                        <w:rPr>
                          <w:sz w:val="20"/>
                          <w:szCs w:val="20"/>
                        </w:rPr>
                      </w:pPr>
                      <w:r w:rsidRPr="006E2B38">
                        <w:rPr>
                          <w:sz w:val="20"/>
                          <w:szCs w:val="20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AF1F044" w14:textId="3AD73DC6" w:rsidR="00FF3D3E" w:rsidRDefault="000F4175" w:rsidP="000F4175">
      <w:pPr>
        <w:pStyle w:val="FirstParagraph"/>
        <w:spacing w:before="120" w:after="120" w:line="360" w:lineRule="auto"/>
        <w:jc w:val="both"/>
      </w:pPr>
      <w:r>
        <w:t xml:space="preserve">9. </w:t>
      </w:r>
      <w:r w:rsidR="009E26A1" w:rsidRPr="00255DE9">
        <w:t>Finally, we save the output vector layer, which is a new vector layer, and delete the metrics attribute fields from the input vector layer.</w:t>
      </w:r>
    </w:p>
    <w:p w14:paraId="7A656C00" w14:textId="616C926F" w:rsidR="00D15CC4" w:rsidRDefault="00D15CC4" w:rsidP="00D15CC4">
      <w:pPr>
        <w:pStyle w:val="Corpodetexto"/>
      </w:pPr>
      <w:r>
        <w:rPr>
          <w:noProof/>
        </w:rPr>
        <mc:AlternateContent>
          <mc:Choice Requires="wps">
            <w:drawing>
              <wp:inline distT="0" distB="0" distL="0" distR="0" wp14:anchorId="1D3AA077" wp14:editId="12D4B05A">
                <wp:extent cx="5943600" cy="3308753"/>
                <wp:effectExtent l="0" t="0" r="25400" b="25400"/>
                <wp:docPr id="1458148060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330875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  <a:effectLst>
                          <a:softEdge rad="0"/>
                        </a:effectLst>
                      </wps:spPr>
                      <wps:txbx>
                        <w:txbxContent>
                          <w:p w14:paraId="4B113F77" w14:textId="77777777" w:rsidR="00664182" w:rsidRPr="00664182" w:rsidRDefault="00664182" w:rsidP="00664182">
                            <w:pPr>
                              <w:pStyle w:val="SourceCode"/>
                              <w:wordWrap/>
                              <w:spacing w:after="120"/>
                              <w:rPr>
                                <w:sz w:val="20"/>
                                <w:szCs w:val="20"/>
                              </w:rPr>
                            </w:pP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outPath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!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: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crs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QgsProject.instance().crs()                           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save_options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QgsVectorFileWriter.SaveVectorOptions(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save_options.driverName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ESRI Shapefile"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save_options.fileEncoding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System"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contex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QgsProject.instance().transformContext() 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QgsVectorFileWriter.writeAsVectorFormat(inputEdges, outPath,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System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, crs, </w:t>
                            </w:r>
                            <w:r w:rsidRPr="00664182">
                              <w:rPr>
                                <w:rStyle w:val="String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"ESRI Shapefile"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metricsOut </w:t>
                            </w:r>
                            <w:r w:rsidRPr="00664182">
                              <w:rPr>
                                <w:rStyle w:val="Operator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=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[]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0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metricsOut.append(gpmIndex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1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metricsOut.append(pmaIndex)  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2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metricsOut.append(pmbIndex) 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3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metricsOut.append(gpmNormIndex) 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4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metricsOut.append(pmaNormIndex)  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5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metricsOut.append(pmbNormIndex)  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6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metricsOut.append(pmdaIndex)  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DecV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7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664182">
                              <w:rPr>
                                <w:rStyle w:val="Keyword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i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metricsL: metricsOut.append(pmdbIndex)                    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dataProvider().deleteAttributes(metricsOut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    inputEdges.updateFields()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64182">
                              <w:rPr>
                                <w:rStyle w:val="Comment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# Return the results of the algorithm</w:t>
                            </w:r>
                            <w:r w:rsidRPr="00664182"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664182">
                              <w:rPr>
                                <w:rStyle w:val="ControlFlow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return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{</w:t>
                            </w:r>
                            <w:r w:rsidRPr="00664182">
                              <w:rPr>
                                <w:rStyle w:val="Variable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self</w:t>
                            </w:r>
                            <w:r w:rsidRPr="00664182">
                              <w:rPr>
                                <w:rStyle w:val="NormalTok"/>
                                <w:rFonts w:asciiTheme="minorHAnsi" w:hAnsiTheme="minorHAnsi"/>
                                <w:sz w:val="20"/>
                                <w:szCs w:val="20"/>
                              </w:rPr>
                              <w:t>.OUTPUT_VECTOR_LAYER: outPath}</w:t>
                            </w:r>
                          </w:p>
                          <w:p w14:paraId="69094135" w14:textId="77777777" w:rsidR="00D15CC4" w:rsidRPr="00664182" w:rsidRDefault="00D15CC4" w:rsidP="00664182">
                            <w:pPr>
                              <w:pStyle w:val="SourceCode"/>
                              <w:wordWrap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23177E59" w14:textId="77777777" w:rsidR="00D15CC4" w:rsidRPr="00664182" w:rsidRDefault="00D15CC4" w:rsidP="00664182">
                            <w:pPr>
                              <w:pStyle w:val="SourceCode"/>
                              <w:wordWrap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5756EBFB" w14:textId="77777777" w:rsidR="00D15CC4" w:rsidRPr="00664182" w:rsidRDefault="00D15CC4" w:rsidP="00664182">
                            <w:pPr>
                              <w:pStyle w:val="SourceCode"/>
                              <w:wordWrap/>
                              <w:spacing w:after="12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3CA7D93F" w14:textId="77777777" w:rsidR="00D15CC4" w:rsidRPr="00664182" w:rsidRDefault="00D15CC4" w:rsidP="00664182">
                            <w:pPr>
                              <w:pStyle w:val="SourceCode"/>
                              <w:wordWrap/>
                              <w:spacing w:after="120"/>
                              <w:rPr>
                                <w:sz w:val="12"/>
                                <w:szCs w:val="12"/>
                              </w:rPr>
                            </w:pPr>
                            <w:r w:rsidRPr="00664182">
                              <w:rPr>
                                <w:sz w:val="12"/>
                                <w:szCs w:val="12"/>
                              </w:rPr>
                              <w:br/>
                            </w:r>
                          </w:p>
                          <w:p w14:paraId="0E46104B" w14:textId="77777777" w:rsidR="00D15CC4" w:rsidRPr="00664182" w:rsidRDefault="00D15CC4" w:rsidP="00664182">
                            <w:pPr>
                              <w:pStyle w:val="SourceCode"/>
                              <w:wordWrap/>
                              <w:spacing w:before="120" w:after="120"/>
                              <w:rPr>
                                <w:sz w:val="16"/>
                                <w:szCs w:val="16"/>
                              </w:rPr>
                            </w:pPr>
                            <w:r w:rsidRPr="00664182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D3AA077" id="_x0000_s1058" type="#_x0000_t202" style="width:468pt;height:260.5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" fillcolor="#f2f2f2 [3052]" strokecolor="#bfbfbf [2412]" strokeweight="1pt">
                <v:textbox>
                  <w:txbxContent>
                    <w:p w14:paraId="4B113F77" w14:textId="77777777" w:rsidR="00664182" w:rsidRPr="00664182" w:rsidRDefault="00664182" w:rsidP="00664182">
                      <w:pPr>
                        <w:pStyle w:val="SourceCode"/>
                        <w:wordWrap/>
                        <w:spacing w:after="120"/>
                        <w:rPr>
                          <w:sz w:val="20"/>
                          <w:szCs w:val="20"/>
                        </w:rPr>
                      </w:pP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outPath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!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: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crs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QgsProject.instance().crs()                           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save_options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QgsVectorFileWriter.SaveVectorOptions(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save_options.driverName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ESRI Shapefile"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save_options.fileEncoding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System"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contex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QgsProject.instance().transformContext() 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QgsVectorFileWriter.writeAsVectorFormat(inputEdges, outPath,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System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, crs, </w:t>
                      </w:r>
                      <w:r w:rsidRPr="00664182">
                        <w:rPr>
                          <w:rStyle w:val="StringTok"/>
                          <w:rFonts w:asciiTheme="minorHAnsi" w:hAnsiTheme="minorHAnsi"/>
                          <w:sz w:val="20"/>
                          <w:szCs w:val="20"/>
                        </w:rPr>
                        <w:t>"ESRI Shapefile"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metricsOut </w:t>
                      </w:r>
                      <w:r w:rsidRPr="00664182">
                        <w:rPr>
                          <w:rStyle w:val="OperatorTok"/>
                          <w:rFonts w:asciiTheme="minorHAnsi" w:hAnsiTheme="minorHAnsi"/>
                          <w:sz w:val="20"/>
                          <w:szCs w:val="20"/>
                        </w:rPr>
                        <w:t>=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[]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0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metricsOut.append(gpmIndex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1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metricsOut.append(pmaIndex)  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2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metricsOut.append(pmbIndex) 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3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metricsOut.append(gpmNormIndex) 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4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metricsOut.append(pmaNormIndex)  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5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metricsOut.append(pmbNormIndex)  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6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metricsOut.append(pmdaIndex)  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i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DecValTok"/>
                          <w:rFonts w:asciiTheme="minorHAnsi" w:hAnsiTheme="minorHAnsi"/>
                          <w:sz w:val="20"/>
                          <w:szCs w:val="20"/>
                        </w:rPr>
                        <w:t>7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</w:t>
                      </w:r>
                      <w:r w:rsidRPr="00664182">
                        <w:rPr>
                          <w:rStyle w:val="KeywordTok"/>
                          <w:rFonts w:asciiTheme="minorHAnsi" w:hAnsiTheme="minorHAnsi"/>
                          <w:sz w:val="20"/>
                          <w:szCs w:val="20"/>
                        </w:rPr>
                        <w:t>i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metricsL: metricsOut.append(pmdbIndex)                    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dataProvider().deleteAttributes(metricsOut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    inputEdges.updateFields()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64182">
                        <w:rPr>
                          <w:rStyle w:val="CommentTok"/>
                          <w:rFonts w:asciiTheme="minorHAnsi" w:hAnsiTheme="minorHAnsi"/>
                          <w:sz w:val="20"/>
                          <w:szCs w:val="20"/>
                        </w:rPr>
                        <w:t># Return the results of the algorithm</w:t>
                      </w:r>
                      <w:r w:rsidRPr="00664182">
                        <w:rPr>
                          <w:sz w:val="20"/>
                          <w:szCs w:val="20"/>
                        </w:rPr>
                        <w:br/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       </w:t>
                      </w:r>
                      <w:r w:rsidRPr="00664182">
                        <w:rPr>
                          <w:rStyle w:val="ControlFlowTok"/>
                          <w:rFonts w:asciiTheme="minorHAnsi" w:hAnsiTheme="minorHAnsi"/>
                          <w:sz w:val="20"/>
                          <w:szCs w:val="20"/>
                        </w:rPr>
                        <w:t>return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 xml:space="preserve"> {</w:t>
                      </w:r>
                      <w:r w:rsidRPr="00664182">
                        <w:rPr>
                          <w:rStyle w:val="VariableTok"/>
                          <w:rFonts w:asciiTheme="minorHAnsi" w:hAnsiTheme="minorHAnsi"/>
                          <w:sz w:val="20"/>
                          <w:szCs w:val="20"/>
                        </w:rPr>
                        <w:t>self</w:t>
                      </w:r>
                      <w:r w:rsidRPr="00664182">
                        <w:rPr>
                          <w:rStyle w:val="NormalTok"/>
                          <w:rFonts w:asciiTheme="minorHAnsi" w:hAnsiTheme="minorHAnsi"/>
                          <w:sz w:val="20"/>
                          <w:szCs w:val="20"/>
                        </w:rPr>
                        <w:t>.OUTPUT_VECTOR_LAYER: outPath}</w:t>
                      </w:r>
                    </w:p>
                    <w:p w14:paraId="69094135" w14:textId="77777777" w:rsidR="00D15CC4" w:rsidRPr="00664182" w:rsidRDefault="00D15CC4" w:rsidP="00664182">
                      <w:pPr>
                        <w:pStyle w:val="SourceCode"/>
                        <w:wordWrap/>
                        <w:spacing w:after="120"/>
                        <w:rPr>
                          <w:sz w:val="16"/>
                          <w:szCs w:val="16"/>
                        </w:rPr>
                      </w:pPr>
                    </w:p>
                    <w:p w14:paraId="23177E59" w14:textId="77777777" w:rsidR="00D15CC4" w:rsidRPr="00664182" w:rsidRDefault="00D15CC4" w:rsidP="00664182">
                      <w:pPr>
                        <w:pStyle w:val="SourceCode"/>
                        <w:wordWrap/>
                        <w:spacing w:after="120"/>
                        <w:rPr>
                          <w:sz w:val="16"/>
                          <w:szCs w:val="16"/>
                        </w:rPr>
                      </w:pPr>
                    </w:p>
                    <w:p w14:paraId="5756EBFB" w14:textId="77777777" w:rsidR="00D15CC4" w:rsidRPr="00664182" w:rsidRDefault="00D15CC4" w:rsidP="00664182">
                      <w:pPr>
                        <w:pStyle w:val="SourceCode"/>
                        <w:wordWrap/>
                        <w:spacing w:after="120"/>
                        <w:rPr>
                          <w:sz w:val="16"/>
                          <w:szCs w:val="16"/>
                        </w:rPr>
                      </w:pPr>
                    </w:p>
                    <w:p w14:paraId="3CA7D93F" w14:textId="77777777" w:rsidR="00D15CC4" w:rsidRPr="00664182" w:rsidRDefault="00D15CC4" w:rsidP="00664182">
                      <w:pPr>
                        <w:pStyle w:val="SourceCode"/>
                        <w:wordWrap/>
                        <w:spacing w:after="120"/>
                        <w:rPr>
                          <w:sz w:val="12"/>
                          <w:szCs w:val="12"/>
                        </w:rPr>
                      </w:pPr>
                      <w:r w:rsidRPr="00664182">
                        <w:rPr>
                          <w:sz w:val="12"/>
                          <w:szCs w:val="12"/>
                        </w:rPr>
                        <w:br/>
                      </w:r>
                    </w:p>
                    <w:p w14:paraId="0E46104B" w14:textId="77777777" w:rsidR="00D15CC4" w:rsidRPr="00664182" w:rsidRDefault="00D15CC4" w:rsidP="00664182">
                      <w:pPr>
                        <w:pStyle w:val="SourceCode"/>
                        <w:wordWrap/>
                        <w:spacing w:before="120" w:after="120"/>
                        <w:rPr>
                          <w:sz w:val="16"/>
                          <w:szCs w:val="16"/>
                        </w:rPr>
                      </w:pPr>
                      <w:r w:rsidRPr="00664182">
                        <w:rPr>
                          <w:sz w:val="16"/>
                          <w:szCs w:val="16"/>
                        </w:rPr>
                        <w:br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A334D52" w14:textId="0C12327C" w:rsidR="007F098D" w:rsidRDefault="007F098D" w:rsidP="00D15CC4">
      <w:pPr>
        <w:pStyle w:val="Corpodetexto"/>
      </w:pPr>
      <w:r>
        <w:br w:type="page"/>
      </w:r>
    </w:p>
    <w:p w14:paraId="349A3A0B" w14:textId="2A7A36D9" w:rsidR="007F098D" w:rsidRPr="00EA0470" w:rsidRDefault="007F098D" w:rsidP="007F098D">
      <w:pPr>
        <w:pStyle w:val="Ttulo2"/>
        <w:spacing w:before="0" w:after="120" w:line="360" w:lineRule="auto"/>
        <w:jc w:val="both"/>
        <w:rPr>
          <w:rFonts w:asciiTheme="minorHAnsi" w:hAnsiTheme="minorHAnsi"/>
          <w:color w:val="auto"/>
          <w:sz w:val="24"/>
          <w:szCs w:val="24"/>
        </w:rPr>
      </w:pPr>
      <w:r>
        <w:rPr>
          <w:rFonts w:asciiTheme="minorHAnsi" w:hAnsiTheme="minorHAnsi"/>
          <w:color w:val="auto"/>
          <w:sz w:val="24"/>
          <w:szCs w:val="24"/>
        </w:rPr>
        <w:lastRenderedPageBreak/>
        <w:t>4</w:t>
      </w:r>
      <w:r w:rsidRPr="00EA0470">
        <w:rPr>
          <w:rFonts w:asciiTheme="minorHAnsi" w:hAnsiTheme="minorHAnsi"/>
          <w:color w:val="auto"/>
          <w:sz w:val="24"/>
          <w:szCs w:val="24"/>
        </w:rPr>
        <w:t xml:space="preserve">. </w:t>
      </w:r>
      <w:r>
        <w:rPr>
          <w:rFonts w:asciiTheme="minorHAnsi" w:hAnsiTheme="minorHAnsi"/>
          <w:color w:val="auto"/>
          <w:sz w:val="24"/>
          <w:szCs w:val="24"/>
        </w:rPr>
        <w:t>Conclusion</w:t>
      </w:r>
    </w:p>
    <w:p w14:paraId="31276F74" w14:textId="49A72B98" w:rsidR="007F098D" w:rsidRDefault="005D20AD" w:rsidP="004015BB">
      <w:pPr>
        <w:pStyle w:val="Corpodetexto"/>
        <w:spacing w:before="0" w:after="120" w:line="360" w:lineRule="auto"/>
        <w:jc w:val="both"/>
      </w:pPr>
      <w:r>
        <w:t>The PMD Index plugin calculates the PMD metrics and returns a new vector layer</w:t>
      </w:r>
      <w:r w:rsidR="004015BB">
        <w:t xml:space="preserve"> with the output results. </w:t>
      </w:r>
      <w:r w:rsidR="00064B5F">
        <w:t>The python script for the algorithm works</w:t>
      </w:r>
      <w:r w:rsidR="00253088">
        <w:t>, calculating the eight metrics (GPM, PMa, PMb, GPMNormalized, PMaNormalized, PMbNormalized, PMDa, and PMDb).</w:t>
      </w:r>
    </w:p>
    <w:p w14:paraId="625747FD" w14:textId="063AC259" w:rsidR="00B30B55" w:rsidRDefault="00B30B55" w:rsidP="004015BB">
      <w:pPr>
        <w:pStyle w:val="Corpodetexto"/>
        <w:spacing w:before="0" w:after="120" w:line="360" w:lineRule="auto"/>
        <w:jc w:val="both"/>
      </w:pPr>
      <w:r>
        <w:t>At its current state, the plugin is already operational and can be used to calculate the PMD index for two different population groups.</w:t>
      </w:r>
      <w:r w:rsidR="002D3462">
        <w:t xml:space="preserve"> For a city of approximately 300,000 inhabitants, with a street network of 1</w:t>
      </w:r>
      <w:r w:rsidR="00A704BD">
        <w:t xml:space="preserve">0,000 </w:t>
      </w:r>
      <w:r w:rsidR="004F5853">
        <w:t>lines, the plugin takes approximately 30 minutes to finish its processing. That is acceptable but can be a problem when running the calculations for bigger cities</w:t>
      </w:r>
      <w:r w:rsidR="00243901">
        <w:t>, or metropolitan regions, where systems of over 150,000 lines can be found.</w:t>
      </w:r>
    </w:p>
    <w:p w14:paraId="3771F6D1" w14:textId="68CF0F73" w:rsidR="004C2436" w:rsidRPr="00D15CC4" w:rsidRDefault="004C2436" w:rsidP="004015BB">
      <w:pPr>
        <w:pStyle w:val="Corpodetexto"/>
        <w:spacing w:before="0" w:after="120" w:line="360" w:lineRule="auto"/>
        <w:jc w:val="both"/>
      </w:pPr>
      <w:r>
        <w:t xml:space="preserve">Future developments for the plugin </w:t>
      </w:r>
      <w:r w:rsidR="00C63D34">
        <w:t>include</w:t>
      </w:r>
      <w:r>
        <w:t xml:space="preserve"> a) to allow the output file to be saved as a temporary layer; b) </w:t>
      </w:r>
      <w:r w:rsidR="00DE05A0">
        <w:t>to allow for the selection of any number of population groups for comparison</w:t>
      </w:r>
      <w:r w:rsidR="00B30B55">
        <w:t>; c) to improve the</w:t>
      </w:r>
      <w:r w:rsidR="00EC0318">
        <w:t xml:space="preserve"> code for the</w:t>
      </w:r>
      <w:r w:rsidR="00B30B55">
        <w:t xml:space="preserve"> </w:t>
      </w:r>
      <w:r w:rsidR="00EC0318">
        <w:t>shortest path calculation, so that the algorithm can run faster</w:t>
      </w:r>
      <w:r w:rsidR="00243901">
        <w:t>; and d) to launch it for QGIS.</w:t>
      </w:r>
    </w:p>
    <w:bookmarkEnd w:id="0"/>
    <w:bookmarkEnd w:id="3"/>
    <w:bookmarkEnd w:id="4"/>
    <w:sectPr w:rsidR="004C2436" w:rsidRPr="00D15C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FD8CE" w14:textId="77777777" w:rsidR="00000000" w:rsidRDefault="009E26A1">
      <w:pPr>
        <w:spacing w:after="0"/>
      </w:pPr>
      <w:r>
        <w:separator/>
      </w:r>
    </w:p>
  </w:endnote>
  <w:endnote w:type="continuationSeparator" w:id="0">
    <w:p w14:paraId="28511DF8" w14:textId="77777777" w:rsidR="00000000" w:rsidRDefault="009E26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7814E" w14:textId="77777777" w:rsidR="00FF3D3E" w:rsidRDefault="009E26A1">
      <w:r>
        <w:separator/>
      </w:r>
    </w:p>
  </w:footnote>
  <w:footnote w:type="continuationSeparator" w:id="0">
    <w:p w14:paraId="54DFAD32" w14:textId="77777777" w:rsidR="00FF3D3E" w:rsidRDefault="009E26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B5E82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0B2F28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2F0C3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92091941">
    <w:abstractNumId w:val="0"/>
  </w:num>
  <w:num w:numId="2" w16cid:durableId="1048913984">
    <w:abstractNumId w:val="1"/>
  </w:num>
  <w:num w:numId="3" w16cid:durableId="730738531">
    <w:abstractNumId w:val="1"/>
  </w:num>
  <w:num w:numId="4" w16cid:durableId="11739516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67558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661184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3D3E"/>
    <w:rsid w:val="00034E61"/>
    <w:rsid w:val="00064B5F"/>
    <w:rsid w:val="000C038B"/>
    <w:rsid w:val="000F4175"/>
    <w:rsid w:val="00117E2E"/>
    <w:rsid w:val="00135211"/>
    <w:rsid w:val="00135DDF"/>
    <w:rsid w:val="00183DCD"/>
    <w:rsid w:val="00194226"/>
    <w:rsid w:val="00225170"/>
    <w:rsid w:val="00243901"/>
    <w:rsid w:val="00253088"/>
    <w:rsid w:val="00255DE9"/>
    <w:rsid w:val="002830BC"/>
    <w:rsid w:val="002D3462"/>
    <w:rsid w:val="00352B7E"/>
    <w:rsid w:val="003642A2"/>
    <w:rsid w:val="00374125"/>
    <w:rsid w:val="00375328"/>
    <w:rsid w:val="003A177D"/>
    <w:rsid w:val="003B6982"/>
    <w:rsid w:val="003F0C89"/>
    <w:rsid w:val="004015BB"/>
    <w:rsid w:val="004054F6"/>
    <w:rsid w:val="00420166"/>
    <w:rsid w:val="004201CF"/>
    <w:rsid w:val="00433E77"/>
    <w:rsid w:val="00443578"/>
    <w:rsid w:val="00444210"/>
    <w:rsid w:val="004C2436"/>
    <w:rsid w:val="004E5983"/>
    <w:rsid w:val="004F1661"/>
    <w:rsid w:val="004F384E"/>
    <w:rsid w:val="004F5853"/>
    <w:rsid w:val="00567DEA"/>
    <w:rsid w:val="00596621"/>
    <w:rsid w:val="0059751B"/>
    <w:rsid w:val="005B4202"/>
    <w:rsid w:val="005D20AD"/>
    <w:rsid w:val="00602DB8"/>
    <w:rsid w:val="00603F27"/>
    <w:rsid w:val="006554D8"/>
    <w:rsid w:val="00662746"/>
    <w:rsid w:val="00664182"/>
    <w:rsid w:val="006A7F3A"/>
    <w:rsid w:val="006D6F7F"/>
    <w:rsid w:val="006E2B38"/>
    <w:rsid w:val="006F64F0"/>
    <w:rsid w:val="00705057"/>
    <w:rsid w:val="00725C4D"/>
    <w:rsid w:val="0072618E"/>
    <w:rsid w:val="00733151"/>
    <w:rsid w:val="00761E15"/>
    <w:rsid w:val="007C2ABF"/>
    <w:rsid w:val="007C4913"/>
    <w:rsid w:val="007C7845"/>
    <w:rsid w:val="007D063B"/>
    <w:rsid w:val="007F098D"/>
    <w:rsid w:val="00837AA5"/>
    <w:rsid w:val="008941E2"/>
    <w:rsid w:val="008C2FF2"/>
    <w:rsid w:val="00946002"/>
    <w:rsid w:val="00975FBC"/>
    <w:rsid w:val="009B4337"/>
    <w:rsid w:val="009C73CD"/>
    <w:rsid w:val="009E1012"/>
    <w:rsid w:val="009E26A1"/>
    <w:rsid w:val="00A07A27"/>
    <w:rsid w:val="00A704BD"/>
    <w:rsid w:val="00A72D8E"/>
    <w:rsid w:val="00A91ED9"/>
    <w:rsid w:val="00AA1277"/>
    <w:rsid w:val="00AA32A1"/>
    <w:rsid w:val="00AE2570"/>
    <w:rsid w:val="00AE57EA"/>
    <w:rsid w:val="00B10784"/>
    <w:rsid w:val="00B30B55"/>
    <w:rsid w:val="00B32B13"/>
    <w:rsid w:val="00B87EF9"/>
    <w:rsid w:val="00BC5C97"/>
    <w:rsid w:val="00BD01BF"/>
    <w:rsid w:val="00BE25A6"/>
    <w:rsid w:val="00BE59D5"/>
    <w:rsid w:val="00BF35A4"/>
    <w:rsid w:val="00C52C06"/>
    <w:rsid w:val="00C63D34"/>
    <w:rsid w:val="00C73394"/>
    <w:rsid w:val="00C87A50"/>
    <w:rsid w:val="00CA494A"/>
    <w:rsid w:val="00CB0FD7"/>
    <w:rsid w:val="00CC6BAD"/>
    <w:rsid w:val="00CD1794"/>
    <w:rsid w:val="00D15CC4"/>
    <w:rsid w:val="00D264FD"/>
    <w:rsid w:val="00DE05A0"/>
    <w:rsid w:val="00DF1109"/>
    <w:rsid w:val="00E3798E"/>
    <w:rsid w:val="00E52028"/>
    <w:rsid w:val="00E661CE"/>
    <w:rsid w:val="00E74C54"/>
    <w:rsid w:val="00E90446"/>
    <w:rsid w:val="00EA0470"/>
    <w:rsid w:val="00EC0318"/>
    <w:rsid w:val="00EF5609"/>
    <w:rsid w:val="00F43620"/>
    <w:rsid w:val="00F46627"/>
    <w:rsid w:val="00FA76B9"/>
    <w:rsid w:val="00FD2A2E"/>
    <w:rsid w:val="00FE32F3"/>
    <w:rsid w:val="00FF3D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09D88531"/>
  <w15:docId w15:val="{735D430B-AB59-40BF-9768-70AC658DC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88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3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2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7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8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5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8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2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0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8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4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2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4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8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5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8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8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0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1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9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6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4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8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4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8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1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3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9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2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62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9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8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4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7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5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3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6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5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0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2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3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5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6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0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0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6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2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8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8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9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4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5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8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solidFill>
          <a:schemeClr val="bg1">
            <a:lumMod val="95000"/>
          </a:schemeClr>
        </a:solidFill>
        <a:ln w="6350">
          <a:noFill/>
        </a:ln>
        <a:effectLst>
          <a:softEdge rad="0"/>
        </a:effectLst>
      </a:spPr>
      <a:bodyPr wrap="none" rtlCol="0"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1979C3-7E21-4277-94A4-206E82000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8</Pages>
  <Words>1816</Words>
  <Characters>10353</Characters>
  <Application>Microsoft Office Word</Application>
  <DocSecurity>0</DocSecurity>
  <Lines>86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Maffini</dc:creator>
  <cp:keywords/>
  <cp:lastModifiedBy>Ana Maffini</cp:lastModifiedBy>
  <cp:revision>108</cp:revision>
  <dcterms:created xsi:type="dcterms:W3CDTF">2023-04-04T05:57:00Z</dcterms:created>
  <dcterms:modified xsi:type="dcterms:W3CDTF">2023-04-04T08:03:00Z</dcterms:modified>
</cp:coreProperties>
</file>